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04A73" w14:textId="57287E9B" w:rsidR="00843B96" w:rsidRDefault="00792645"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75328" behindDoc="0" locked="0" layoutInCell="1" allowOverlap="1" wp14:anchorId="0F6FEB5C" wp14:editId="15A78866">
                <wp:simplePos x="0" y="0"/>
                <wp:positionH relativeFrom="column">
                  <wp:posOffset>0</wp:posOffset>
                </wp:positionH>
                <wp:positionV relativeFrom="paragraph">
                  <wp:posOffset>0</wp:posOffset>
                </wp:positionV>
                <wp:extent cx="6496685" cy="1066800"/>
                <wp:effectExtent l="0" t="0" r="18415" b="19050"/>
                <wp:wrapNone/>
                <wp:docPr id="225" name="组合 225"/>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58" name="矩形 58"/>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矩形 59"/>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0"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61" name="Text Box 13"/>
                        <wps:cNvSpPr txBox="1">
                          <a:spLocks noChangeArrowheads="1"/>
                        </wps:cNvSpPr>
                        <wps:spPr bwMode="auto">
                          <a:xfrm>
                            <a:off x="752475" y="180975"/>
                            <a:ext cx="5591175" cy="290830"/>
                          </a:xfrm>
                          <a:prstGeom prst="rect">
                            <a:avLst/>
                          </a:prstGeom>
                          <a:solidFill>
                            <a:schemeClr val="accent1"/>
                          </a:solidFill>
                          <a:ln w="9525">
                            <a:noFill/>
                            <a:miter lim="800000"/>
                            <a:headEnd/>
                            <a:tailEnd/>
                          </a:ln>
                        </wps:spPr>
                        <wps:txbx>
                          <w:txbxContent>
                            <w:p w14:paraId="53A4D501" w14:textId="6D84C2B1" w:rsidR="00792645" w:rsidRDefault="001E396D" w:rsidP="00792645">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都柏林</w:t>
                              </w:r>
                              <w:r w:rsidR="00792645">
                                <w:rPr>
                                  <w:rStyle w:val="af7"/>
                                  <w:rFonts w:asciiTheme="minorEastAsia" w:hAnsiTheme="minorEastAsia" w:cs="Noto Sans" w:hint="eastAsia"/>
                                  <w:color w:val="FFFFFF" w:themeColor="background1"/>
                                  <w:sz w:val="36"/>
                                  <w:szCs w:val="36"/>
                                </w:rPr>
                                <w:t>圣三一学院学分交流项目</w:t>
                              </w:r>
                            </w:p>
                          </w:txbxContent>
                        </wps:txbx>
                        <wps:bodyPr rot="0" vert="horz" wrap="square" lIns="0" tIns="0" rIns="0" bIns="0" anchor="t" anchorCtr="0" upright="1">
                          <a:noAutofit/>
                        </wps:bodyPr>
                      </wps:wsp>
                      <wps:wsp>
                        <wps:cNvPr id="62"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758C641F" w14:textId="1CB69E95" w:rsidR="00792645" w:rsidRDefault="00792645" w:rsidP="00792645">
                              <w:pPr>
                                <w:jc w:val="center"/>
                                <w:rPr>
                                  <w:sz w:val="32"/>
                                  <w:szCs w:val="32"/>
                                </w:rPr>
                              </w:pPr>
                              <w:r>
                                <w:rPr>
                                  <w:rFonts w:hint="eastAsia"/>
                                  <w:sz w:val="32"/>
                                  <w:szCs w:val="32"/>
                                </w:rPr>
                                <w:t>爱尔兰</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都柏林</w:t>
                              </w:r>
                            </w:p>
                            <w:p w14:paraId="25E9F485" w14:textId="77777777" w:rsidR="00792645" w:rsidRDefault="00792645" w:rsidP="00792645"/>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0F6FEB5C" id="组合 225" o:spid="_x0000_s1026" style="position:absolute;margin-left:0;margin-top:0;width:511.55pt;height:84pt;z-index:251875328"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ducaxBwUAANwRAAAOAAAAZHJzL2Uyb0RvYy54bWzsWE1v&#10;5DQYviPxH6Lct5PMTGabqNNVabfVSmWpaNGePY4zsTaJje3pTPcOXDjDASS03JD4C/BvtvAzeGxP&#10;Mu203ZZCC4c9dOrP16+fPO/7PsnWs0VdBadMaS6acRhvRGHAGipy3kzH4Rcn+082w0Ab0uSkEg0b&#10;h2dMh8+2P/5oay4z1helqHKmAhhpdDaX47A0Rma9nqYlq4neEJI1mCyEqolBV017uSJzWK+rXj+K&#10;Rr25ULlUgjKtMbrnJ8NtZ78oGDWfFYVmJqjGIXwz7le534n97W1vkWyqiCw5XbpB7uFFTXiDQztT&#10;e8SQYKb4FVM1p0poUZgNKuqeKApOmbsDbhNHa7c5UGIm3V2m2XwqO5gA7RpO9zZLX54eKHksjxSQ&#10;mMspsHA9e5dFoWr7H14GCwfZWQcZW5iAYnA0TEejzSQMKObiCO1oCSotgfyVfbR8fsvOXntw75I7&#10;cwmC6BUG+p9hcFwSyRy0OgMGRyrg+ThMwNaG1ODpHz/98u63nwMMOFzcog4lnWkAdiNEadJPPLGu&#10;RWkURdFTt6C7Ksmk0uaAiTqwjXGoQFzHJ3J6qA1cwNJ2CToWDO+Ca5mzillvquZzVuAieC59t9uF&#10;EdutVHBKEACEUtaY2E+VJGd+OIFD7qHhkG6HO9IZtJYLXlWd7aUBG6JXbXtfl+vtVuaisNscvc8x&#10;v7nb4U4Wjek217wR6joDFW61PNmvb0Hy0FiUJiI/w2NWwucALek+B9aHRJsjohD0SA9IZJgthXoT&#10;BnMkhXGov5wRxcKgetGAcWk8HNos4jrD5GkfHXVxZnJxppnVuwKwx0iBkrqmXW+qtlkoUb9C/tqx&#10;p2KKNBRnj0NqVNvZNT5ZIQNStrPjliFzSGIOm2NJrXGLkuXGyeIVUXJJIAPqvRQty0m2xiO/1u5s&#10;xM7MiII7kq1wWuKHiLNp4TFCL10PvfQeoTeKUoTXe4LPPbSW7G2CayPrTsGHGBEVz/cRERa/LmAu&#10;hljiHko1qz8VuR9HrWr9wrDNjC4ikS1vCL0Lh3wI93WUP4T7A4a75DTD31JtoHWl0t6uyrDLzGze&#10;9MquvpONmqjXM/nEpzc+4RU3Z07kIZqsU83pEae27trOqmiPkDl90X73w++2aPcH0CM50xSp8/z7&#10;r/58+61NCO0mbwIpk9NDQV/roBG7JWmmbEdLVF2bUW0lubzcdS+dP6m4bHOAbS9viiPXpNk1YEFQ&#10;QfbtCTqrUY+9jlWsIgYiWpdcalSJjNUTlkMJvMidQ8g0RjFDS1cUXTmmS2HQTTgvV47ZK9wgVPpR&#10;miTA7TpBl8QWUavnVtn03kpl5YNzDt1HqicjVF3PihOrwj4RiyAerFWUwCww3tZQLdf4oJSYl4zk&#10;KPyeE7YQgndWB/pbWHSDyRxZHpKRoI66vN+WFTxmq3+fJv0h9J7FOt6MUi/9oIuWOjhJ0ji28xbx&#10;fhptDh68PLVa6UKNseIxmEPhWO3qdYFlNyKBZDU3eEereD0OXb1a1lcLzfMmd0sM4ZVvgylV06qv&#10;DiizmCywcKUvOh12m+QCFb3cQsNLLTS8zEKjVUymbbZ6aSYVn5Yumv1t/h8qZ9RvWXn+3TfnP/56&#10;/vbroP+fsDIeRMMUz9rScgQlu/7KMkg346FNEZaWgyGI+eC0/HdV0yMw2r0zumC6B7H/3rvETUS/&#10;I7nduzQ+ISAwL32juNh3Qbv6KLP9FwAAAP//AwBQSwMECgAAAAAAAAAhAIUdbq+nIwAApyMAABQA&#10;AABkcnMvbWVkaWEvaW1hZ2UxLnBuZ4lQTkcNChoKAAAADUlIRFIAAAGAAAABgAgGAAAApMe1vwAA&#10;AAFzUkdCAK7OHOkAAAAEZ0FNQQAAsY8L/GEFAAAACXBIWXMAADsOAAA7DgHMtqGDAAAjPElEQVR4&#10;Xu2di7UsOXJdxwSZQBNogkyQCTRBJtADmkATZAJNkAkygSZQd3ev5NTcRlVlAIFv7r3WWWT3vJeV&#10;HyAicBCZ/TcRERERERERERERERERERERERERERERERERERERERERERERERERERERERERERERERER&#10;ERERERERERERERERERERERERERERERERERERERERERERERERERERERERERERERERERERERERERER&#10;EREREREREREREREREREREREREREREREREREREREREREREREREZHD+R8/+p8/+r8/+o8f/dOPRETk&#10;YAj8//ojAv9//RL/XkREDoNq/99+9J8/+h34X0Vi+F8/EhGRjXm1eUrB/pP+/Uf8fRER2YhPNk9U&#10;//IjERFZnLs2T1QkEjeJRUQWo8XmiYrkIiIik7lsnv/3o1Kw7iVWF9pCIiIT6GXzROW7AyIiAxhp&#10;80TluwMiIh2YZfNERWL65x+JiEgCK9g8UXHOJC0REWmAinq3BHDJTWIRkUbYZF3R978j3x0QEWkE&#10;S4WOm1KQ3UG+OyAi0gjf5ikF2B3kuwMiIo3QEVQKsLuIJKYtJCJSCZ9qLgXXneS7AyIildAhVAqs&#10;O8l3B0REKiF4rv6C2B357oCISAUEzl3bRH/LTWIRkQr+z49KQXU3+e6AiEgFWCmloLqjfHdARCTI&#10;//5RKaDuKN8dEBEJwmejSwF1V/nugIhIgFM6hF7luwMiIjc5qUPoku8OiIgEOKVD6FVuEouI3OSk&#10;DqFLbhKLiNzkpA6hV/nugIjIDU7rEHqVtpCIyBfYRN31PzX5TXQ+aQuJiHzgxA6hV/nugIjIF07s&#10;EHoV+x4iIvKGEzuEXuW7A+vCSpRnw3/kiGTNWGT1RmHC/+WfeQEQW48/wx6WiCSz+39q8o7cJJ4L&#10;wZ4gznP4jx+RmGv3okgQjFkTu0gSJ3cIXfLdgbEQ9KnsW4L9N7nCE0ni5A6hVxE03CTuA/eV6rxn&#10;0C/JjX+RBE7vEHqVtlAerCCxZmYXEO4TyNYQgBHVDBU5A/oS/8y/53/vDT5taYKdJpKdtlAdjMOr&#10;2i/d2xkiAWkJyTJcwfy104Hgem2EIV5gqq2c+Hv8fcSxqMKyJgDnWvrNE6WFcB+KEcbG7Gr/nZgL&#10;IkMh0DMxqCapilo7HVqUWQU9oUPoVb47UOYa3ytV+5/kqk66QoAlWFA5rloJserIgIlfOv6pIshp&#10;I/zJZfNQVZfu1apiJSySxg4Bv6Ssipbr3+m6M/TkTeLVbZ5v4rxFqtk14JdEBZcBHvkuFkCWePZP&#10;sROo9rnWE56xCUDCXMvdE4McexIZcI+e0iH0KsbEqZvEXNfO1X5JJgC5xWvVc9IEKIlr5HozeFKH&#10;0KtOsoWweUjmJ477rIJHDoQgyOBf4cWV0WIzL2uD82kdQpdIpLvaQievcl/15P0becPuG1tZ4vqz&#10;ksDTOoRetdO7A08b+7aByn/D4D+94qkR9yWDJ3YIvWrVdweule7Txj5jMcvqlE156uCPKit4PbFD&#10;6FVce9aqqpXL5tmtdz9LWV1vsiEMfoKagf++siYM9/6JHUKvmuk9P83mKYlrP7VbSz5wVT1PHvwt&#10;ws/OgmOVfuMpYgyO8qAZ96f07mfI6v9hMAHc2M1RZuscE7H0G08SQblXNXpi736ruN/EA3kIfOvm&#10;qT5nL2UmAZ5P6TeepixbiOCGzXNq736LuB9ZTQ2yOG7u9lVmEnh6h9AlxmutLXTZm47591q1E0sS&#10;0e4Zp8yvKZIEXKn9qci7A27q3lPWCksW5aqATp4IXFskSPLne9+PzInFM7SC/bveVayXzeO9uicS&#10;KvdMDuXkyYDVQmLjGq+JX/pzJV02DdUkwYSKvfTnWpVdXfU6zx3FuL7eHbiKHFdK92XwPxgeLMGn&#10;9OB3FlU711V6aagmAfymxzsQBKZMTnyuLXJTNy6D/8EQCE+rhJjgBOdPgzYjAVxwrMx+/Oy+do5X&#10;+h2lvokCwuB/IDzUVbx+AmxGEroT+C8yE8AFKw3+bOkYUWX9JyYvIter1DWX5EAIkLP9YQYYCYig&#10;yUAr/ZmICLyRF4F6JICLrHcmStZVCxxP31t9E3MzuwCRRSDwzar6+V2CKZbEVaXz/7ecT+1g7ZkA&#10;LlptIa4t++1W7rtdL+qdooWUbAITf9aGIIHsqvZf4Z9bgj+D9Y7dU2JEAoBW/52KvQd2CKlXMQ+1&#10;fA6FQDuj6rsGVSlItwb/1s2pUQkAqKha7n/r77/DDiGFrPoPZobl8ynwA/++1ovm2BldMiMTwAXH&#10;KR3/jrCTepCx/6L2FOPx96pcDoLJPTL4fwv8wP9Waz9w/KzNqRkJAFr2BTISX4nIvVD7y8D/APDc&#10;Sw+/h+4E/ova88oM/jArAUCL9cJ594CAYIfQuWL+GPgfAEE486Wkb2JQ3fUPCeAMxNJxPom/kz1w&#10;ZyYAqE0C3Is7ibYGjmuH0FlivJQaMORAWuyVqAgUkYqcJFEb/HtUvbMTANQmap5xT+wQ2l+M2bur&#10;cjkAAuyIJTwBOTqwahMTv5Vp+7yyQgKA2iTQ675c2CG0n5gvjCer/Ycxyr+N2D2v1Pr+vTY9YZUE&#10;ABy/9LufxGTvDYm+9NtqLTH3rfYfCsGfYFAaGFm6qv4aas+PpNGTlRIAE7cmgfe2giByn9RYMS5Z&#10;CRr4H8qI4F9b9QMDs6a6ZRnbm5USAHCPS7/9TVxHb0aMM3VPPAc3deWPAdDT9rmq/pbqosZC4JpG&#10;VDSrJQCgmiv9/ifxnEbAM7FDaJ4Yg9o88ge9N3yjHT4lOMdo1cifH1HRwooJAGo2hUdYQRc1KzpV&#10;J+YD99tqX/4bKoCewZ9gklFlRLp+GOijuxdWTQAQrbS5fyMrQzuE+ornic1Ta73KofRehmdtvN61&#10;MmYO9JUTwN39AM5r1iZgbfuqei+epzaPFGFQ1PTS3xGBOKvl8k6S4vdmD/SVEwCQGEvnciXNWbYA&#10;941xyHmUzk/FxH20d18+0jv4t/r9r3za+F2pwlk9AcBrIp157/hNkk7P1efThI1rtS+36BX8mdCZ&#10;9guDubQ/QfAi4K7EDgmAZzOzOuQe4fdb7eeI+3jNBQO/3OJTRd0iBmL2IHy1La7BvurSdocEMAPG&#10;BHag1X6emAszbTvZFKyZHtUXVV128Od4nCvawdM0AfwjPC+r/VwxbrR5pAqW/7sEf2CgU+XM6Oip&#10;wQTw5zjgPlDtG/hzxH1ceeUrG8DEZBCVBliLegX/HWGClu5RSaclAMYAybrn+yRPE4F/pwJIFqZH&#10;j7XB/6+QBO7c61MSANW+Nk+uGBvaPJJGj01fg/9nviWCnRMAz50x5aZunkigO+xzyWZQoWVXZwT/&#10;Hblsip7/TYDfvEsEOyYAq/18kUSt9qULPTZ9CWa7DVbuw+/AxcQbmQg4h9dEsEsC4Flfm7rXuat2&#10;8fwpDgz80o3sl70IAjsN2DsVK5uWIxMBUPGtngBIWG7q9pMbu9KVbN+fQLBL8CfwE2BL1/FJu1pb&#10;mXDv/C5PX1FIiXSDQJ05gTnW6ptTmVbF0xIB945qX5tnjEiwIt341H0SFcE/88Nu2RC8enWkkAhO&#10;XqrfschUvkZbjvIg7n43/64IrityVa0jgtdJiYD75nd55spWT+kCkzszIK5shXCto4MYK6tdEwFB&#10;x2p/vrj/Il1ggpcGXY0IrgTZlZmRBBAe7g6JgPuTtS+icrTj+x+yAZnWD1XKLstUgtysVkUSwYr7&#10;I9wTWzjX1MqratmU7Ep4Vd//HVTjM60NqroVNvbc1F1fKzdUyKZQ7ZUGW43wuXdkdhJAJOHRiYDk&#10;36sLSuXrlGYCWQQCQFbg2+llrxLYVitUvyMSgdX+fmJciKSSVf0TSAgqu0MSKF3fDJFQMxMBydlN&#10;3X2l/y+pZNoeHAcvu7dG7C+slAQQ95ZEXQvP2U3d/aX/L6lktn2O0qgNZirl0u/PVqQK5Br8Ls85&#10;0v+XNFbY9KzRyEmwahJAJILSvcDmodrX5jlLrN5E0sj83s8ozfgI1spJAJEIsKw4T/5/q/0z5Qfg&#10;JI3Vg9o7tfjgLex6v9Q5mjX25UDYTC0NstU10wM1CaiZYvyJNLNrIFuhBzr7S6lK3RG2nkgKeIml&#10;Qba6VlkC77h3ov4qgurVVlz631cS5ynSDBZKaYDtoJn2z292tdDUn900FBPXeNphRRxp/RV5CwO/&#10;NMBW14qvwJsE9hLPCwvv96dKeNO69OdXki+ASTMM/F3fBF21A8Je+7WFzcPY+fRp8h0SwEqrX9mU&#10;rA1MjsOyeaRWnQAkVZPAerq8/d/VfonV9wBWXP3KhmRYFr6M8ldMAmuIap8N+k/VfonVbVH9f2km&#10;6+NmVOMnwX1hgrV+cdMkME/c97vVfonVu7r0/6WZjCqHFcQpYCn9/myCSWAfXS2cJPDawH+xelu0&#10;/r80wQR5DXS1OqES4V58+l5ORhLwk8v9xHP7tqkbJcMa7SU/ACfNZHQ57D4QvwX+V7XaXFRsGQlX&#10;/V2RTd0oK6/a3HOTZjIqnFXbML9BwODcowHZJDBf3D+Sdma1X2LlFduu804WgUBUGlgRMRF7VF49&#10;4XyxrFomd2sSIHCZBOLqWe2XWPkZuQEsTWT0OO+2DCVwZy3rM5JA6bjqH0UQvjZ1R1M6nxW0Y+El&#10;i5HR4dAaBEeRGfgvMQlbg5JJ4L1YoWFzzOp0yVgh9xIJUaQaqofW5S0BdXUIsD1b+TKSAMmpdOyn&#10;iuCGvTG7wl05ObP/IVINE6w0sCJaeROK4HG3s6dVJoF2cQ8ZT633MZOVn4n+vzSR8YbjrKX5N2ht&#10;Hd29YRKo0+hN3QgZRVIvrTr3ZBNaA+SK9k8Pnz8ik8A9cZ9qvsszmox3ZHpoB+tVFoaJVxpYEa1k&#10;/1x2T+k8R4vg1lqdnZoEKDpWrfZLZHTJ9RDJU6QagndpYEW0whJ0pM8fEYGuNcitbD9ExLO5Wjh3&#10;CfwXGfOkh1o/SSIPhwlZGlh3tcISdLbd800ZSWDVCvSOCPyrbepGWfVLoPr/Uk2G/TOzBY3zX/0L&#10;jZdIUE9LAitv6kZZcZyRWEWqybAWqL5HQ0BZ0e75pozV0uoJj2eyw6ZulBXvO+ckUk1rRTmjAlnd&#10;7vmm1iSwqhc9u9pnXPQMiK1WaQ+t1HwhG9Ja1YysQHat+ksimNSyUgLgWXAts6p9xgT347Ug6JWA&#10;Rr9Lcke+ACZNtA7qURUI1d2KE7BFtUlghX0AAj/PftYGJOPhXTHQKxmtNv649lmrLTkAJm9pYEXU&#10;2/9ngK/afZGhmiQw84Ukzpeqc0bg4Te59m/2X6+2yNJvzVTGfpI8mNYNYCqQnjCRSxXeaYq+yDPj&#10;nYCZNg+w6rk7Fviz2WQUS9ma2X0nB9BqJfTy/3dq7cxQ9D7OSACzvWaCXem8SuphS66YAGY/E9mc&#10;1iCbPdFY4p+yyRtR1AbCdisdp5dW8JoZa6VzK6lHYUJRUvqtmfIFMGmiZVOLQJ0ZFJhgBMLSb52u&#10;qJc7Ohj1WulFiKx6avZVvjE66X6T/r80UbukpRrM9lif4vW/E4k4wugE0MNTjxIJwIylbGZuvJfk&#10;B+CkiRofmYmV6Tuygji5w+euoglgtB+9gtUQueYeCaB1vyxbvTqd5CFEBzRLzsxAQEV3Wl9/raIB&#10;i8RZOk4PrWI1RK85e89itQSwQlKWjYlsqmX6/RzniRu9n7RyAujRUVNLZMxgk2US6ULqrR4rHHkY&#10;dzqAGGiZ/i+Tkoqy9FtPV5TSMXpopUozMnayE8BKVuUKm/KyOd8SAME/0+8nkUQquKcpusIacS9X&#10;6zSJdIllv6F+p2AapZVWZbIpn/z3TL+fwLbS5FlVKyYAbI+ViIyj7JekVmpRzr42eSDvEgADPRqM&#10;3uFG731FE+6I+5pdRbcSsWGyu2RWGsdZ81MeTGlgZW72avnEFPWse++l8OxWI7IRm7l3BaskgNVs&#10;OdkQqs3fAytrwpBA7O2Pa7UEsJr9AzMTQOk3ZmjF5yKb8fpWJZVe1nLZLp96Re2W3p70ij5zpHU5&#10;e6O09BszpP8vzVyvtRP8swYUAUzLp17R59AzAfAcV/SZqepL51tSZqVcWjHP0kptubIpTKTMTp/I&#10;0lyVFV2F9eys4tgrchUud5T5rRxWtqXfGC39f0mBajOjwuMYtnjmKJoAeu6zrGozcF6l8y0pM4m9&#10;WqYzlZnURJqgKrLFM0/RTcteqy7sn+jKkEIAS6q3IvtLXEfpGCh6ryOJp6ey9upEmmAg6vfnapUE&#10;UFM5R6yZFRTdH1jl+vT/ZTqRTgx1X9GulV7PoaZ7ZjcbMJoAIpvPvUTBJTIN+/v7KhqUeiWAGvtn&#10;t9VgdLW1QtGz6sa8PAA3e/srusFHoC4dp0U1XSar+OMRrbThflc1KzORZq4NvtKgVHmKJgCeS+k4&#10;LXqC/YOiXU4rXOOqnVlyMHb6jFN0id8jAUQ/RwE7jo/oW9crJACet8gwfLN3rKIJAErHqdVT7B8U&#10;3eeItJ/2kC+AyVBs8xyvmpd8Mp9RdBMaVtgcrVE0Acxe5dQ8G5Eq6JAw+I8R95n9lRrrBTKfU9QW&#10;gV3twSiz54P+vwyBSqM0AFWuCChUz60v9mQFYM4nyirfx6lRlNIxRqp1nIh8xR7//ro+Q5C1oZfl&#10;TddYDFwDq4aRilhO3OvSMVCEHu22Een/S3cM/v3UavN8IisB7GIxRD7JULOnUmL2SqemOUDkNgb/&#10;PsqyeT6R8X4G57lLi+ETE0D0pTWR2xj880VVnmnzfCIjAexUYUa+yZPVOYNlVDr+KOn/SxcM/rnK&#10;9vfvkPGC0k4dJpE9gKwEEFl1ZKtmc17kKwb/PPXy9++Q8Rx3qjAjXWokiwwiq45sMbZEUjH4t4vK&#10;jOp7VuC/aG3b3W2DMTJ2s7zzmQkgaxUj8gcG/zaN2NiN0JoAsqrkUUQsr6wE0HqPW+QLYJLGzIG8&#10;u1YL/BcRT7yk3TYYIwkgK3jOLJrcAJYUZi5jd9YV+Fdtk2xJADu+YBTpespKABkb7TXyBTBJweAf&#10;1+qB/6Ll2XJ9uxF58S36xu87Mlpta6T/L82wSUkwKw0w9VdxrwiqJ74Y9Squc/YGdg2Rbx9l2Sez&#10;Pnin/y9NGPzva7fAf0GQKF3PO3GdVP67esula3qnLGYlAP1/qYZAtuunekeKgMhSe9fJdjcBMBZ2&#10;THCv8IxK11YS15tF6fi9lXn+8jCY5LM2rnYRgX/mC1xZfPtMAde4e+C/iHySIWsDlftWOn5v7fZ+&#10;hiyCwf+7Tgj8F1zHu2vM2gRdhch+B9efQWTVkakdN+hlAez1f6+TAv/FawI4ZVXzjkjHE737GbxL&#10;sL11WvKWAUQmyJOEHZD1VuhqUKFe+xinBv6LyAtZWS2UEdspSzxPkRBMfgZOaUA9VdyPU/zvd3Bt&#10;J1/fKxFrMyvh17bZtijLvpKHQACIvCDzBBEsbKM7CwJj6VmXlNVDPyMB+AKYhPADb3/XyR7404m0&#10;NWd56DNsVV8Ak9vo+/+py+6RM2GVW3ru75S1+mv51lKtXLnKLfT9/7x+lsxP8cGfSqQbJ/MlqtGr&#10;az8AJ7fQ99fueRIz3gGA0e/U6P/LLZ7s+z+hu0f+EQJjaSyUlBlEIxvPGdL/l6882fdnQuqRPo9I&#10;JZ65FzR6le3Ylo8wQJ7o+3PNvV7mYiXxhNXEzsEl0gGUWUVHfrdVfgBOvvLE7/xQ9fcK0LQLUuVx&#10;X0/lusZMb3wkPPvSuHinzEQ3stg6eQxKAnc//XuKelb9bB6/JlN+6yQImlfgv65x1wQQ6QBCmZSO&#10;30t+AE7ewoR+UtdPL6+f+8gm4e/K7pQEwPURSEpjZdcEEOkA4rqzYPyVfqOX3ACWt8x4IWWGCMQ9&#10;Onw4HoHkd+B/1c4tpe8S26t2TQCRDqCsr4BCdOXRIp5b9piXQ2AgfprYp4gA1SMI/7ZC3mnHN4nv&#10;BP5LuyaAyL5XZgso46b0Gz2067ORATA4SoPmJDFxe1RAkfcldvRgI0Fq1yATKX4ybZSRCSAzcclB&#10;nN7zz+TutdELEftgxy6M0xNA1IbJ3DeK7D20Sv9f/gIV8cnWD7ZMb9890jnFvd6N0xNApADK3ACG&#10;kcXXzu9oSCdO3vil2h6x6cVvlH7/nXabiKcngIj/n7kBDCPmH0XHjitP6cyp1T/XNHqzNfI2524b&#10;wacngJnPruf3tpgHJJjeK2DZlBOrfwb9DK8zMpF3q8ZOTgDRPvzssRVZfdwVz4BENWL1K5tyYvVP&#10;JUewmkEkmXLfd+LkBBDZv0HZQTUrATCmuPdW+3KL06p/NudmeuvRQLLTPsDJCSAyD7I3gIH7Vfqt&#10;u7psHjd45TanVf9MotnLXX6/dG7vtNM+wMkJIBKAe/TR134JlPPW5pEqTqr+M1/uYkJR5dUqklT5&#10;s6VjrKrSNbwTwWkXRZ4Zwbp0jFdFx2IkAXCu/IY2j1TDAD2l+s+qyLgnPTbj1PMUpXSM32K+avNI&#10;CqdU/1nBH3ujdhmu1KsYRxG+dSBR7WvzSCoMqtJg20kZwZ9JxXFOWQ2p+cIqi1BKAIxHWoq1eSQd&#10;BtXvAbebWMG0wsTT8lHZoriK8DofWT1Y7UtXdrd/MoI/k86qX/VQ9AU/7EeSBi3EBn7pzs5ed4bt&#10;w4Qz+Kteyv5OkEga0ReVVhITq7VCYnlt8Fc9ldWYIJLOrp43G2sZwb90bKUylWFRZsOqN2pNyWEQ&#10;QHesfrGsWnufqcpKx1YqWz3/o0MRmO8ko+sFvhUTkwxk5H91KEskrNZWuJ6f2lXqt7K/FBqFav93&#10;azNFlBvMD2fHQIht08JV+TMZmBijFbHcrmS3qiIWGl0tpfuxiqJWKMVT6TglzXhTl+DOb7/7XEfr&#10;PJID2K37p7Wb4nfAmuGBRjfdV7EPShBgSudcUrQXfjSR7xpFX+wayW+bpySrf/ljAJQGx6pqHbTv&#10;qtUZy/NI4uXPrsopCSCalFfd1P1t87wTf1Yezm7tny2Bmir63cTg349eokc3oGdYCHc4JQFE7Z9V&#10;nsc3m6ckO3/kD6hiSgNkRREwayFxfKuKRgcnAkjpPN5p1ReJTkgABNE7VfOlFa6Dc2b+Ri1crpO9&#10;G5Fw1TNLLdYPg/3u5B69KRaZvFzDipyQAKKF0Ez7h/t91+YpaUXrSiZRO4hGqzYwkzQiS2PEBBvF&#10;uz2Jd1pxM/iEBBAZI8yZ0fZPjc1TEn+/tpCSw6AyLg2S1UTQqB20NS2uIyc411U6h3dacTN49wQQ&#10;3Qcb6Z8zPmpsnncaWdzI4uzyAljtoI1W16+iUhpFtKpbbTN49wQQtUFbGhEifGpaqFHLHpocSEuA&#10;HKXaaivi+7/TqGAVTcSrbQbvnABIppFxwp8dYaFkjN9XteyhyaFEN75mqKbaYqC3eqWXRgTbqA2E&#10;VloF7JwAonNgRBWdHfw51qhVi2xEjT8+UrV+d/Z1jdh4jZ7zSquAXRNAtPpHtXbkXTKLl0ujO9tk&#10;E1ZvAa1tV4sEpLvqXUERjEq/+0mrrAJ2TQDR6r/35i/BP3tOrlQoyGJkVxqZojJrCXA97C2W5j3Z&#10;dRWwYwJYrfon+Eef/zfp+8tHslrLeiij2squpggYPZPArquAHRPAStV/j+DPWO2ZsOQAohXQSNXa&#10;P68wsbKTXO8ksOMqYLcEsFL13yP4I31/+Upp4KyirAlXU1XfUa+AsOMqYLcEsEr13yv42+8vt1h1&#10;BcB5ZRJ90/OueiWBqHXV0564w04JYJXqv1fwZ1+PY4t8ZdVN4B4BrcdkQz2CQ80qYGaf904JgN8v&#10;ndc79RiLvYJ/b3tSDmPVBNBrCdvrenskgegqIHvVFGGXBFDz5nv2syX4R5/tXa34oUBZmGg1NEq9&#10;BjKTr5ftlb3pVrMKmOX97pAAap599rlyDr3mnL6/hOlli7Sqp50RCVZRZU/CmkpxhgWwQwLg2ZTO&#10;55Myq3+eS6+2a+4pyUUkRM2kGKHefnbPJJAZ4GpWAdhco1k9AdQ870zvn9/vtfI0+Es1qyaAEW2N&#10;PZMAQTjrGmp869Fe8MoJgOAY3fshWGcFVZ5fr+DPdRn8pZroZ4hHaZSN0TMJMOk5fgY1AWxEEr1Y&#10;OQHUfBIkYz+HwNzTYjX4SzMMoNLgmq2swHmHXu8IXMp4o3l1K2jVBFBT4GRYPz39fmTwlzR6LU9b&#10;NLqnvcZmiYgJ21qR19h1mT72J1ZMANzv6Njmz7euPntaPsjgL6kwIUsDbaYyluBReicB1OrNM/lL&#10;x/2kEfsBqyUAAmTNuG4Zd/xm7646g7+kU+OR9taoyvU3I+4FQaIWqtPSMb+p957KagmgZrXUcl5c&#10;f+8v6xr8pQu9PfAasYSexYjOKIJFbVCuOT/uZ8/gsVICqFnJ1Vo/3NMR4yXDQhQpwiAuDbrZmjng&#10;R62KCB5ReF411WbPwLtKAiCI1/jvNRv1I6p+ZPCX7tR4y701Yx/glZEro6hPHwm4r+oVfFdIALXB&#10;n/OJrI74s6PeoDf4yxBWfB9gpg10URtUasRkj9gQtdZDjwA8OwHUPif+zt17ftk9o8ZDNDGJVMNA&#10;GzWwIxrdDlqCCmzkConq8m7VV/OtIJQdhGcmAH67NvjfHV/8uRF2zyUSjcFfhjJiMysqJt0KMBkJ&#10;XKVz7KW7+wO1ySkzEM9KALXBH92xGDn+yOTPtYxo2xX5CwS50qCcrZUmxIwk+S0R8Nxqq9OsYDwj&#10;AbQE/2/3lGPXrq5qFbUARdIZPejviEm+0sSY9d4EQeudNcT9Kf2dO8oIPKMTAM+gNvhjsb2zV0ZX&#10;/Je4J1o+Mp0V3wlAq1hBF5GAl613iaD1nFq6rkYlAIJkS5FCcP8daPnnWYEf8TwN/rIMIze7Isqy&#10;DrKgap4VNBCB8Lc9RjAp/dm7qn1LeUQC4DdaxubvlSRBl5XErGeo3y9LsuoqAK2WBGCWJXSJoPi6&#10;Kmi18QiIUUuoZwIgUHN9tZYP4u8yrq9qn0TXcrxW1dxjkWEwSUsDdwWtmASYzCusnK5VQUZV+85q&#10;KtEjAWRaM1zLzGr/VVy/lo8sDRO/NHhXERP5bnAaSasFs6LuJILMBJAZ+C/NrPYvcQ6z324XuU3N&#10;R7VGigm1oodK8Foh4GTrUyLISAA9Av8q4ppXLFhEPrJiW+hvrbgaIJiN+l7MaBHMsFMI1he1CYD7&#10;hDc/25PvJcYm1yeyJUzQXSoyKtTVYBV1YmB7FUVCxPpir+Ty40+9N1wXz575I7I1VNc7TdRVE0Hp&#10;XNV5YoVjh48cxW5JAJEIXm2K2ZxsCymrfjmcHZMAwmrAclhln4DqkCqxdK5qPzEnsMFW24cSSYdB&#10;vsueQEkE3lVWBmwOrvrWtfquK/Br98jjiGz6rSwm8O+OltG4P7CXDPwiP9CDX5ogO4uK/EoKXN/I&#10;xEAicEWwrgz8Ir94ysYmkx/riwDA9V4JAhuHJIGwxzI2ADnmzjbbaeLZ88wN/CJvYHIYtP4qgscl&#10;7k8kiJBU7BqaJ54ZVqebuyI3MWiV1dIbTgBixVE6rsoXz8p2TpEGCHZPTwQ9rAP3CfqIZ0WSzXxW&#10;IvLDyd96+S2ukX0C9gd6VpCstEgG2m714llR7XMvrfZFBkAyoNLa/UUogse1KYxPTMCfVT3yuyaD&#10;+9LiEVmEq5JlhcDEXMXe+B3gr64fgu3KgYP9Au7n7gk2U6+rMi0ekQ0gkF2rBUSCuJLElSiY2CW9&#10;TnzEnyWYXwEdcSwCO8ESkYgIDlmtnCvAdXBtXO/rfTldXCtj5PL0rfRF5PEQCE+x4F5lwBcRqYCE&#10;cK0Sdugu4hw512v1ZsAXEUnkst/wzC/7beSK4bLtDPQiIovxmiAIzohEcYmgja59GwL5pet/4+/w&#10;9znOifsvIiIiIiIiIiIiIiIiIiIiIiIiIiIiIiIiIiIiIiIiIiIiIiIiIiIiIiIiIiIiIiIiIiIi&#10;IiIiIiIiIiIiIiIiIiIiIiIiIiIiIiIiIiIiIiIiIiIiIiIiIiIiIiIiIiIiIiIiIiIiIiIiIiIi&#10;IiIiIiIiIiIiIiIiIiIiIiIiIiIiIiIiIiIiIiIiIiIiIiIiIiIiIiIiIiIiIiIiIiIiIiIiIiIi&#10;IiIiP/ztb/8fRyy3Jvs0oIwAAAAASUVORK5CYIJQSwMECgAAAAAAAAAhAJ+S6SQWCgAAFgoAABQA&#10;AABkcnMvbWVkaWEvaW1hZ2UyLnN2Zzxzdmcgdmlld0JveD0iMCAwIDk2IDk2IiB4bWxucz0iaHR0&#10;cDovL3d3dy53My5vcmcvMjAwMC9zdmciIHhtbG5zOnhsaW5rPSJodHRwOi8vd3d3LnczLm9yZy8x&#10;OTk5L3hsaW5rIiBpZD0iSWNvbnNfVHJhdmVsIiBvdmVyZmxvdz0iaGlkZGVuIj48cGF0aCBkPSJN&#10;NjEuNzQ1IDY4LjI3MkM1OC42NjggNzIuMDcwNyA1NC41ODYgNzQuOTI4OSA0OS45NjQgNzYuNTIx&#10;IDUyLjY4ODQgNzMuNjE4OSA1NC42OTM4IDcwLjExODEgNTUuODE5IDY2LjNMNTguNTY4IDY2LjMg&#10;NTguNzU5IDYzLjU1IDU2LjYgNjMuNTVDNTcuNDA1OSA2MC4xOTA1IDU3Ljg0ODQgNTYuNzU0MSA1&#10;Ny45MiA1My4zTDU5LjQ3IDUzLjMgNTkuNjYxIDUwLjU1IDU3LjkyIDUwLjU1QzU3Ljg3NDcgNDgu&#10;NzAxMSA1Ny43Mjg4IDQ2Ljg1NiA1Ny40ODMgNDUuMDIzTDU0LjgzMyA0Ni4xMjNDNTUuMDA0IDQ3&#10;LjU1OCA1NS4xMzMgNDkuMDMgNTUuMTcgNTAuNTU0TDQ4Ljc0NiA1MC41NTQgNDcuODg5IDUzLjMw&#10;NCA1NS4xNyA1My4zMDRDNTUuMDkzNyA1Ni43NjM5IDU0LjYxNzkgNjAuMjAzNCA1My43NTIgNjMu&#10;NTU0TDQyLjkzOSA2My41NTQgNDIuOTM5IDU5LjkxMSA0MC4xODkgNjEuMTc4IDQwLjE4OSA2My41&#10;NDYgMjkuMzc2IDYzLjU0NkMyOS4wNjggNjIuMzg0IDI4LjgyMiA2MS4xNTQgMjguNjA4IDU5Ljg5&#10;MyAyNy43MDI3IDYwLjM4NjMgMjYuODUyIDYwLjg3NCAyNi4wNTYgNjEuMzU2IDI2LjE5OSA2Mi4x&#10;IDI2LjM1NiA2Mi44MzQgMjYuNTI4IDYzLjU0NkwyMi43MjggNjMuNTQ2QzIwLjQ4NDMgNjUuMDM4&#10;NiAxOC41NTA1IDY2Ljk1MTEgMTcuMDMzIDY5LjE3OCAyNi41NTg4IDgyLjcyOSA0NS4yNjYyIDg1&#10;Ljk5MjIgNTguODE3MiA3Ni40NjY0IDYyLjg0IDczLjYzODYgNjYuMTA1OCA2OS44NjUgNjguMzI3&#10;IDY1LjQ3OFpNMTkuOTEzIDY2LjMgMjcuMzEzIDY2LjNDMjguNDM3MyA3MC4xMTk5IDMwLjQ0MzIg&#10;NzMuNjIyMyAzMy4xNjkgNzYuNTI1IDI3Ljc0ODIgNzQuNjYzMyAyMy4wOTAyIDcxLjA3MDQgMTku&#10;OTEzIDY2LjNaTTQwLjE4OSA3Ny40MjFDMzUuOTg5IDc2LjY2NCAzMi40MDcgNzIuNDY1IDMwLjIy&#10;IDY2LjI5Nkw0MC4xODkgNjYuMjk2Wk00Mi45MzkgNzcuNDIxIDQyLjkzOSA2Ni4zIDUyLjkwOCA2&#10;Ni4zQzUwLjcyMSA3Mi40NjUgNDcuMTM3IDc2LjY2NCA0Mi45MzkgNzcuNDIxWiIvPjxwYXRoIGQ9&#10;Ik00OS44NjYgMjcuMTE2QzQ4Ljc1NTUgMjUuODc4MSA0Ny41NTM4IDI0LjcyNTIgNDYuMjcxIDIz&#10;LjY2N0w0NC40MjUgMjIuMDZDNDMuNDgzIDIxLjk3MSA0Mi41MjUgMjEuOTIxIDQxLjU2NCAyMS45&#10;MjEgMjUuNTYyMSAyMS45MjEzIDEyLjM3NzIgMzQuNDgxIDExLjYgNTAuNDY0IDEyLjk4IDQ5LjIw&#10;MTMgMTQuNDc3IDQ3Ljk1NiAxNi4wOTEgNDYuNzI4IDE2LjU0NjkgNDQuNDk2NiAxNy4yOTU3IDQy&#10;LjMzNTIgMTguMzE4IDQwLjNMMjUuNTYzIDQwLjMgMjYuNDQ3IDM3LjU1IDE5LjkxMyAzNy41NUMy&#10;My4wODg3IDMyLjc3OSAyNy43NDUyIDI5LjE4NDggMzMuMTY1IDI3LjMyMSAzMS40NjczIDI5LjA2&#10;NTIgMzAuMDcwMSAzMS4wNzg0IDI5LjAzIDMzLjI3OUwzMy40MiAzMS4yNTZDMzUuMzM3IDI4LjYw&#10;NCAzNy42NDkgMjYuODc5IDQwLjE4OSAyNi40MjFMNDAuMTg5IDMzLjQ2MSA0Mi45MzkgMzQuNzc5&#10;IDQyLjkzOSAyNi40MjFDNDUuODM5IDI2Ljk0NSA0OC40NTEgMjkuMTIxIDUwLjUwOCAzMi40NDVM&#10;NTMuMDcgMzEuMzg1QzUyLjE3NjMgMjkuODM5MiA1MS4xMDA2IDI4LjQwNiA0OS44NjYgMjcuMTE2&#10;WiIvPjxwYXRoIGQ9Ik02My40NDggMzkuMyA2MS42NjQgNjUuMDE1IDY4LjQ1IDYyLjEzMSA3NC44&#10;MTEgMzQuNDQzIDg3LjU4MiAyOS4wNzRDOTAuNTU2IDI3LjgxIDkzLjc5NiAyNC42MzMgOTIuODI0&#10;IDIyLjM0NSA5Mi4yOTkgMjEuMTEgOTAuNjQgMjAuNTgyIDg4Ljc2MSAyMC41NzYgODguNzE4IDIw&#10;LjU3NiA4OC42NzQgMjAuNTc2IDg4LjYzIDIwLjU3NiA4OC4zODQgMjAuNTc2IDg4LjEzIDIwLjU5&#10;NSA4Ny44ODEgMjAuNjE1IDg2LjY5MDEgMjAuNzExMyA4NS41MjEzIDIwLjk5MTMgODQuNDE2IDIx&#10;LjQ0NUw3MS42NDUgMjYuODE4IDcxLjYxNCAyNi44IDcxLjU3IDI2LjgxOCA0Ny41MTcgMTIgNDAu&#10;NyAxNC45IDYwLjIwNyAzMS42NzkgNDMuNzQ0IDM4LjQ5MSA0My43MDkgMzguNDc0IDQzLjY2OSAz&#10;OC40OTEgMzQuNDYgMzQuMDc5IDMwLjg3OCAzNS43MyAzNC4zNzggMzkuMzU3IDM0LjMyNyAzOS4z&#10;ODEgMzkuNjA3IDQ0Ljg0NiAzOS44ODIgNTEuNDc4IDM5Ljk1NSA1MS40NDkgNDAuMjE5IDU3Ljgy&#10;NSA0My43NjYgNTYuMTkxIDQ2LjkwNiA0Ni4xMTYgNjMuMzczIDM5LjMgNjMuMzczIDM5LjMzMloi&#10;Lz48cGF0aCBkPSJNMTMuMDI3IDcyLjIxN0MxMy4wMjcgNjUuODkyIDIxLjY2MSA1OC45ODggMzYu&#10;OTMyIDUyLjY2MkwzNi42NjEgNDYuMTEgMzEuNDk0IDQwLjc2MkMxMS4xOTQgNTAuOTYyIDAuODU5&#10;IDY0LjEyNCA0LjA1OCA3NC4xNjIgNS42OTggNzkuMzA1IDEwLjMyNyA4Mi4zODcgMjMuOTUxIDgw&#10;LjM3IDIzLjk1MSA4MC4zNyAyNi4yMDggNzkuOTU2IDI2LjY1MSA3OS4yNzUgMTcuMjE5IDc5LjI3&#10;OCAxMy4wMjcgNzYuNDUzIDEzLjAyNyA3Mi4yMTdaIi8+PC9zdmc+UEsDBBQABgAIAAAAIQCggvq5&#10;3AAAAAYBAAAPAAAAZHJzL2Rvd25yZXYueG1sTI9Ba8JAEIXvBf/DMkJvdTdKRdJsRKTtSQrVQult&#10;zI5JMDsbsmsS/33XXupleMMb3vsmW4+2ET11vnasIZkpEMSFMzWXGr4Ob08rED4gG2wck4YreVjn&#10;k4cMU+MG/qR+H0oRQ9inqKEKoU2l9EVFFv3MtcTRO7nOYohrV0rT4RDDbSPnSi2lxZpjQ4UtbSsq&#10;zvuL1fA+4LBZJK/97nzaXn8Ozx/fu4S0fpyOmxcQgcbwfww3/IgOeWQ6ugsbLxoN8ZHwN2+emi8S&#10;EMeolisFMs/kPX7+Cw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HbnGsQcFAADcEQAADgAAAAAAAAAAAAAAAABDAgAAZHJzL2Uyb0RvYy54bWxQ&#10;SwECLQAKAAAAAAAAACEAhR1ur6cjAACnIwAAFAAAAAAAAAAAAAAAAAB2BwAAZHJzL21lZGlhL2lt&#10;YWdlMS5wbmdQSwECLQAKAAAAAAAAACEAn5LpJBYKAAAWCgAAFAAAAAAAAAAAAAAAAABPKwAAZHJz&#10;L21lZGlhL2ltYWdlMi5zdmdQSwECLQAUAAYACAAAACEAoIL6udwAAAAGAQAADwAAAAAAAAAAAAAA&#10;AACXNQAAZHJzL2Rvd25yZXYueG1sUEsBAi0AFAAGAAgAAAAhACJWDu7HAAAApQEAABkAAAAAAAAA&#10;AAAAAAAAoDYAAGRycy9fcmVscy9lMm9Eb2MueG1sLnJlbHNQSwUGAAAAAAcABwC+AQAAnjcAAAAA&#10;">
                <v:rect id="矩形 58"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nUcvgAAANsAAAAPAAAAZHJzL2Rvd25yZXYueG1sRE/NisIw&#10;EL4LvkMYYW+auuA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Ly2dRy+AAAA2wAAAA8AAAAAAAAA&#10;AAAAAAAABwIAAGRycy9kb3ducmV2LnhtbFBLBQYAAAAAAwADALcAAADyAgAAAAA=&#10;" fillcolor="#4472c4 [3204]" strokecolor="#1f3763 [1604]" strokeweight="1pt"/>
                <v:rect id="矩形 59"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lTnxQAAANsAAAAPAAAAZHJzL2Rvd25yZXYueG1sRI9Pa8JA&#10;FMTvhX6H5RV6azYtVDR1DUUptHhREw+9PbLPJJh9G7Lb/OmndwXB4zAzv2GW6Wga0VPnassKXqMY&#10;BHFhdc2lgjz7epmDcB5ZY2OZFEzkIF09Piwx0XbgPfUHX4oAYZeggsr7NpHSFRUZdJFtiYN3sp1B&#10;H2RXSt3hEOCmkW9xPJMGaw4LFba0rqg4H/6MguMWf7L98Nv+72xebjfTyZz7Xqnnp/HzA4Sn0d/D&#10;t/a3VvC+gOuX8APk6gIAAP//AwBQSwECLQAUAAYACAAAACEA2+H2y+4AAACFAQAAEwAAAAAAAAAA&#10;AAAAAAAAAAAAW0NvbnRlbnRfVHlwZXNdLnhtbFBLAQItABQABgAIAAAAIQBa9CxbvwAAABUBAAAL&#10;AAAAAAAAAAAAAAAAAB8BAABfcmVscy8ucmVsc1BLAQItABQABgAIAAAAIQCoNlTnxQAAANsAAAAP&#10;AAAAAAAAAAAAAAAAAAcCAABkcnMvZG93bnJldi54bWxQSwUGAAAAAAMAAwC3AAAA+QIAAAAA&#10;" fillcolor="#deeaf6 [664]"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Q43wgAAANsAAAAPAAAAZHJzL2Rvd25yZXYueG1sRE/LasJA&#10;FN0X/IfhFrprJrVtiNFRbCG0CwWNLlxeMjcPzNwJmWlM/76zELo8nPdqM5lOjDS41rKClygGQVxa&#10;3XKt4HzKn1MQziNr7CyTgl9ysFnPHlaYaXvjI42Fr0UIYZehgsb7PpPSlQ0ZdJHtiQNX2cGgD3Co&#10;pR7wFsJNJ+dxnEiDLYeGBnv6bKi8Fj9GQdWml/KVt/nH7rD46t4L/1ake6WeHqftEoSnyf+L7+5v&#10;rSAJ68OX8APk+g8AAP//AwBQSwECLQAUAAYACAAAACEA2+H2y+4AAACFAQAAEwAAAAAAAAAAAAAA&#10;AAAAAAAAW0NvbnRlbnRfVHlwZXNdLnhtbFBLAQItABQABgAIAAAAIQBa9CxbvwAAABUBAAALAAAA&#10;AAAAAAAAAAAAAB8BAABfcmVscy8ucmVsc1BLAQItABQABgAIAAAAIQD7hQ43wgAAANsAAAAPAAAA&#10;AAAAAAAAAAAAAAcCAABkcnMvZG93bnJldi54bWxQSwUGAAAAAAMAAwC3AAAA9gI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5912;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VmwQAAANsAAAAPAAAAZHJzL2Rvd25yZXYueG1sRI9Bi8Iw&#10;FITvgv8hPMGbpirIWo0igrAe1WXX46N5tsXmpSZZ2/57Iwgeh5n5hlltWlOJBzlfWlYwGScgiDOr&#10;S84V/Jz3oy8QPiBrrCyTgo48bNb93gpTbRs+0uMUchEh7FNUUIRQp1L6rCCDfmxr4uhdrTMYonS5&#10;1A6bCDeVnCbJXBosOS4UWNOuoOx2+jcK7N9l2uACu25nb7U7/N6b8+yu1HDQbpcgArXhE363v7WC&#10;+QReX+IPkOsnAAAA//8DAFBLAQItABQABgAIAAAAIQDb4fbL7gAAAIUBAAATAAAAAAAAAAAAAAAA&#10;AAAAAABbQ29udGVudF9UeXBlc10ueG1sUEsBAi0AFAAGAAgAAAAhAFr0LFu/AAAAFQEAAAsAAAAA&#10;AAAAAAAAAAAAHwEAAF9yZWxzLy5yZWxzUEsBAi0AFAAGAAgAAAAhAP7txWbBAAAA2wAAAA8AAAAA&#10;AAAAAAAAAAAABwIAAGRycy9kb3ducmV2LnhtbFBLBQYAAAAAAwADALcAAAD1AgAAAAA=&#10;" fillcolor="#4472c4 [3204]" stroked="f">
                  <v:textbox inset="0,0,0,0">
                    <w:txbxContent>
                      <w:p w14:paraId="53A4D501" w14:textId="6D84C2B1" w:rsidR="00792645" w:rsidRDefault="001E396D" w:rsidP="00792645">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都柏林</w:t>
                        </w:r>
                        <w:r w:rsidR="00792645">
                          <w:rPr>
                            <w:rStyle w:val="af7"/>
                            <w:rFonts w:asciiTheme="minorEastAsia" w:hAnsiTheme="minorEastAsia" w:cs="Noto Sans" w:hint="eastAsia"/>
                            <w:color w:val="FFFFFF" w:themeColor="background1"/>
                            <w:sz w:val="36"/>
                            <w:szCs w:val="36"/>
                          </w:rPr>
                          <w:t>圣三一学院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Eb+wwAAANsAAAAPAAAAZHJzL2Rvd25yZXYueG1sRI/RagIx&#10;FETfC/5DuIJvNVsVka1RirDah1Kq9gMum+tmMblZkqhrv74RCn0cZuYMs1z3zoorhdh6VvAyLkAQ&#10;11633Cj4PlbPCxAxIWu0nknBnSKsV4OnJZba33hP10NqRIZwLFGBSakrpYy1IYdx7Dvi7J18cJiy&#10;DI3UAW8Z7qycFMVcOmw5LxjsaGOoPh8uTsHZ9F+n7S6E6RZ/qs8Pb6tmZpUaDfu3VxCJ+vQf/mu/&#10;awXzCTy+5B8gV78AAAD//wMAUEsBAi0AFAAGAAgAAAAhANvh9svuAAAAhQEAABMAAAAAAAAAAAAA&#10;AAAAAAAAAFtDb250ZW50X1R5cGVzXS54bWxQSwECLQAUAAYACAAAACEAWvQsW78AAAAVAQAACwAA&#10;AAAAAAAAAAAAAAAfAQAAX3JlbHMvLnJlbHNQSwECLQAUAAYACAAAACEA43BG/sMAAADbAAAADwAA&#10;AAAAAAAAAAAAAAAHAgAAZHJzL2Rvd25yZXYueG1sUEsFBgAAAAADAAMAtwAAAPcCAAAAAA==&#10;" fillcolor="#deeaf6 [664]" stroked="f">
                  <v:textbox>
                    <w:txbxContent>
                      <w:p w14:paraId="758C641F" w14:textId="1CB69E95" w:rsidR="00792645" w:rsidRDefault="00792645" w:rsidP="00792645">
                        <w:pPr>
                          <w:jc w:val="center"/>
                          <w:rPr>
                            <w:sz w:val="32"/>
                            <w:szCs w:val="32"/>
                          </w:rPr>
                        </w:pPr>
                        <w:r>
                          <w:rPr>
                            <w:rFonts w:hint="eastAsia"/>
                            <w:sz w:val="32"/>
                            <w:szCs w:val="32"/>
                          </w:rPr>
                          <w:t>爱尔兰</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都柏林</w:t>
                        </w:r>
                      </w:p>
                      <w:p w14:paraId="25E9F485" w14:textId="77777777" w:rsidR="00792645" w:rsidRDefault="00792645" w:rsidP="00792645"/>
                    </w:txbxContent>
                  </v:textbox>
                </v:shape>
              </v:group>
            </w:pict>
          </mc:Fallback>
        </mc:AlternateContent>
      </w:r>
    </w:p>
    <w:p w14:paraId="136C64DD" w14:textId="4EB77DAE" w:rsidR="00792645" w:rsidRDefault="00792645" w:rsidP="00843B96">
      <w:pPr>
        <w:rPr>
          <w:rFonts w:asciiTheme="minorEastAsia" w:hAnsiTheme="minorEastAsia" w:cs="Noto Sans"/>
          <w:sz w:val="24"/>
          <w:szCs w:val="24"/>
        </w:rPr>
      </w:pPr>
    </w:p>
    <w:p w14:paraId="705D53B9" w14:textId="77777777" w:rsidR="00792645" w:rsidRDefault="00792645" w:rsidP="00843B96">
      <w:pPr>
        <w:rPr>
          <w:rFonts w:asciiTheme="minorEastAsia" w:hAnsiTheme="minorEastAsia" w:cs="Noto Sans"/>
          <w:sz w:val="24"/>
          <w:szCs w:val="24"/>
        </w:rPr>
      </w:pPr>
    </w:p>
    <w:p w14:paraId="0219DC04" w14:textId="31C8DDEA" w:rsidR="00792645" w:rsidRDefault="00792645"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77376" behindDoc="0" locked="0" layoutInCell="1" allowOverlap="1" wp14:anchorId="7B16DFC3" wp14:editId="52EEA393">
                <wp:simplePos x="0" y="0"/>
                <wp:positionH relativeFrom="margin">
                  <wp:posOffset>-133350</wp:posOffset>
                </wp:positionH>
                <wp:positionV relativeFrom="page">
                  <wp:posOffset>2439670</wp:posOffset>
                </wp:positionV>
                <wp:extent cx="6609080" cy="723900"/>
                <wp:effectExtent l="0" t="0" r="1270" b="0"/>
                <wp:wrapNone/>
                <wp:docPr id="230" name="组合 230"/>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379341BD" w14:textId="77777777" w:rsidR="00792645" w:rsidRDefault="00792645" w:rsidP="0079264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274DB9EA" w14:textId="77777777" w:rsidR="00792645" w:rsidRDefault="00792645" w:rsidP="00792645"/>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BE22012" w14:textId="77777777" w:rsidR="00792645" w:rsidRDefault="00792645" w:rsidP="00792645">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B16DFC3" id="组合 230" o:spid="_x0000_s1032" style="position:absolute;margin-left:-10.5pt;margin-top:192.1pt;width:520.4pt;height:57pt;z-index:25187737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sPYxoAMAACsKAAAOAAAAZHJzL2Uyb0RvYy54bWzMVt1u2zYYvR+wdyB0&#10;3+jHsmUbcYquaYMC3RqsG3ZNU5RFVCI5ko6cPcCKvcBuupvd7xn2NsteY4ekldrJgGXd0C1AZP5+&#10;Oud85yN1+njXd+SKGyuUXCX5SZYQLpmqhdyskq+/ev5onhDrqKxppyRfJdfcJo/PPv3kdNBLXqhW&#10;dTU3BEGkXQ56lbTO6WWaWtbyntoTpbnEZKNMTx26ZpPWhg6I3ndpkWWzdFCm1kYxbi1Gz+Nkchbi&#10;Nw1n7lXTWO5It0qAzYWnCc+1f6Znp3S5MVS3gu1h0A9A0VMh8dLbUOfUUbI14l6oXjCjrGrcCVN9&#10;qppGMB44gE2e3WFzYdRWBy6b5bDRtzJB2js6fXBY9sXVhdGv9aWBEoPeQIvQ81x2jen9L1CSXZDs&#10;+lYyvnOEYXA2yxbZHMoyzFXFZJHtNWUthL+3jbXPxo1FVszKIm6czrNsMvfJSMfXpkdgtGBL/O8V&#10;QOueAn/tFOxyW8OTfZD+QTF6at5s9SMkS1Mn1qIT7joYD2nxoOTVpWCXJnYg5qUhooYsZUIk7WH4&#10;3979+vsPbwkGwM7v8IviFuopvVTsjSVSPW2p3PAnVsOyKKSgxfHy1HeP3rfuhH4uuo4Y5b4Rrn3d&#10;Uo1X5sGJfnJPFX6/45c/USt68Vyxbc+li8VleAfWStpWaJsQs+T9moOeeVEHhHRpDfsSiH155aG8&#10;8kU5r7AUfSQXNVaV2azydLDYGe5Y69PsuYzwoy4WHiTr4XNVgwLdOhVYPMiDR1aalFk+O7ISdDbW&#10;XXDVE98AfCAO0enVS+ui68YlHqdUXtUAuZNHA7CnHwnwPeB9E2x89eAIs6Pm6N1T/W9VaUgmUPqw&#10;B8aajsa6+fHtzU+/3Pz8PSk82/0yX8nE7T5TqM3oA6vvWMwYNbSc1sAXbXawNcZ5UCpy1GyOTKPu&#10;86yo8n3djwdDXuaTbDKL9V1W1aQ4ru9/lhQyrJLFtJiGLB6kqxcO10kn+lUCePiLxvN0n8k6ZNRR&#10;0cX2mEzPPybTt9xuvQs1fCvrWtXXUBVFFg5B3HZotMp8l5ABN8cqsd9uqT9YuhcSoi7ysvRXTeiU&#10;06pAxxzOrA9nqGQItUpcQmLzqUMv2xN7gjpoRLCoxxaRwHS+A699LNMhjfE0++9NVy0mcxws3nV5&#10;OZlOYoJH1xXlfD7PcPj666jMM7jwXzwKPobrAqH3uf5/ui5czvgigROPPnkO+8Gl77/xzv4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vPq5H+IAAAAMAQAADwAAAGRycy9kb3ducmV2LnhtbEyPQUvDQBCF74L/YRnB&#10;W7tJWiWN2ZRS1FMRbAXxNs1Ok9DsbMhuk/Tfuz3pcZjHe9+XryfTioF611hWEM8jEMSl1Q1XCr4O&#10;b7MUhPPIGlvLpOBKDtbF/V2OmbYjf9Kw95UIJewyVFB732VSurImg25uO+LwO9neoA9nX0nd4xjK&#10;TSuTKHqWBhsOCzV2tK2pPO8vRsH7iONmEb8Ou/Npe/05PH1872JS6vFh2ryA8DT5vzDc8AM6FIHp&#10;aC+snWgVzJI4uHgFi3SZgLglongVbI4Klqs0AVnk8r9E8Q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asPYxoAMAACsKAAAOAAAAAAAAAAAAAAAAADoCAABkcnMv&#10;ZTJvRG9jLnhtbFBLAQItAAoAAAAAAAAAIQDtLIjMnRkAAJ0ZAAAUAAAAAAAAAAAAAAAAAAYGAABk&#10;cnMvbWVkaWEvaW1hZ2UxLnBuZ1BLAQItABQABgAIAAAAIQC8+rkf4gAAAAwBAAAPAAAAAAAAAAAA&#10;AAAAANUfAABkcnMvZG93bnJldi54bWxQSwECLQAUAAYACAAAACEAqiYOvrwAAAAhAQAAGQAAAAAA&#10;AAAAAAAAAADkIAAAZHJzL19yZWxzL2Uyb0RvYy54bWwucmVsc1BLBQYAAAAABgAGAHwBAADXIQAA&#10;AAA=&#10;">
                <v:shape id="图片 6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379341BD" w14:textId="77777777" w:rsidR="00792645" w:rsidRDefault="00792645" w:rsidP="0079264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274DB9EA" w14:textId="77777777" w:rsidR="00792645" w:rsidRDefault="00792645" w:rsidP="00792645"/>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6BE22012" w14:textId="77777777" w:rsidR="00792645" w:rsidRDefault="00792645" w:rsidP="00792645">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4BA7A162" w14:textId="1AE72D7D" w:rsidR="00792645" w:rsidRDefault="00792645" w:rsidP="00843B96">
      <w:pPr>
        <w:rPr>
          <w:rFonts w:asciiTheme="minorEastAsia" w:hAnsiTheme="minorEastAsia" w:cs="Noto Sans"/>
          <w:sz w:val="24"/>
          <w:szCs w:val="24"/>
        </w:rPr>
      </w:pPr>
    </w:p>
    <w:p w14:paraId="0D23FCB3" w14:textId="351A43CB" w:rsidR="00156C93" w:rsidRDefault="00156C93"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7760" behindDoc="0" locked="0" layoutInCell="1" allowOverlap="1" wp14:anchorId="2E3F4CCF" wp14:editId="46AC187D">
                <wp:simplePos x="0" y="0"/>
                <wp:positionH relativeFrom="margin">
                  <wp:align>left</wp:align>
                </wp:positionH>
                <wp:positionV relativeFrom="paragraph">
                  <wp:posOffset>111761</wp:posOffset>
                </wp:positionV>
                <wp:extent cx="6496685" cy="4972050"/>
                <wp:effectExtent l="0" t="0" r="18415" b="19050"/>
                <wp:wrapNone/>
                <wp:docPr id="27" name="文本框 27"/>
                <wp:cNvGraphicFramePr/>
                <a:graphic xmlns:a="http://schemas.openxmlformats.org/drawingml/2006/main">
                  <a:graphicData uri="http://schemas.microsoft.com/office/word/2010/wordprocessingShape">
                    <wps:wsp>
                      <wps:cNvSpPr txBox="1"/>
                      <wps:spPr>
                        <a:xfrm>
                          <a:off x="0" y="0"/>
                          <a:ext cx="6496685" cy="4972050"/>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DE56F0" w:rsidRDefault="00B53213" w:rsidP="00B53213">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376B1EF" w14:textId="2D446671" w:rsidR="006E700E" w:rsidRPr="00CA45F2" w:rsidRDefault="006E700E" w:rsidP="006E700E">
                            <w:pPr>
                              <w:rPr>
                                <w:rFonts w:asciiTheme="minorEastAsia" w:hAnsiTheme="minorEastAsia" w:cs="Noto Sans"/>
                                <w:szCs w:val="21"/>
                              </w:rPr>
                            </w:pPr>
                            <w:r w:rsidRPr="00CA45F2">
                              <w:rPr>
                                <w:rFonts w:asciiTheme="minorEastAsia" w:hAnsiTheme="minorEastAsia" w:cs="Noto Sans" w:hint="eastAsia"/>
                                <w:szCs w:val="21"/>
                              </w:rPr>
                              <w:t>都柏林圣三一大学学分交流项目为学生提供在爱尔兰最古老的大学进行一学期</w:t>
                            </w:r>
                            <w:r>
                              <w:rPr>
                                <w:rFonts w:asciiTheme="minorEastAsia" w:hAnsiTheme="minorEastAsia" w:cs="Noto Sans" w:hint="eastAsia"/>
                                <w:szCs w:val="21"/>
                              </w:rPr>
                              <w:t>或</w:t>
                            </w:r>
                            <w:proofErr w:type="gramStart"/>
                            <w:r w:rsidRPr="00CA45F2">
                              <w:rPr>
                                <w:rFonts w:asciiTheme="minorEastAsia" w:hAnsiTheme="minorEastAsia" w:cs="Noto Sans" w:hint="eastAsia"/>
                                <w:szCs w:val="21"/>
                              </w:rPr>
                              <w:t>一</w:t>
                            </w:r>
                            <w:proofErr w:type="gramEnd"/>
                            <w:r w:rsidRPr="00CA45F2">
                              <w:rPr>
                                <w:rFonts w:asciiTheme="minorEastAsia" w:hAnsiTheme="minorEastAsia" w:cs="Noto Sans" w:hint="eastAsia"/>
                                <w:szCs w:val="21"/>
                              </w:rPr>
                              <w:t>学年专业课程学习</w:t>
                            </w:r>
                            <w:r>
                              <w:rPr>
                                <w:rFonts w:asciiTheme="minorEastAsia" w:hAnsiTheme="minorEastAsia" w:cs="Noto Sans" w:hint="eastAsia"/>
                                <w:szCs w:val="21"/>
                              </w:rPr>
                              <w:t>的机会</w:t>
                            </w:r>
                            <w:r w:rsidRPr="00CA45F2">
                              <w:rPr>
                                <w:rFonts w:asciiTheme="minorEastAsia" w:hAnsiTheme="minorEastAsia" w:cs="Noto Sans" w:hint="eastAsia"/>
                                <w:szCs w:val="21"/>
                              </w:rPr>
                              <w:t>。通过该项目，学生作为全日制注册学生、全浸入式在都柏林圣三一大学学习，项目结束时通过评估获得学校的官方成绩单和学分。该项目组织最富当地特色的历史古迹如康尼马拉城堡，万圣节起源地的参访；探访历史悠久的爱尔兰私家农场，尝试传统爱尔兰面包烹饪，体验爱尔兰风情舞蹈和手鼓，帮助学生真正融入爱尔兰当地的学术及人文生活。</w:t>
                            </w:r>
                          </w:p>
                          <w:p w14:paraId="7AC66C8A" w14:textId="77777777" w:rsidR="00DF4C63" w:rsidRPr="004748E1" w:rsidRDefault="00DF4C63"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4748E1">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293EE82A" w14:textId="77777777" w:rsidR="00DF4C63" w:rsidRPr="004748E1" w:rsidRDefault="00DF4C63" w:rsidP="00DF4C63">
                            <w:pPr>
                              <w:spacing w:line="276" w:lineRule="auto"/>
                              <w:rPr>
                                <w:rFonts w:asciiTheme="minorEastAsia" w:hAnsiTheme="minorEastAsia" w:cs="Noto Sans"/>
                              </w:rPr>
                            </w:pPr>
                            <w:r w:rsidRPr="004748E1">
                              <w:rPr>
                                <w:rFonts w:asciiTheme="minorEastAsia" w:hAnsiTheme="minorEastAsia" w:cs="Noto Sans" w:hint="eastAsia"/>
                              </w:rPr>
                              <w:t>本科教育卓越，注重国际化，多门优质英语授课课程可供选择。注重跨学科教学及创新思维培养，富有活力，多元化校园环境</w:t>
                            </w:r>
                            <w:r w:rsidRPr="00410F18">
                              <w:rPr>
                                <w:rFonts w:asciiTheme="minorEastAsia" w:hAnsiTheme="minorEastAsia" w:cs="Noto Sans" w:hint="eastAsia"/>
                                <w:color w:val="000000" w:themeColor="text1"/>
                                <w14:textOutline w14:w="9525" w14:cap="rnd" w14:cmpd="sng" w14:algn="ctr">
                                  <w14:noFill/>
                                  <w14:prstDash w14:val="solid"/>
                                  <w14:bevel/>
                                </w14:textOutline>
                              </w:rPr>
                              <w:t>；所在城市环境优美、富于人文历史氛围</w:t>
                            </w:r>
                            <w:r>
                              <w:rPr>
                                <w:rFonts w:asciiTheme="minorEastAsia" w:hAnsiTheme="minorEastAsia" w:cs="Noto Sans" w:hint="eastAsia"/>
                                <w:color w:val="000000" w:themeColor="text1"/>
                                <w14:textOutline w14:w="9525" w14:cap="rnd" w14:cmpd="sng" w14:algn="ctr">
                                  <w14:noFill/>
                                  <w14:prstDash w14:val="solid"/>
                                  <w14:bevel/>
                                </w14:textOutline>
                              </w:rPr>
                              <w:t>，</w:t>
                            </w:r>
                            <w:r w:rsidRPr="004748E1">
                              <w:rPr>
                                <w:rFonts w:asciiTheme="minorEastAsia" w:hAnsiTheme="minorEastAsia" w:cs="Noto Sans" w:hint="eastAsia"/>
                              </w:rPr>
                              <w:t>历史悠久，是安全舒适的大学城，户外活动丰富。</w:t>
                            </w:r>
                          </w:p>
                          <w:p w14:paraId="6D5D5AD0" w14:textId="77777777" w:rsidR="00DF4C63" w:rsidRPr="004748E1" w:rsidRDefault="00DF4C63"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4748E1">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3171C950" w14:textId="77777777" w:rsidR="00DF4C63" w:rsidRPr="00151AA2" w:rsidRDefault="00DF4C63" w:rsidP="00DF4C63">
                            <w:pPr>
                              <w:spacing w:line="276" w:lineRule="auto"/>
                              <w:rPr>
                                <w:rFonts w:asciiTheme="minorEastAsia" w:hAnsiTheme="minorEastAsia" w:cs="Noto Sans"/>
                              </w:rPr>
                            </w:pPr>
                            <w:r w:rsidRPr="00A52F6A">
                              <w:rPr>
                                <w:rFonts w:asciiTheme="minorEastAsia" w:hAnsiTheme="minorEastAsia" w:cs="Noto Sans" w:hint="eastAsia"/>
                              </w:rPr>
                              <w:t>国际化视野、官方成绩单，与名校教授近距离交流，增大获得推荐信的可能；多元化人脉，助力未来发展</w:t>
                            </w:r>
                            <w:r>
                              <w:rPr>
                                <w:rFonts w:asciiTheme="minorEastAsia" w:hAnsiTheme="minorEastAsia" w:cs="Noto Sans" w:hint="eastAsia"/>
                              </w:rPr>
                              <w:t>；历史、文化的精神之旅。</w:t>
                            </w:r>
                          </w:p>
                          <w:p w14:paraId="0E17CFF7" w14:textId="5E3F4F06" w:rsidR="001E396D" w:rsidRDefault="00DF4C63"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4748E1">
                              <w:rPr>
                                <w:rFonts w:asciiTheme="minorEastAsia" w:hAnsiTheme="minorEastAsia" w:cs="Noto Sans" w:hint="eastAsia"/>
                                <w:b/>
                                <w:bCs/>
                                <w:color w:val="000000" w:themeColor="text1"/>
                                <w14:textOutline w14:w="9525" w14:cap="rnd" w14:cmpd="sng" w14:algn="ctr">
                                  <w14:noFill/>
                                  <w14:prstDash w14:val="solid"/>
                                  <w14:bevel/>
                                </w14:textOutline>
                              </w:rPr>
                              <w:t>开放</w:t>
                            </w:r>
                            <w:r w:rsidR="005D11B2">
                              <w:rPr>
                                <w:rFonts w:asciiTheme="minorEastAsia" w:hAnsiTheme="minorEastAsia" w:cs="Noto Sans" w:hint="eastAsia"/>
                                <w:b/>
                                <w:bCs/>
                                <w:color w:val="000000" w:themeColor="text1"/>
                                <w14:textOutline w14:w="9525" w14:cap="rnd" w14:cmpd="sng" w14:algn="ctr">
                                  <w14:noFill/>
                                  <w14:prstDash w14:val="solid"/>
                                  <w14:bevel/>
                                </w14:textOutline>
                              </w:rPr>
                              <w:t>课程</w:t>
                            </w:r>
                          </w:p>
                          <w:p w14:paraId="6920335A" w14:textId="431BF06A" w:rsidR="00DF4C63" w:rsidRPr="00792645" w:rsidRDefault="005D11B2"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Pr>
                                <w:rFonts w:asciiTheme="minorEastAsia" w:hAnsiTheme="minorEastAsia" w:cs="Noto Sans"/>
                              </w:rPr>
                              <w:t>人文社科</w:t>
                            </w:r>
                            <w:r>
                              <w:rPr>
                                <w:rFonts w:asciiTheme="minorEastAsia" w:hAnsiTheme="minorEastAsia" w:cs="Noto Sans" w:hint="eastAsia"/>
                              </w:rPr>
                              <w:t>学院，工程数学和科学学院，健康科学学院</w:t>
                            </w:r>
                            <w:r>
                              <w:rPr>
                                <w:rFonts w:asciiTheme="minorEastAsia" w:hAnsiTheme="minorEastAsia" w:cs="Noto Sans"/>
                              </w:rPr>
                              <w:t>这三个</w:t>
                            </w:r>
                            <w:r>
                              <w:rPr>
                                <w:rFonts w:asciiTheme="minorEastAsia" w:hAnsiTheme="minorEastAsia" w:cs="Noto Sans" w:hint="eastAsia"/>
                              </w:rPr>
                              <w:t>学院的绝大多数课程</w:t>
                            </w:r>
                          </w:p>
                          <w:p w14:paraId="41392C70" w14:textId="26722FCE" w:rsidR="00DF4C63" w:rsidRPr="001E396D" w:rsidRDefault="00DF4C63"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4748E1">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1E396D">
                              <w:rPr>
                                <w:rFonts w:asciiTheme="minorEastAsia" w:hAnsiTheme="minorEastAsia" w:cs="Noto Sans" w:hint="eastAsia"/>
                                <w:b/>
                                <w:bCs/>
                                <w:color w:val="000000" w:themeColor="text1"/>
                                <w14:textOutline w14:w="9525" w14:cap="rnd" w14:cmpd="sng" w14:algn="ctr">
                                  <w14:noFill/>
                                  <w14:prstDash w14:val="solid"/>
                                  <w14:bevel/>
                                </w14:textOutline>
                              </w:rPr>
                              <w:t>：</w:t>
                            </w:r>
                            <w:r w:rsidRPr="004748E1">
                              <w:rPr>
                                <w:rFonts w:asciiTheme="minorEastAsia" w:hAnsiTheme="minorEastAsia" w:cs="Noto Sans"/>
                              </w:rPr>
                              <w:t>秋季学期：</w:t>
                            </w:r>
                            <w:r>
                              <w:rPr>
                                <w:rFonts w:asciiTheme="minorEastAsia" w:hAnsiTheme="minorEastAsia" w:cs="Noto Sans"/>
                              </w:rPr>
                              <w:t>9</w:t>
                            </w:r>
                            <w:r w:rsidRPr="004748E1">
                              <w:rPr>
                                <w:rFonts w:asciiTheme="minorEastAsia" w:hAnsiTheme="minorEastAsia" w:cs="Noto Sans" w:hint="eastAsia"/>
                              </w:rPr>
                              <w:t xml:space="preserve">月 </w:t>
                            </w:r>
                            <w:r w:rsidRPr="004748E1">
                              <w:rPr>
                                <w:rFonts w:asciiTheme="minorEastAsia" w:hAnsiTheme="minorEastAsia" w:cs="Noto Sans"/>
                              </w:rPr>
                              <w:t>– 12</w:t>
                            </w:r>
                            <w:r w:rsidRPr="004748E1">
                              <w:rPr>
                                <w:rFonts w:asciiTheme="minorEastAsia" w:hAnsiTheme="minorEastAsia" w:cs="Noto Sans" w:hint="eastAsia"/>
                              </w:rPr>
                              <w:t>月</w:t>
                            </w:r>
                            <w:r w:rsidR="00792645">
                              <w:rPr>
                                <w:rFonts w:asciiTheme="minorEastAsia" w:hAnsiTheme="minorEastAsia" w:cs="Noto Sans"/>
                              </w:rPr>
                              <w:t xml:space="preserve"> | </w:t>
                            </w:r>
                            <w:r w:rsidRPr="004748E1">
                              <w:rPr>
                                <w:rFonts w:asciiTheme="minorEastAsia" w:hAnsiTheme="minorEastAsia" w:cs="Noto Sans"/>
                              </w:rPr>
                              <w:t>春季学期</w:t>
                            </w:r>
                            <w:r w:rsidRPr="004748E1">
                              <w:rPr>
                                <w:rFonts w:asciiTheme="minorEastAsia" w:hAnsiTheme="minorEastAsia" w:cs="Noto Sans" w:hint="eastAsia"/>
                              </w:rPr>
                              <w:t xml:space="preserve">：1月 </w:t>
                            </w:r>
                            <w:r w:rsidRPr="004748E1">
                              <w:rPr>
                                <w:rFonts w:asciiTheme="minorEastAsia" w:hAnsiTheme="minorEastAsia" w:cs="Noto Sans"/>
                              </w:rPr>
                              <w:t>– 5</w:t>
                            </w:r>
                            <w:r w:rsidRPr="004748E1">
                              <w:rPr>
                                <w:rFonts w:asciiTheme="minorEastAsia" w:hAnsiTheme="minorEastAsia" w:cs="Noto Sans" w:hint="eastAsia"/>
                              </w:rPr>
                              <w:t>月</w:t>
                            </w:r>
                            <w:r w:rsidR="00792645">
                              <w:rPr>
                                <w:rFonts w:asciiTheme="minorEastAsia" w:hAnsiTheme="minorEastAsia" w:cs="Noto Sans"/>
                              </w:rPr>
                              <w:t xml:space="preserve"> | </w:t>
                            </w:r>
                            <w:r w:rsidRPr="004748E1">
                              <w:rPr>
                                <w:rFonts w:asciiTheme="minorEastAsia" w:hAnsiTheme="minorEastAsia" w:cs="Noto Sans" w:hint="eastAsia"/>
                              </w:rPr>
                              <w:t>学年：</w:t>
                            </w:r>
                            <w:r>
                              <w:rPr>
                                <w:rFonts w:asciiTheme="minorEastAsia" w:hAnsiTheme="minorEastAsia" w:cs="Noto Sans"/>
                              </w:rPr>
                              <w:t>9</w:t>
                            </w:r>
                            <w:r w:rsidRPr="004748E1">
                              <w:rPr>
                                <w:rFonts w:asciiTheme="minorEastAsia" w:hAnsiTheme="minorEastAsia" w:cs="Noto Sans" w:hint="eastAsia"/>
                              </w:rPr>
                              <w:t xml:space="preserve">月 </w:t>
                            </w:r>
                            <w:r w:rsidRPr="004748E1">
                              <w:rPr>
                                <w:rFonts w:asciiTheme="minorEastAsia" w:hAnsiTheme="minorEastAsia" w:cs="Noto Sans"/>
                              </w:rPr>
                              <w:t>–</w:t>
                            </w:r>
                            <w:r w:rsidRPr="004748E1">
                              <w:rPr>
                                <w:rFonts w:asciiTheme="minorEastAsia" w:hAnsiTheme="minorEastAsia" w:cs="Noto Sans" w:hint="eastAsia"/>
                              </w:rPr>
                              <w:t>5月</w:t>
                            </w:r>
                          </w:p>
                          <w:p w14:paraId="763B0552" w14:textId="77777777" w:rsidR="00B53213" w:rsidRPr="00DF4C63"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8.8pt;width:511.55pt;height:391.5pt;z-index:251637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KpXgIAAOYEAAAOAAAAZHJzL2Uyb0RvYy54bWysVF1v2zAMfB+w/yDofXXSJlkS1CmyFh0G&#10;dG2BduizIsuxAVnUJCV29+t3kp1+bdiAYS+KRNI88njM6VnXaLZXztdkcj4+GnGmjKSiNtucf7u/&#10;/DDnzAdhCqHJqJw/Ks/PVu/fnbZ2qY6pIl0ox5DE+GVrc16FYJdZ5mWlGuGPyCoDZ0muEQFPt80K&#10;J1pkb3R2PBrNspZcYR1J5T2sF72Tr1L+slQy3JSlV4HpnKO2kE6Xzk08s9WpWG6dsFUthzLEP1TR&#10;iNoA9CnVhQiC7Vz9S6qmlo48leFIUpNRWdZSpR7QzXj0ppu7SliVegE53j7R5P9fWnm9v7O3joXu&#10;E3UYYCSktX7pYYz9dKVr4i8qZfCDwscn2lQXmIRxNlnMZvMpZxK+yeLj8WiaiM2eP7fOh8+KGhYv&#10;OXeYS6JL7K98ACRCDyERzZOui8ta6/SIWlDn2rG9wBSFlMqEafpc75qvVPR2qGE0zBNmTL03zw9m&#10;QCRVxUwJ8BWINqxFJyeo/G8FbLbjvnZtK9GDLE4G7D+BwKcNkJ/pjbfQbTpWFyDuQP2GikdMxFEv&#10;Vm/lZQ3WroQPt8JBnRgCNi7c4Cg1oWwabpxV5H78zh7jIRp4OWuh9pz77zvhFGf6i4GcFuPJJK5H&#10;ekymGCFn7qVn89Jjds05YRRj7LaV6Rrjgz5cS0fNAxZzHVHhEkYCO+fhcD0P/Q5isaVar1MQFsKK&#10;cGXurIyp4xiiJu67B+HsIJwAzV3TYS/E8o1++tj4paH1LlBZJ3FFnntWB/qxTEkCw+LHbX35TlHP&#10;f0+rnwAAAP//AwBQSwMEFAAGAAgAAAAhAAQGzFfcAAAACAEAAA8AAABkcnMvZG93bnJldi54bWxM&#10;j81OwzAQhO9IvIO1SNyokyC1UYhT8SPgwoVScXbjJY6w15HttilPz/YEx90ZzXzTrmfvxAFjGgMp&#10;KBcFCKQ+mJEGBduP55saRMqajHaBUMEJE6y7y4tWNyYc6R0PmzwIDqHUaAU256mRMvUWvU6LMCGx&#10;9hWi15nPOEgT9ZHDvZNVUSyl1yNxg9UTPlrsvzd7r+Atflarl9fytB3d5OsfNA9PNit1fTXf34HI&#10;OOc/M5zxGR06ZtqFPZkknAIekvm7WoI4q0V1W4LYKai5FWTXyv8Dul8AAAD//wMAUEsBAi0AFAAG&#10;AAgAAAAhALaDOJL+AAAA4QEAABMAAAAAAAAAAAAAAAAAAAAAAFtDb250ZW50X1R5cGVzXS54bWxQ&#10;SwECLQAUAAYACAAAACEAOP0h/9YAAACUAQAACwAAAAAAAAAAAAAAAAAvAQAAX3JlbHMvLnJlbHNQ&#10;SwECLQAUAAYACAAAACEAyQjSqV4CAADmBAAADgAAAAAAAAAAAAAAAAAuAgAAZHJzL2Uyb0RvYy54&#10;bWxQSwECLQAUAAYACAAAACEABAbMV9wAAAAIAQAADwAAAAAAAAAAAAAAAAC4BAAAZHJzL2Rvd25y&#10;ZXYueG1sUEsFBgAAAAAEAAQA8wAAAMEFAAAAAA==&#10;" fillcolor="#deeaf6 [664]" strokecolor="white [3212]" strokeweight=".5pt">
                <v:stroke opacity="60909f"/>
                <v:textbox>
                  <w:txbxContent>
                    <w:p w14:paraId="4F9D1344" w14:textId="77777777" w:rsidR="00B53213" w:rsidRPr="00DE56F0" w:rsidRDefault="00B53213" w:rsidP="00B53213">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376B1EF" w14:textId="2D446671" w:rsidR="006E700E" w:rsidRPr="00CA45F2" w:rsidRDefault="006E700E" w:rsidP="006E700E">
                      <w:pPr>
                        <w:rPr>
                          <w:rFonts w:asciiTheme="minorEastAsia" w:hAnsiTheme="minorEastAsia" w:cs="Noto Sans"/>
                          <w:szCs w:val="21"/>
                        </w:rPr>
                      </w:pPr>
                      <w:r w:rsidRPr="00CA45F2">
                        <w:rPr>
                          <w:rFonts w:asciiTheme="minorEastAsia" w:hAnsiTheme="minorEastAsia" w:cs="Noto Sans" w:hint="eastAsia"/>
                          <w:szCs w:val="21"/>
                        </w:rPr>
                        <w:t>都柏林圣三一大学学分交流项目为学生提供在爱尔兰最古老的大学进行一学期</w:t>
                      </w:r>
                      <w:r>
                        <w:rPr>
                          <w:rFonts w:asciiTheme="minorEastAsia" w:hAnsiTheme="minorEastAsia" w:cs="Noto Sans" w:hint="eastAsia"/>
                          <w:szCs w:val="21"/>
                        </w:rPr>
                        <w:t>或</w:t>
                      </w:r>
                      <w:proofErr w:type="gramStart"/>
                      <w:r w:rsidRPr="00CA45F2">
                        <w:rPr>
                          <w:rFonts w:asciiTheme="minorEastAsia" w:hAnsiTheme="minorEastAsia" w:cs="Noto Sans" w:hint="eastAsia"/>
                          <w:szCs w:val="21"/>
                        </w:rPr>
                        <w:t>一</w:t>
                      </w:r>
                      <w:proofErr w:type="gramEnd"/>
                      <w:r w:rsidRPr="00CA45F2">
                        <w:rPr>
                          <w:rFonts w:asciiTheme="minorEastAsia" w:hAnsiTheme="minorEastAsia" w:cs="Noto Sans" w:hint="eastAsia"/>
                          <w:szCs w:val="21"/>
                        </w:rPr>
                        <w:t>学年专业课程学习</w:t>
                      </w:r>
                      <w:r>
                        <w:rPr>
                          <w:rFonts w:asciiTheme="minorEastAsia" w:hAnsiTheme="minorEastAsia" w:cs="Noto Sans" w:hint="eastAsia"/>
                          <w:szCs w:val="21"/>
                        </w:rPr>
                        <w:t>的机会</w:t>
                      </w:r>
                      <w:r w:rsidRPr="00CA45F2">
                        <w:rPr>
                          <w:rFonts w:asciiTheme="minorEastAsia" w:hAnsiTheme="minorEastAsia" w:cs="Noto Sans" w:hint="eastAsia"/>
                          <w:szCs w:val="21"/>
                        </w:rPr>
                        <w:t>。通过该项目，学生作为全日制注册学生、全浸入式在都柏林圣三一大学学习，项目结束时通过评估获得学校的官方成绩单和学分。该项目组织最富当地特色的历史古迹如康尼马拉城堡，万圣节起源地的参访；探访历史悠久的爱尔兰私家农场，尝试传统爱尔兰面包烹饪，体验爱尔兰风情舞蹈和手鼓，帮助学生真正融入爱尔兰当地的学术及人文生活。</w:t>
                      </w:r>
                    </w:p>
                    <w:p w14:paraId="7AC66C8A" w14:textId="77777777" w:rsidR="00DF4C63" w:rsidRPr="004748E1" w:rsidRDefault="00DF4C63"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4748E1">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293EE82A" w14:textId="77777777" w:rsidR="00DF4C63" w:rsidRPr="004748E1" w:rsidRDefault="00DF4C63" w:rsidP="00DF4C63">
                      <w:pPr>
                        <w:spacing w:line="276" w:lineRule="auto"/>
                        <w:rPr>
                          <w:rFonts w:asciiTheme="minorEastAsia" w:hAnsiTheme="minorEastAsia" w:cs="Noto Sans"/>
                        </w:rPr>
                      </w:pPr>
                      <w:r w:rsidRPr="004748E1">
                        <w:rPr>
                          <w:rFonts w:asciiTheme="minorEastAsia" w:hAnsiTheme="minorEastAsia" w:cs="Noto Sans" w:hint="eastAsia"/>
                        </w:rPr>
                        <w:t>本科教育卓越，注重国际化，多门优质英语授课课程可供选择。注重跨学科教学及创新思维培养，富有活力，多元化校园环境</w:t>
                      </w:r>
                      <w:r w:rsidRPr="00410F18">
                        <w:rPr>
                          <w:rFonts w:asciiTheme="minorEastAsia" w:hAnsiTheme="minorEastAsia" w:cs="Noto Sans" w:hint="eastAsia"/>
                          <w:color w:val="000000" w:themeColor="text1"/>
                          <w14:textOutline w14:w="9525" w14:cap="rnd" w14:cmpd="sng" w14:algn="ctr">
                            <w14:noFill/>
                            <w14:prstDash w14:val="solid"/>
                            <w14:bevel/>
                          </w14:textOutline>
                        </w:rPr>
                        <w:t>；所在城市环境优美、富于人文历史氛围</w:t>
                      </w:r>
                      <w:r>
                        <w:rPr>
                          <w:rFonts w:asciiTheme="minorEastAsia" w:hAnsiTheme="minorEastAsia" w:cs="Noto Sans" w:hint="eastAsia"/>
                          <w:color w:val="000000" w:themeColor="text1"/>
                          <w14:textOutline w14:w="9525" w14:cap="rnd" w14:cmpd="sng" w14:algn="ctr">
                            <w14:noFill/>
                            <w14:prstDash w14:val="solid"/>
                            <w14:bevel/>
                          </w14:textOutline>
                        </w:rPr>
                        <w:t>，</w:t>
                      </w:r>
                      <w:r w:rsidRPr="004748E1">
                        <w:rPr>
                          <w:rFonts w:asciiTheme="minorEastAsia" w:hAnsiTheme="minorEastAsia" w:cs="Noto Sans" w:hint="eastAsia"/>
                        </w:rPr>
                        <w:t>历史悠久，是安全舒适的大学城，户外活动丰富。</w:t>
                      </w:r>
                    </w:p>
                    <w:p w14:paraId="6D5D5AD0" w14:textId="77777777" w:rsidR="00DF4C63" w:rsidRPr="004748E1" w:rsidRDefault="00DF4C63"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4748E1">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3171C950" w14:textId="77777777" w:rsidR="00DF4C63" w:rsidRPr="00151AA2" w:rsidRDefault="00DF4C63" w:rsidP="00DF4C63">
                      <w:pPr>
                        <w:spacing w:line="276" w:lineRule="auto"/>
                        <w:rPr>
                          <w:rFonts w:asciiTheme="minorEastAsia" w:hAnsiTheme="minorEastAsia" w:cs="Noto Sans"/>
                        </w:rPr>
                      </w:pPr>
                      <w:r w:rsidRPr="00A52F6A">
                        <w:rPr>
                          <w:rFonts w:asciiTheme="minorEastAsia" w:hAnsiTheme="minorEastAsia" w:cs="Noto Sans" w:hint="eastAsia"/>
                        </w:rPr>
                        <w:t>国际化视野、官方成绩单，与名校教授近距离交流，增大获得推荐信的可能；多元化人脉，助力未来发展</w:t>
                      </w:r>
                      <w:r>
                        <w:rPr>
                          <w:rFonts w:asciiTheme="minorEastAsia" w:hAnsiTheme="minorEastAsia" w:cs="Noto Sans" w:hint="eastAsia"/>
                        </w:rPr>
                        <w:t>；历史、文化的精神之旅。</w:t>
                      </w:r>
                    </w:p>
                    <w:p w14:paraId="0E17CFF7" w14:textId="5E3F4F06" w:rsidR="001E396D" w:rsidRDefault="00DF4C63"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4748E1">
                        <w:rPr>
                          <w:rFonts w:asciiTheme="minorEastAsia" w:hAnsiTheme="minorEastAsia" w:cs="Noto Sans" w:hint="eastAsia"/>
                          <w:b/>
                          <w:bCs/>
                          <w:color w:val="000000" w:themeColor="text1"/>
                          <w14:textOutline w14:w="9525" w14:cap="rnd" w14:cmpd="sng" w14:algn="ctr">
                            <w14:noFill/>
                            <w14:prstDash w14:val="solid"/>
                            <w14:bevel/>
                          </w14:textOutline>
                        </w:rPr>
                        <w:t>开放</w:t>
                      </w:r>
                      <w:r w:rsidR="005D11B2">
                        <w:rPr>
                          <w:rFonts w:asciiTheme="minorEastAsia" w:hAnsiTheme="minorEastAsia" w:cs="Noto Sans" w:hint="eastAsia"/>
                          <w:b/>
                          <w:bCs/>
                          <w:color w:val="000000" w:themeColor="text1"/>
                          <w14:textOutline w14:w="9525" w14:cap="rnd" w14:cmpd="sng" w14:algn="ctr">
                            <w14:noFill/>
                            <w14:prstDash w14:val="solid"/>
                            <w14:bevel/>
                          </w14:textOutline>
                        </w:rPr>
                        <w:t>课程</w:t>
                      </w:r>
                    </w:p>
                    <w:p w14:paraId="6920335A" w14:textId="431BF06A" w:rsidR="00DF4C63" w:rsidRPr="00792645" w:rsidRDefault="005D11B2"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Pr>
                          <w:rFonts w:asciiTheme="minorEastAsia" w:hAnsiTheme="minorEastAsia" w:cs="Noto Sans"/>
                        </w:rPr>
                        <w:t>人文社科</w:t>
                      </w:r>
                      <w:r>
                        <w:rPr>
                          <w:rFonts w:asciiTheme="minorEastAsia" w:hAnsiTheme="minorEastAsia" w:cs="Noto Sans" w:hint="eastAsia"/>
                        </w:rPr>
                        <w:t>学院，工程数学和科学学院，健康科学学院</w:t>
                      </w:r>
                      <w:r>
                        <w:rPr>
                          <w:rFonts w:asciiTheme="minorEastAsia" w:hAnsiTheme="minorEastAsia" w:cs="Noto Sans"/>
                        </w:rPr>
                        <w:t>这三个</w:t>
                      </w:r>
                      <w:r>
                        <w:rPr>
                          <w:rFonts w:asciiTheme="minorEastAsia" w:hAnsiTheme="minorEastAsia" w:cs="Noto Sans" w:hint="eastAsia"/>
                        </w:rPr>
                        <w:t>学院的绝大多数课程</w:t>
                      </w:r>
                    </w:p>
                    <w:p w14:paraId="41392C70" w14:textId="26722FCE" w:rsidR="00DF4C63" w:rsidRPr="001E396D" w:rsidRDefault="00DF4C63" w:rsidP="00DF4C6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4748E1">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1E396D">
                        <w:rPr>
                          <w:rFonts w:asciiTheme="minorEastAsia" w:hAnsiTheme="minorEastAsia" w:cs="Noto Sans" w:hint="eastAsia"/>
                          <w:b/>
                          <w:bCs/>
                          <w:color w:val="000000" w:themeColor="text1"/>
                          <w14:textOutline w14:w="9525" w14:cap="rnd" w14:cmpd="sng" w14:algn="ctr">
                            <w14:noFill/>
                            <w14:prstDash w14:val="solid"/>
                            <w14:bevel/>
                          </w14:textOutline>
                        </w:rPr>
                        <w:t>：</w:t>
                      </w:r>
                      <w:r w:rsidRPr="004748E1">
                        <w:rPr>
                          <w:rFonts w:asciiTheme="minorEastAsia" w:hAnsiTheme="minorEastAsia" w:cs="Noto Sans"/>
                        </w:rPr>
                        <w:t>秋季学期：</w:t>
                      </w:r>
                      <w:r>
                        <w:rPr>
                          <w:rFonts w:asciiTheme="minorEastAsia" w:hAnsiTheme="minorEastAsia" w:cs="Noto Sans"/>
                        </w:rPr>
                        <w:t>9</w:t>
                      </w:r>
                      <w:r w:rsidRPr="004748E1">
                        <w:rPr>
                          <w:rFonts w:asciiTheme="minorEastAsia" w:hAnsiTheme="minorEastAsia" w:cs="Noto Sans" w:hint="eastAsia"/>
                        </w:rPr>
                        <w:t xml:space="preserve">月 </w:t>
                      </w:r>
                      <w:r w:rsidRPr="004748E1">
                        <w:rPr>
                          <w:rFonts w:asciiTheme="minorEastAsia" w:hAnsiTheme="minorEastAsia" w:cs="Noto Sans"/>
                        </w:rPr>
                        <w:t>– 12</w:t>
                      </w:r>
                      <w:r w:rsidRPr="004748E1">
                        <w:rPr>
                          <w:rFonts w:asciiTheme="minorEastAsia" w:hAnsiTheme="minorEastAsia" w:cs="Noto Sans" w:hint="eastAsia"/>
                        </w:rPr>
                        <w:t>月</w:t>
                      </w:r>
                      <w:r w:rsidR="00792645">
                        <w:rPr>
                          <w:rFonts w:asciiTheme="minorEastAsia" w:hAnsiTheme="minorEastAsia" w:cs="Noto Sans"/>
                        </w:rPr>
                        <w:t xml:space="preserve"> | </w:t>
                      </w:r>
                      <w:r w:rsidRPr="004748E1">
                        <w:rPr>
                          <w:rFonts w:asciiTheme="minorEastAsia" w:hAnsiTheme="minorEastAsia" w:cs="Noto Sans"/>
                        </w:rPr>
                        <w:t>春季学期</w:t>
                      </w:r>
                      <w:r w:rsidRPr="004748E1">
                        <w:rPr>
                          <w:rFonts w:asciiTheme="minorEastAsia" w:hAnsiTheme="minorEastAsia" w:cs="Noto Sans" w:hint="eastAsia"/>
                        </w:rPr>
                        <w:t xml:space="preserve">：1月 </w:t>
                      </w:r>
                      <w:r w:rsidRPr="004748E1">
                        <w:rPr>
                          <w:rFonts w:asciiTheme="minorEastAsia" w:hAnsiTheme="minorEastAsia" w:cs="Noto Sans"/>
                        </w:rPr>
                        <w:t>– 5</w:t>
                      </w:r>
                      <w:r w:rsidRPr="004748E1">
                        <w:rPr>
                          <w:rFonts w:asciiTheme="minorEastAsia" w:hAnsiTheme="minorEastAsia" w:cs="Noto Sans" w:hint="eastAsia"/>
                        </w:rPr>
                        <w:t>月</w:t>
                      </w:r>
                      <w:r w:rsidR="00792645">
                        <w:rPr>
                          <w:rFonts w:asciiTheme="minorEastAsia" w:hAnsiTheme="minorEastAsia" w:cs="Noto Sans"/>
                        </w:rPr>
                        <w:t xml:space="preserve"> | </w:t>
                      </w:r>
                      <w:r w:rsidRPr="004748E1">
                        <w:rPr>
                          <w:rFonts w:asciiTheme="minorEastAsia" w:hAnsiTheme="minorEastAsia" w:cs="Noto Sans" w:hint="eastAsia"/>
                        </w:rPr>
                        <w:t>学年：</w:t>
                      </w:r>
                      <w:r>
                        <w:rPr>
                          <w:rFonts w:asciiTheme="minorEastAsia" w:hAnsiTheme="minorEastAsia" w:cs="Noto Sans"/>
                        </w:rPr>
                        <w:t>9</w:t>
                      </w:r>
                      <w:r w:rsidRPr="004748E1">
                        <w:rPr>
                          <w:rFonts w:asciiTheme="minorEastAsia" w:hAnsiTheme="minorEastAsia" w:cs="Noto Sans" w:hint="eastAsia"/>
                        </w:rPr>
                        <w:t xml:space="preserve">月 </w:t>
                      </w:r>
                      <w:r w:rsidRPr="004748E1">
                        <w:rPr>
                          <w:rFonts w:asciiTheme="minorEastAsia" w:hAnsiTheme="minorEastAsia" w:cs="Noto Sans"/>
                        </w:rPr>
                        <w:t>–</w:t>
                      </w:r>
                      <w:r w:rsidRPr="004748E1">
                        <w:rPr>
                          <w:rFonts w:asciiTheme="minorEastAsia" w:hAnsiTheme="minorEastAsia" w:cs="Noto Sans" w:hint="eastAsia"/>
                        </w:rPr>
                        <w:t>5月</w:t>
                      </w:r>
                    </w:p>
                    <w:p w14:paraId="763B0552" w14:textId="77777777" w:rsidR="00B53213" w:rsidRPr="00DF4C63"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134D6AF3"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05AC019F" w14:textId="32C6DEEB" w:rsidR="00D44893" w:rsidRDefault="00D44893" w:rsidP="00843B96">
      <w:pPr>
        <w:rPr>
          <w:rFonts w:asciiTheme="minorEastAsia" w:hAnsiTheme="minorEastAsia" w:cs="Noto Sans"/>
          <w:sz w:val="24"/>
          <w:szCs w:val="24"/>
        </w:rPr>
      </w:pPr>
    </w:p>
    <w:p w14:paraId="1262B304" w14:textId="6F7A6B87" w:rsidR="00D44893" w:rsidRDefault="00D44893" w:rsidP="00843B96">
      <w:pPr>
        <w:rPr>
          <w:rFonts w:asciiTheme="minorEastAsia" w:hAnsiTheme="minorEastAsia" w:cs="Noto Sans"/>
          <w:sz w:val="24"/>
          <w:szCs w:val="24"/>
        </w:rPr>
      </w:pPr>
    </w:p>
    <w:p w14:paraId="467C1A65" w14:textId="220D7461" w:rsidR="00D44893" w:rsidRDefault="00D44893" w:rsidP="00843B96">
      <w:pPr>
        <w:rPr>
          <w:rFonts w:asciiTheme="minorEastAsia" w:hAnsiTheme="minorEastAsia" w:cs="Noto Sans"/>
          <w:sz w:val="24"/>
          <w:szCs w:val="24"/>
        </w:rPr>
      </w:pPr>
    </w:p>
    <w:p w14:paraId="79365EFD" w14:textId="35E70121" w:rsidR="00D44893" w:rsidRDefault="00D4489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197698DE" w14:textId="77777777" w:rsidR="00DF4C63" w:rsidRDefault="00DF4C63" w:rsidP="00843B96">
      <w:pPr>
        <w:rPr>
          <w:rFonts w:asciiTheme="minorEastAsia" w:hAnsiTheme="minorEastAsia" w:cs="Noto Sans"/>
          <w:sz w:val="24"/>
          <w:szCs w:val="24"/>
        </w:rPr>
      </w:pPr>
    </w:p>
    <w:p w14:paraId="45B5AD16" w14:textId="77777777" w:rsidR="00DF4C63" w:rsidRDefault="00DF4C63" w:rsidP="00843B96">
      <w:pPr>
        <w:rPr>
          <w:rFonts w:asciiTheme="minorEastAsia" w:hAnsiTheme="minorEastAsia" w:cs="Noto Sans"/>
          <w:sz w:val="24"/>
          <w:szCs w:val="24"/>
        </w:rPr>
      </w:pPr>
    </w:p>
    <w:p w14:paraId="4541FEEA" w14:textId="77777777" w:rsidR="00DF4C63" w:rsidRDefault="00DF4C63" w:rsidP="00843B96">
      <w:pPr>
        <w:rPr>
          <w:rFonts w:asciiTheme="minorEastAsia" w:hAnsiTheme="minorEastAsia" w:cs="Noto Sans"/>
          <w:sz w:val="24"/>
          <w:szCs w:val="24"/>
        </w:rPr>
      </w:pPr>
    </w:p>
    <w:p w14:paraId="3112A440" w14:textId="77777777" w:rsidR="00DF4C63" w:rsidRDefault="00DF4C63" w:rsidP="00843B96">
      <w:pPr>
        <w:rPr>
          <w:rFonts w:asciiTheme="minorEastAsia" w:hAnsiTheme="minorEastAsia" w:cs="Noto Sans"/>
          <w:sz w:val="24"/>
          <w:szCs w:val="24"/>
        </w:rPr>
      </w:pPr>
    </w:p>
    <w:p w14:paraId="7F39793D" w14:textId="77777777" w:rsidR="0053519F" w:rsidRDefault="0053519F" w:rsidP="00843B96">
      <w:pPr>
        <w:rPr>
          <w:rFonts w:asciiTheme="minorEastAsia" w:hAnsiTheme="minorEastAsia" w:cs="Noto Sans"/>
          <w:sz w:val="24"/>
          <w:szCs w:val="24"/>
        </w:rPr>
      </w:pPr>
    </w:p>
    <w:p w14:paraId="56B0628F" w14:textId="263DDF61" w:rsidR="0053519F" w:rsidRDefault="0053519F" w:rsidP="00843B96">
      <w:pPr>
        <w:rPr>
          <w:rFonts w:asciiTheme="minorEastAsia" w:hAnsiTheme="minorEastAsia" w:cs="Noto Sans"/>
          <w:sz w:val="24"/>
          <w:szCs w:val="24"/>
        </w:rPr>
      </w:pPr>
    </w:p>
    <w:p w14:paraId="7807C5A0" w14:textId="425F8E9E" w:rsidR="0053519F" w:rsidRDefault="0053519F" w:rsidP="00843B96">
      <w:pPr>
        <w:rPr>
          <w:rFonts w:asciiTheme="minorEastAsia" w:hAnsiTheme="minorEastAsia" w:cs="Noto Sans"/>
          <w:sz w:val="24"/>
          <w:szCs w:val="24"/>
        </w:rPr>
      </w:pPr>
    </w:p>
    <w:p w14:paraId="66DEED56" w14:textId="6188CE84" w:rsidR="0053519F" w:rsidRDefault="0053519F" w:rsidP="00843B96">
      <w:pPr>
        <w:rPr>
          <w:rFonts w:asciiTheme="minorEastAsia" w:hAnsiTheme="minorEastAsia" w:cs="Noto Sans"/>
          <w:sz w:val="24"/>
          <w:szCs w:val="24"/>
        </w:rPr>
      </w:pPr>
    </w:p>
    <w:p w14:paraId="765E286C" w14:textId="43DD51B5" w:rsidR="0053519F" w:rsidRDefault="0053519F" w:rsidP="00843B96">
      <w:pPr>
        <w:rPr>
          <w:rFonts w:asciiTheme="minorEastAsia" w:hAnsiTheme="minorEastAsia" w:cs="Noto Sans"/>
          <w:sz w:val="24"/>
          <w:szCs w:val="24"/>
        </w:rPr>
      </w:pPr>
    </w:p>
    <w:p w14:paraId="6BF3A933" w14:textId="0794EE6F" w:rsidR="00DF4C63" w:rsidRDefault="00DF4C63" w:rsidP="00843B96">
      <w:pPr>
        <w:rPr>
          <w:rFonts w:asciiTheme="minorEastAsia" w:hAnsiTheme="minorEastAsia" w:cs="Noto Sans"/>
          <w:sz w:val="24"/>
          <w:szCs w:val="24"/>
        </w:rPr>
      </w:pPr>
    </w:p>
    <w:p w14:paraId="0BCF5045" w14:textId="778BCA4C" w:rsidR="001E396D" w:rsidRDefault="0053519F" w:rsidP="00843B96">
      <w:pPr>
        <w:rPr>
          <w:rFonts w:ascii="微软雅黑" w:eastAsia="微软雅黑" w:hAnsi="微软雅黑" w:cs="微软雅黑"/>
          <w:b/>
          <w:bCs/>
          <w:color w:val="FFFFFF" w:themeColor="background1"/>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79424" behindDoc="0" locked="0" layoutInCell="1" allowOverlap="1" wp14:anchorId="229CCE0E" wp14:editId="44F4BAF9">
                <wp:simplePos x="0" y="0"/>
                <wp:positionH relativeFrom="margin">
                  <wp:align>right</wp:align>
                </wp:positionH>
                <wp:positionV relativeFrom="page">
                  <wp:posOffset>1295400</wp:posOffset>
                </wp:positionV>
                <wp:extent cx="6539230" cy="723900"/>
                <wp:effectExtent l="0" t="0" r="0" b="0"/>
                <wp:wrapNone/>
                <wp:docPr id="232" name="组合 232"/>
                <wp:cNvGraphicFramePr/>
                <a:graphic xmlns:a="http://schemas.openxmlformats.org/drawingml/2006/main">
                  <a:graphicData uri="http://schemas.microsoft.com/office/word/2010/wordprocessingGroup">
                    <wpg:wgp>
                      <wpg:cNvGrpSpPr/>
                      <wpg:grpSpPr>
                        <a:xfrm>
                          <a:off x="0" y="0"/>
                          <a:ext cx="6539230" cy="723900"/>
                          <a:chOff x="0" y="0"/>
                          <a:chExt cx="6202642" cy="580038"/>
                        </a:xfrm>
                      </wpg:grpSpPr>
                      <pic:pic xmlns:pic="http://schemas.openxmlformats.org/drawingml/2006/picture">
                        <pic:nvPicPr>
                          <pic:cNvPr id="68" name="图片 6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a:ext>
                          </a:extLst>
                        </pic:spPr>
                      </pic:pic>
                      <wps:wsp>
                        <wps:cNvPr id="69"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7499C28E" w14:textId="77777777" w:rsidR="00792645" w:rsidRDefault="00792645" w:rsidP="0079264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49C9A8C3" w14:textId="77777777" w:rsidR="00792645" w:rsidRDefault="00792645" w:rsidP="00792645"/>
                          </w:txbxContent>
                        </wps:txbx>
                        <wps:bodyPr rot="0" vert="horz" wrap="square" lIns="91440" tIns="45720" rIns="91440" bIns="45720" anchor="t" anchorCtr="0">
                          <a:noAutofit/>
                        </wps:bodyPr>
                      </wps:wsp>
                      <wps:wsp>
                        <wps:cNvPr id="70"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12A8EDD" w14:textId="77777777" w:rsidR="00792645" w:rsidRDefault="00792645" w:rsidP="00792645">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29CCE0E" id="组合 232" o:spid="_x0000_s1037" style="position:absolute;margin-left:463.7pt;margin-top:102pt;width:514.9pt;height:57pt;z-index:251879424;mso-position-horizontal:right;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wy+ZogMAACsKAAAOAAAAZHJzL2Uyb0RvYy54bWzMVt1u2zYYvR+wdyB0&#10;3+jXlm3EKbqmDQp0a7Bu2DVNURZRieRIOnL6ACv2Ar3Zbna/Z9jbLHuNHVJSaicDlnXA1gCR+fvp&#10;nPOdj9Tp433XkiturFByHaUnSUS4ZKoScruOvv3m+aNFRKyjsqKtknwdXXMbPT77/LPTXq94phrV&#10;VtwQBJF21et11DinV3FsWcM7ak+U5hKTtTIddeiabVwZ2iN618ZZkszjXplKG8W4tRg9HyajsxC/&#10;rjlzr+rackfadQRsLjxNeG78Mz47pautoboRbIRBPwJFR4XES29DnVNHyc6Ie6E6wYyyqnYnTHWx&#10;qmvBeOAANmlyh82FUTsduGxX/VbfygRp7+j00WHZV1cXRr/WlwZK9HoLLULPc9nXpvO/QEn2QbLr&#10;W8n43hGGwfksX2Y5lGWYK7N8mYyasgbC39vGmmfTxizJ5kU2bJwtkiRf+GTE02vjIzBasBX+RwXQ&#10;uqfA3zsFu9zO8GgM0j0oRkfNm51+hGRp6sRGtMJdB+MhLR6UvLoU7NIMHYh5aYioIAtsL2kHw//+&#10;029//PiOYADs/A6/aNhCPaWXir2xRKqnDZVb/sRqWBaFFLQ4Xh777tH7Nq3Qz0XbEqPcd8I1rxuq&#10;8co0ONFPjlTh9zt++Qu1Bi+eK7bruHRDcRnegrWSthHaRsSseLfhoGdeVAEhXVnDvgZiX15pKK90&#10;WSxKLEUfyUWNlUUyLz0dLHaGO9b4NHsuE/xBFwsPkk3/papAge6cCiwe5MEjK+VFks6PrASdjXUX&#10;XHXENwAfiEN0evXSusF10xKPUyqvaoDcyqMB2NOPBPge8NgEG189OMLspDl691T/R1UakgmUPuyB&#10;sZaTsW7ev7v5+debX34gmWc7LvOVTNz+C4XaHHxg9R2LGaP6htMK+AabHWwd4jwoFSlqNkWmUfdp&#10;kpXpWPfTwZAWaZ7k86G+i7LMs+P6/ndJIf06Ws6yWcjiQbo64XCdtKJbR4CHv8F4nu4zWYWMOira&#10;oT0l0/Mfkulbbr/ZhxqeTbJuVHUNVVFk4RDEbYdGo8zbiPS4OdaR/X5H/cHSvpAQdZkWhb9qQqeY&#10;lRk65nBmczhDJUOodeQiMjSfOvSSkdgT1EEtgkU9tgEJTOc78Np/ZLoSDIbT7P83XbnMFzhYvOvS&#10;Ip/lQ4In12XFYrFIitF1aQIX+gW3t8qn77pwdH3I9afpunA544skKDt+PflPnsN+cOmHb7yzPwEA&#10;AP//AwBQSwMECgAAAAAAAAAhAO0siMydGQAAnRkAABQAAABkcnMvbWVkaWEvaW1hZ2UxLnBuZ4lQ&#10;TkcNChoKAAAADUlIRFIAAAQAAAAFWQgGAAAA8ut5CAAAGWRJREFUeJzs3c9L33UcB/CXYXQYuJ12&#10;GYGHsYs7GGM76KXd3C7ppWvzL6igc7qiNlhDIXYZkR4iIgI1qBUEjUgP1kgoDy2JQQ2GjOEcY6xf&#10;xts0Vn4/6le/34/ffd6PB3hT39/P6z2EPd+vz/s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2QMAAAAAAAAAAAAAAAAAAAAAAAAAAAAAAAAA&#10;AAAAAAAAAAAAAAAAAAAAAAAAAAAAAAAAAAAAAAAAAAAAAAAAAAAAAAAAAAAAAAAAAAAAAAAAAAAA&#10;AAAAAAAAAAAAAAAAAAAAAMgeAAAAAAAAAAAAAAAAAAAAAAAAAAAAAAAAAAAAAAAAAAAAAAAAAAAA&#10;AAAAAAAAAAAAAAAAAAAAAAAAAAAAAAAAAAAAAAAAAAAAAAAAAAAAAAAAAAAAAAAAAAAAAAAAAAAA&#10;AABA9gAAAAAAAAAAAAAAAAAAAAAAAAAAAAAAAAAAAAAAAAAAAAAAAAAAAAAAAAAAAAAAAAAAAAAA&#10;AAAAAAAAAAAAAAAAAAAAAAAAAAAAAAAAAAAAAAAAAAAAAAAAAAAAAAAAAAAAALIHAAAAAAAAAAAA&#10;AAAAAAAAAAAAAAAAAAAAAAAAAAAAAAAAAAAAAAAAAAAAAAAAAAAAAAAAAAAAAAAAAAAAAAAAAAAA&#10;AAAAAAAAAAAAAAAAAAAAAAAAAAAAAAAAAAAAAAAAAACQPQAAAAAAAAAAAAAAAAAAAAAAAAAAAAAA&#10;AAAAAAAAAAAAAAAAAAAAAAAAAAAAAAAAAAAAAAAAAAAAAAAAAAAAAAAAAAAAAAAAAAAAAB5rbc34&#10;8B29L6z4ZwGPldW/BXe/HrdrAABQUU/YWAAAAKg+AQAAAABkQAAAAAAAGRAAAAAAQAYEAAAAAJAB&#10;AQAAAABkQAAAAAAAGWi3ycC6trc+VAsAAKgoHQAAAACQAR0AQCz3n15RBQAAqLSrOgAAAACg+oYE&#10;AAAAAFBtX0TEVwIAAAAAqLahcAkgAAAAVNrnETETAgAAAACotFfXH04AAAAAANX0SUTMrj+ZAAAA&#10;AACqJ436Hn70qQQAAAAAUD0fR8S3jz6VAAAAAACqZcPpfwgAAAAAoHImImLu/w8lAAAAAIDq+KvW&#10;6X8IAAAAAKBSPoqI72s9ULt9BprpzNHO6OzYV3OFpYe/x+i16+oPAACNkU7/Xyv6TQIAoKnmFpdi&#10;rO/EpksIAQAAoCE+iIj5ol/kFQCgqVIAcHam8G9QDPV0RffBAzYBAAB258/NTv9DAACUYXhmPq7+&#10;slhzpQNPPbllhwAAALCl9yPix82+SQAAlGLws29W3/mvJXUADPd02QgAANiZP7Y6/Q8BAFCWG3fv&#10;x+CV2cLV0qsAzz590H4AAED93ouIha1+SgAAlGZy4ebqV5GxvuOrrwQAAADbltpsX9/ONwsAgFKl&#10;LoDUDVBL5/59MXbKfQAAAFCH8Yj4eTvfLgAASpXuAUj3ARTpP3xo9QsAANjSbxHx5nbLJAAASpcm&#10;Amw2GjB1AaRuAAAAYFPvpuu2tlsiAQCwJ9JowLnFpZpL/zMa8LiNAQCAYg8j4o166iMAAPbMwNR0&#10;4WjANBHAaEAAACj0TkT8Wk95BADAnkmXAU7+VDwV4MVjR0wFAACAjR5ExLl66yIAAPZM98EDceZo&#10;Z+Hy6Z6Aog4BAADI2OWIKD5JKyAAAPbMWF/xyL90UeDotes2BwAA/iud/p/fSU0EAMCeGDnZvdoB&#10;UEs69R+YnLYxAACw0aWIuLWTuggAgNKlC/5eOnakcNnBK7Na/wEAYKP7EXFhp3URAAClSpf6TfT3&#10;Fi45/sONmFyo+3UmAADIQTr9X9zpcwoAgFKNnTpReLN/mgrw8pff2RAAANjo3m5O/0MAAJQp3fjf&#10;f/hQ4YoDU9Na/wEAoLa3I+L2bmojAABK0bl/X4ycfKZwqTTyb25xyWYAAMBGyxFxcbd1EQAApZh4&#10;rrew9T/9x394Zt5GAABAbaMRcWe3tREAAE033NO1+ci/KSP/AACgQGqTHWlEcQQAQFOlkX9DPV2F&#10;S6RL/9LlfwAAQE0jayHArrWrL9BM6eT/bEF7fzr9T2P/AACAmu6stf83hAAAaKrRa9cVGAAAdubi&#10;2gWADeEVAAAAAGg9t9dG/zWMAAAAAABaz4WIuNfITyUAAAAAgNayGBGXGv2JBAAAAADQWtLpf8NH&#10;ZQkAAAAAoHXcasbpfwgAAAAAoKWcj4gHzfhAAgAAAABoDTcj4nKzPokAAAAAAFrDuWad/iftNhno&#10;mPy0LRVhuf909rUAAICq0gEAAAAAGdABAPxr5ZXnFQMAACpKBwAAAABkQAAAAAAAGRAAAAAAQAYE&#10;AAAAAJA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AAAAAAAAAAAAAAAAAAAAAAAAAAAAAAAAAAAAAAAAAAAAAAAAAAAAAA&#10;AAAAAAAAAAAAAAAAAAAAAAAAAAAAAAAAAAAAAAAAAAAAAAAAAAAAAAAAAAAAAAAAAAAAAGQPAAAA&#10;AAAAAAAAAAAAAAAAAAAAAAAAAAAAAAAAAAAAAAAAAAAAAAAAAAAAAAAAAAAAAAAAAAAAAAAAAAAA&#10;AAAAAAAAAAAAAAAAAAAAAAAAAAAAAAAAAAAAAAAAAAAAAAAAAAAgewAAAAAAAAAAAAAAAAAAAAAA&#10;AAAAAAAAAAAAAAAAAAAAAAAAAAAAAAAAAAAAAAAAAAAAAAAAAAAAAAAAAAAAAAAAAAAAAAAAAAAA&#10;AAAAAAAAAAAAAAAAAAAAAAAAAAAAAAAAANkDAAAAAAAAAAAAAAAAAAAAAAAAAAAAAAAAAAAAAAAA&#10;AAAAAAAAAAAAAAAAAAAAAAAAAAAAAAAAAAAAAAAAAAAAAAAAAAAAAAAAAAAAAAAAAAAAAAAAAAAA&#10;AAAAAAAAAAAAAADIHgAAAAAAAAAAAAAAAAAAAAAAAAAAAAAAAAAAAAAAAAAAAAAAAAAAAAAAAAAA&#10;AAAAAAAAAAAAAAAAAAAAAAAAAAAAAAAAAAAAAAAAAAAAAAAAAAAAAAAAAAAAAAAAAAAAAAAAQPYA&#10;AAAAAAAAAAAAAAAAAAAAAAAAAAAAAAAAAAAAAAAAAAAAAAAAAAAAAAAAAAAAAAAAAAAAAAAAAAAA&#10;AAAAAAAAAAAAAAAAAAAAAAAAAAAAAAAAAAAAAAAAAAAAAAAAAAAAAACyBwAAAAAAAAAAAAAAAAAA&#10;AAAAAAAAAAAAAAAAAAAAAAAAAAAAAAAAAAAAAAAAAAAAAAAAAAAAAAAAAAAAAAAAAAAAAAAAAAAA&#10;AAAAAAAAAAAAAAAAAAAAAAAAAAAAAAAAAAAAkD0AAAAAAAAAAAAAAAAAAAAAAAAAAAAAAAAAAAAA&#10;AAAAAAAAAAAAAAAAAAAAAAAAAAAAAAAAAAAAAAAAAAAAAAAAAAAAAAAAAAAAAAAAAAAAAAAAAAAA&#10;AAAAAAAAAAAAAAAAAIDsAQAAAAAAAAAAAAAAAAAAAAAAAAAAAAAAAAAAAAAAAAAAAAAAAAAAAAAA&#10;AAAAAAAAAAAAAAAAAAAAAAAAAAAAAAAAAAAAAAAAAAAAAAAAAAAAAAAAAAAAAAAAAAAAAAAAAAAA&#10;ZA8AAAAAAAAAAAAAAAAAAAAAAAAAAAAAAAAAAAAAAAAAAAAAAAAAAAAAAAAAAAAAAAAAAAAAAAAA&#10;AAAAAAAAAAAAAAAAAAAAAAAAAAAAAAAAAAAAAAAAAAAAAAAAAAAAAAAAACB7AAAAAAAAAAAAAAAA&#10;AAAAAAAAAAAAAAAAAAAAAAAAAAAAAAAAAAAAAAAAAAAAAAAAAAAAAAAAAAAAAAAAAAAAAAAAAAAA&#10;AAAAAAAAAAAAAAAAAAAAAAAAAAAAAAAAAAAAAAAA2QMAAAAAAAAAAAAAAAAAAAAAAAAAAAAAAAAA&#10;AAAAAAAAAAAAAAAAAAAAAAAAAAAAAAAAAAAAAAAAAAAAAAAAAAAAAAAAAAAAAAAAAAAAAAAAAAAA&#10;AAAAAAAAAAAAAAAAAAAAAMgeAAAAAAAAAAAAAAAAAAAAAAAAAAAAAAAAAAAAAAAAAAAAAAAAAAAA&#10;AAAAAAAAAAAAAAAAAAAAAAAAAAAAAAAAAAAAAAAAAAAAAAAAAAAAAAAAAAAAAAAAAAAAAAAAAAAA&#10;AABA9gAAAAAAAAAAAAAAAAAAAAAAAAAAAAAAAAAAAAAAAAAAAAAAAAAAAAAAAAAAAAAAAAAAAAAA&#10;AAAAAAAAAAAAAAAAAAAAAAAAAAAAAAAAAAAAAAAAAAAAAAAAAAAAAAAAAAAAALIHAAAAAAAAAAAA&#10;AAAAAAAAAAAAAAAAAAAAAAAAAAAAAAAAAAAAAAAAAAAAAAAAAAAAAAAAAAAAAAAAAAAAAAAAAAAA&#10;AAAAAAAAAAAAAAAAAAAAAAAAAAAAAAAAAAAAAAAAAACQPQAAAAAAAAAAAAAAAAAAAAAAAAAAAAAA&#10;AAAAAAAAAAAAAAAAAAAAAAAAAAAAAAAAAAAAAAAAAAAAAAAAAAAAAAAAAAAAAAAAAAAAAAAAAAAA&#10;AAAAAAAAAAAAAAAAAAAAAAAAgOwBAAAAAAAA8Hd7cEADAADDMGj+Vd/GkwI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I9tO6iQ6X0vmO8eAAAAAElFTkSuQmCC&#10;UEsDBBQABgAIAAAAIQDZcyg+3wAAAAkBAAAPAAAAZHJzL2Rvd25yZXYueG1sTI/BSsNAEIbvgu+w&#10;jODN7iZVqTGTUop6KkJbQbxNs9MkNLsbstskfXu3J73N8A//fF++nEwrBu594yxCMlMg2JZON7ZC&#10;+Nq/PyxA+EBWU+ssI1zYw7K4vckp0260Wx52oRKxxPqMEOoQukxKX9ZsyM9cxzZmR9cbCnHtK6l7&#10;GmO5aWWq1LM01Nj4oaaO1zWXp93ZIHyMNK7myduwOR3Xl5/90+f3JmHE+7tp9Qoi8BT+juGKH9Gh&#10;iEwHd7baixYhigSEVD3G4Rqr9CWqHBDmyUKBLHL536D4B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DDL5miAwAAKwoAAA4AAAAAAAAAAAAAAAAAOgIAAGRycy9l&#10;Mm9Eb2MueG1sUEsBAi0ACgAAAAAAAAAhAO0siMydGQAAnRkAABQAAAAAAAAAAAAAAAAACAYAAGRy&#10;cy9tZWRpYS9pbWFnZTEucG5nUEsBAi0AFAAGAAgAAAAhANlzKD7fAAAACQEAAA8AAAAAAAAAAAAA&#10;AAAA1x8AAGRycy9kb3ducmV2LnhtbFBLAQItABQABgAIAAAAIQCqJg6+vAAAACEBAAAZAAAAAAAA&#10;AAAAAAAAAOMgAABkcnMvX3JlbHMvZTJvRG9jLnhtbC5yZWxzUEsFBgAAAAAGAAYAfAEAANYhAAAA&#10;AA==&#10;">
                <v:shape id="图片 68"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Q23wgAAANsAAAAPAAAAZHJzL2Rvd25yZXYueG1sRE/Pa8Iw&#10;FL4P9j+EN/A2Uz2U0jWKjA0clIFVBrs9mre22Lx0TZbW/fXmIHj8+H4X29n0ItDoOssKVssEBHFt&#10;dceNgtPx/TkD4Tyyxt4yKbiQg+3m8aHAXNuJDxQq34gYwi5HBa33Qy6lq1sy6JZ2II7cjx0N+gjH&#10;RuoRpxhuerlOklQa7Dg2tDjQa0v1ufozCtZvafgkPtKchf3H738ov75XpVKLp3n3AsLT7O/im3uv&#10;FaRxbPwSf4DcXAEAAP//AwBQSwECLQAUAAYACAAAACEA2+H2y+4AAACFAQAAEwAAAAAAAAAAAAAA&#10;AAAAAAAAW0NvbnRlbnRfVHlwZXNdLnhtbFBLAQItABQABgAIAAAAIQBa9CxbvwAAABUBAAALAAAA&#10;AAAAAAAAAAAAAB8BAABfcmVscy8ucmVsc1BLAQItABQABgAIAAAAIQBOkQ23wgAAANsAAAAPAAAA&#10;AAAAAAAAAAAAAAcCAABkcnMvZG93bnJldi54bWxQSwUGAAAAAAMAAwC3AAAA9g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7499C28E" w14:textId="77777777" w:rsidR="00792645" w:rsidRDefault="00792645" w:rsidP="00792645">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49C9A8C3" w14:textId="77777777" w:rsidR="00792645" w:rsidRDefault="00792645" w:rsidP="00792645"/>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612A8EDD" w14:textId="77777777" w:rsidR="00792645" w:rsidRDefault="00792645" w:rsidP="00792645">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21A678DD" w14:textId="0F08B7D0" w:rsidR="00DF4C63" w:rsidRDefault="00DF4C63" w:rsidP="00843B96">
      <w:pPr>
        <w:rPr>
          <w:rFonts w:asciiTheme="minorEastAsia" w:hAnsiTheme="minorEastAsia" w:cs="Noto Sans"/>
          <w:sz w:val="24"/>
          <w:szCs w:val="24"/>
        </w:rPr>
      </w:pPr>
    </w:p>
    <w:p w14:paraId="40FEB72C" w14:textId="77777777" w:rsidR="009C15D7" w:rsidRPr="001E396D" w:rsidRDefault="009C15D7" w:rsidP="001E396D">
      <w:pPr>
        <w:spacing w:line="276" w:lineRule="auto"/>
        <w:rPr>
          <w:rFonts w:asciiTheme="minorEastAsia" w:hAnsiTheme="minorEastAsia" w:cs="Calibri"/>
          <w:szCs w:val="21"/>
        </w:rPr>
      </w:pPr>
      <w:r w:rsidRPr="001E396D">
        <w:rPr>
          <w:rFonts w:asciiTheme="minorEastAsia" w:hAnsiTheme="minorEastAsia" w:cs="Calibri"/>
          <w:szCs w:val="21"/>
        </w:rPr>
        <w:t>都柏林圣三一大学是爱尔兰最古老的大学，也是爱尔兰排名第一的大学，位于爱尔兰首都都柏林，是1592年英国女王伊丽莎白一世下令为巩固都</w:t>
      </w:r>
      <w:proofErr w:type="gramStart"/>
      <w:r w:rsidRPr="001E396D">
        <w:rPr>
          <w:rFonts w:asciiTheme="minorEastAsia" w:hAnsiTheme="minorEastAsia" w:cs="Calibri"/>
          <w:szCs w:val="21"/>
        </w:rPr>
        <w:t>铎</w:t>
      </w:r>
      <w:proofErr w:type="gramEnd"/>
      <w:r w:rsidRPr="001E396D">
        <w:rPr>
          <w:rFonts w:asciiTheme="minorEastAsia" w:hAnsiTheme="minorEastAsia" w:cs="Calibri"/>
          <w:szCs w:val="21"/>
        </w:rPr>
        <w:t>王朝统治而参照牛津大学、剑桥大学模式建立的学院制古典大学，是爱尔兰最高学府。</w:t>
      </w:r>
    </w:p>
    <w:p w14:paraId="0323A0F8" w14:textId="497698AA" w:rsidR="007B1B6D" w:rsidRDefault="009C15D7" w:rsidP="001E396D">
      <w:pPr>
        <w:spacing w:after="0" w:line="276" w:lineRule="auto"/>
        <w:rPr>
          <w:rFonts w:asciiTheme="minorEastAsia" w:hAnsiTheme="minorEastAsia" w:cs="Calibri"/>
          <w:szCs w:val="21"/>
        </w:rPr>
      </w:pPr>
      <w:r w:rsidRPr="001E396D">
        <w:rPr>
          <w:rFonts w:asciiTheme="minorEastAsia" w:hAnsiTheme="minorEastAsia" w:cs="Calibri"/>
          <w:szCs w:val="21"/>
        </w:rPr>
        <w:t>都柏林圣三一大学至今已427年历史，下设7个学部，共70多个系，是不列颠群岛最古老的七所古典大学之一，其生物医学，古典研究、英语文学、工程学、护理学、表演艺术、人文社科等领域位列世界50强。作为欧洲研究型大学联盟、科英布拉集团和全球大学高研院联盟的重要学术成员，其科研实力雄厚，是欧洲最著名的高等学府之一。都柏林圣三一大学课程设置几乎涵盖了所有学科，包括：自然和保健科学、系统科学、MBA、工程、建筑、电子、计算机、文学、经济学和人文科学等。其中爱尔兰圣三一学院人文学课程历史最为悠久，商业课的教学水平居爱尔兰之首。</w:t>
      </w:r>
    </w:p>
    <w:p w14:paraId="65CB84ED" w14:textId="77777777" w:rsidR="001E396D" w:rsidRPr="001E396D" w:rsidRDefault="001E396D" w:rsidP="001E396D">
      <w:pPr>
        <w:spacing w:after="0" w:line="276" w:lineRule="auto"/>
        <w:rPr>
          <w:rFonts w:asciiTheme="minorEastAsia" w:hAnsiTheme="minorEastAsia" w:cs="Calibri"/>
          <w:szCs w:val="21"/>
        </w:rPr>
      </w:pPr>
    </w:p>
    <w:p w14:paraId="148E6FE4" w14:textId="31E75A44" w:rsidR="007B1B6D" w:rsidRDefault="007B1B6D" w:rsidP="001E396D">
      <w:pPr>
        <w:widowControl w:val="0"/>
        <w:autoSpaceDE w:val="0"/>
        <w:autoSpaceDN w:val="0"/>
        <w:adjustRightInd w:val="0"/>
        <w:spacing w:after="0" w:line="276" w:lineRule="auto"/>
        <w:rPr>
          <w:rFonts w:asciiTheme="minorEastAsia" w:hAnsiTheme="minorEastAsia"/>
        </w:rPr>
      </w:pPr>
      <w:r w:rsidRPr="001E396D">
        <w:rPr>
          <w:rFonts w:asciiTheme="minorEastAsia" w:hAnsiTheme="minorEastAsia" w:cs="Calibri"/>
          <w:szCs w:val="21"/>
        </w:rPr>
        <w:t>圣三一大学的图书馆是英伦三岛的四大版权图书馆之一(即法律规定，每个出版社的每一本合法的出版物，该图书馆都可以免费收藏一本，其他三个分别是大英图书馆和牛津\剑桥的图书馆)，四百五十万的浩瀚藏书量让人叹为观止，参加项目的同学与本校生想有同等的使用权</w:t>
      </w:r>
      <w:r w:rsidRPr="001E396D">
        <w:rPr>
          <w:rFonts w:asciiTheme="minorEastAsia" w:hAnsiTheme="minorEastAsia" w:cs="Calibri" w:hint="eastAsia"/>
          <w:szCs w:val="21"/>
        </w:rPr>
        <w:t>；</w:t>
      </w:r>
    </w:p>
    <w:p w14:paraId="342D045B" w14:textId="56E401A2" w:rsidR="001E396D" w:rsidRPr="001E396D" w:rsidRDefault="001E396D" w:rsidP="001E396D">
      <w:pPr>
        <w:widowControl w:val="0"/>
        <w:autoSpaceDE w:val="0"/>
        <w:autoSpaceDN w:val="0"/>
        <w:adjustRightInd w:val="0"/>
        <w:spacing w:after="0" w:line="276" w:lineRule="auto"/>
        <w:rPr>
          <w:rFonts w:asciiTheme="minorEastAsia" w:hAnsiTheme="minorEastAsia"/>
        </w:rPr>
      </w:pPr>
    </w:p>
    <w:p w14:paraId="69C46ACE" w14:textId="4D8BFA45" w:rsidR="00A6701E" w:rsidRPr="001E396D" w:rsidRDefault="007B1B6D" w:rsidP="001E396D">
      <w:pPr>
        <w:spacing w:line="276" w:lineRule="auto"/>
        <w:rPr>
          <w:rFonts w:asciiTheme="minorEastAsia" w:hAnsiTheme="minorEastAsia" w:cs="Calibri"/>
          <w:szCs w:val="21"/>
        </w:rPr>
        <w:sectPr w:rsidR="00A6701E" w:rsidRPr="001E396D" w:rsidSect="00535FCE">
          <w:headerReference w:type="default" r:id="rId14"/>
          <w:footerReference w:type="first" r:id="rId15"/>
          <w:pgSz w:w="12240" w:h="15840"/>
          <w:pgMar w:top="1440" w:right="1080" w:bottom="1440" w:left="1080" w:header="720" w:footer="720" w:gutter="0"/>
          <w:cols w:space="720"/>
          <w:docGrid w:linePitch="360"/>
        </w:sectPr>
      </w:pPr>
      <w:r w:rsidRPr="001E396D">
        <w:rPr>
          <w:rFonts w:asciiTheme="minorEastAsia" w:hAnsiTheme="minorEastAsia" w:cs="Calibri"/>
          <w:szCs w:val="21"/>
        </w:rPr>
        <w:t>圣三一大学坐落于都柏林市中心，都柏林靠近爱尔兰岛东岸的中心点，位处都柏林郡的利菲河（River Liffey）河口，自中世纪以来一直是爱尔兰首都城市，也是爱尔兰岛上最大的城市。由于很多高技术企业</w:t>
      </w:r>
      <w:r w:rsidRPr="001E396D">
        <w:rPr>
          <w:rFonts w:asciiTheme="minorEastAsia" w:hAnsiTheme="minorEastAsia" w:cs="Calibri" w:hint="eastAsia"/>
          <w:szCs w:val="21"/>
        </w:rPr>
        <w:t>聚集</w:t>
      </w:r>
      <w:r w:rsidRPr="001E396D">
        <w:rPr>
          <w:rFonts w:asciiTheme="minorEastAsia" w:hAnsiTheme="minorEastAsia" w:cs="Calibri"/>
          <w:szCs w:val="21"/>
        </w:rPr>
        <w:t>，所以有欧洲的硅谷之称。它为计算机、科学、制造和商务领域的高技能毕业生提供了无数机遇，而圣三一学院无论是在地理上还是在历史上均位于它的心脏</w:t>
      </w:r>
      <w:r w:rsidR="001E396D" w:rsidRPr="001E396D">
        <w:rPr>
          <w:rFonts w:asciiTheme="minorEastAsia" w:hAnsiTheme="minorEastAsia" w:cs="Calibri" w:hint="eastAsia"/>
          <w:szCs w:val="21"/>
        </w:rPr>
        <w:t>。</w:t>
      </w:r>
    </w:p>
    <w:p w14:paraId="296A5B88" w14:textId="0E0D11D2" w:rsidR="001B0B7D" w:rsidRDefault="005D11B2" w:rsidP="006D2D57">
      <w:pPr>
        <w:rPr>
          <w:rFonts w:asciiTheme="minorEastAsia" w:hAnsiTheme="minorEastAsia" w:cs="Noto Sans"/>
          <w:b/>
          <w:bCs/>
        </w:rPr>
      </w:pPr>
      <w:r>
        <w:rPr>
          <w:rFonts w:ascii="Times New Roman" w:hAnsi="Times New Roman" w:cs="Times New Roman"/>
          <w:noProof/>
          <w:sz w:val="24"/>
          <w:szCs w:val="24"/>
        </w:rPr>
        <mc:AlternateContent>
          <mc:Choice Requires="wpg">
            <w:drawing>
              <wp:anchor distT="0" distB="0" distL="114300" distR="114300" simplePos="0" relativeHeight="251881472" behindDoc="0" locked="0" layoutInCell="1" allowOverlap="1" wp14:anchorId="3C1F3DF2" wp14:editId="316A0108">
                <wp:simplePos x="0" y="0"/>
                <wp:positionH relativeFrom="margin">
                  <wp:posOffset>-222250</wp:posOffset>
                </wp:positionH>
                <wp:positionV relativeFrom="page">
                  <wp:posOffset>6196965</wp:posOffset>
                </wp:positionV>
                <wp:extent cx="6609080" cy="733425"/>
                <wp:effectExtent l="0" t="0" r="1270" b="0"/>
                <wp:wrapNone/>
                <wp:docPr id="233" name="组合 233"/>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2" name="图片 7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73"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15983E37" w14:textId="77777777" w:rsidR="001E396D" w:rsidRDefault="001E396D" w:rsidP="001E396D">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0C977A88" w14:textId="77777777" w:rsidR="001E396D" w:rsidRDefault="001E396D" w:rsidP="001E396D"/>
                          </w:txbxContent>
                        </wps:txbx>
                        <wps:bodyPr rot="0" vert="horz" wrap="square" lIns="91440" tIns="45720" rIns="91440" bIns="45720" anchor="t" anchorCtr="0">
                          <a:noAutofit/>
                        </wps:bodyPr>
                      </wps:wsp>
                      <wps:wsp>
                        <wps:cNvPr id="74"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2A446FE0" w14:textId="77777777" w:rsidR="001E396D" w:rsidRDefault="001E396D" w:rsidP="001E396D">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C1F3DF2" id="组合 233" o:spid="_x0000_s1041" style="position:absolute;margin-left:-17.5pt;margin-top:487.95pt;width:520.4pt;height:57.75pt;z-index:25188147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lDIRmQMAACsKAAAOAAAAZHJzL2Uyb0RvYy54bWzUVt1u5DQUvkfiHazc&#10;b5NMMpNM1HS1bHerlRaoWBDXHseZWJvYwfY0030AVrwAN3DDPc/A21Beg8/2TDvTIlFWCC2VmvHx&#10;z/F3vvMd26dPt0NPrrg2Qsk6Sk+SiHDJVCPkuo6++frlkzIixlLZ0F5JXkfX3ERPzz795HQaKz5T&#10;neobrgmcSFNNYx111o5VHBvW8YGaEzVyicFW6YFamHodN5pO8D708SxJFvGkdDNqxbgx6D0Pg9GZ&#10;99+2nNkv29ZwS/o6Ajbrv9p/V+4bn53Saq3p2Am2g0E/AMVAhcSmt67OqaVko8UDV4NgWhnV2hOm&#10;hli1rWDcx4Bo0uReNBdabUYfy7qa1uMtTaD2Hk8f7JZ9cXWhxzfjpQYT07gGF95ysWxbPbhfoCRb&#10;T9n1LWV8awlD52KRLJMSzDKMFVmWz+aBU9aB+AfLWPdiv3CWzBb5LCycl8Wi8MmI99vGR2BGwSr8&#10;7xhA6wEDf68UrLIbzaOdk+FRPgaq327GJ0jWSK1YiV7Yay88pMWBkleXgl3qYIDMS01EAyYQmKQD&#10;BP/7T7/98cN7gg4Q7Fa4SWEJdSG9VuytIVI976hc82dmhGRRSG52fDzdm0f7rXoxvhR9T7Sy3wrb&#10;venoiC1Tr0Q3uAsVer+nl79gK2jxXLHNwKUNxaV5j6iVNJ0YTUR0xYcVR3j6VeMR0spo9hUQu/JK&#10;fXmly7wsMBU2OECNFXmyKIImjNXcsm4f2h5+4MVAg2Q1fa4ahEA3VvkoHqXBIylleZIuPH17KYFn&#10;bewFVwNxDcAHYu+dXr021sG5m+IEL5VjFf206uVRBya6Hp8KB3jXRKJc9eAIM3vOYT1g/R9VqU8m&#10;UDq3B8LK9sK6+fH9zc+/3vzyPfHS2k1zlUzs9jOF2gw6MOM9iWmtpo7TBviCzA6Whu0elYq0TJIU&#10;mUbdp2mCwg853h8MaZ5mSbYI9Z0XRTYr/8WkkKmOlnOcNUfZodUgLK6TXgx1BHj4C6BcuC9k4zNq&#10;qehDe59MF39IpmvZ7WobatitdT0r1VyDVRSZPwRx26HRKf0uIhNujjoy322oO1j6VxKkLtM8d1eN&#10;N/J5MYOhD0dWhyNUMriqIxuR0HxuYSW7wJ6hDlrhJXqHBKJzBrT2X4ku/3hEVyyzEgeLV12ezbNj&#10;1c3ysiwTwHXXUZ4mUOH/THW+Su5y/XGqzl/OeJH4k3P3enJPnkPbq/TujXf2JwAAAP//AwBQSwME&#10;CgAAAAAAAAAhAO0siMydGQAAnRkAABQAAABkcnMvbWVkaWEvaW1hZ2UxLnBuZ4lQTkcNChoKAAAA&#10;DUlIRFIAAAQAAAAFWQgGAAAA8ut5CAAAGWRJREFUeJzs3c9L33UcB/CXYXQYuJ12GYGHsYs7GGM7&#10;6KXd3C7ppWvzL6igc7qiNlhDIXYZkR4iIgI1qBUEjUgP1kgoDy2JQQ2GjOEcY6xfxts0Vn4/6le/&#10;34/ffd6PB3hT39/P6z2EPd+vz/s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2QMAAAAAAAAAAAAAAAAAAAAAAAAAAAAAAAAAAAAAAAAAAAAA&#10;AAAAAAAAAAAAAAAAAAAAAAAAAAAAAAAAAAAAAAAAAAAAAAAAAAAAAAAAAAAAAAAAAAAAAAAAAAAA&#10;AAAAAAAAAMgeAAAAAAAAAAAAAAAAAAAAAAAAAAAAAAAAAAAAAAAAAAAAAAAAAAAAAAAAAAAAAAAA&#10;AAAAAAAAAAAAAAAAAAAAAAAAAAAAAAAAAAAAAAAAAAAAAAAAAAAAAAAAAAAAAAAAAABA9gAAAAAA&#10;AAAAAAAAAAAAAAAAAAAAAAAAAAAAAAAAAAAAAAAAAAAAAAAAAAAAAAAAAAAAAAAAAAAAAAAAAAAA&#10;AAAAAAAAAAAAAAAAAAAAAAAAAAAAAAAAAAAAAAAAAAAAAAAAALIHAAAAAAAAAAAAAAAAAAAAAAAA&#10;AAAAAAAAAAAAAAAAAAAAAAAAAAAAAAAAAAAAAAAAAAAAAAAAAAAAAAAAAAAAAAAAAAAAAAAAAAAA&#10;AAAAAAAAAAAAAAAAAAAAAAAAAAAAAACQPQAAAAAAAAAAAAAAAAAAAAAAAAAAAAAAAAAAAAAAAAAA&#10;AAAAAAAAAAAAAAAAAAAAAAAAAAAAAAAAAAAAAAAAAAAAAAAAAAAAAAAAAB5rbc348B29L6z4ZwGP&#10;ldW/BXe/HrdrAABQUU/YWAAAAKg+AQAAAABkQAAAAAAAGRAAAAAAQAYEAAAAAJABAQAAAABkQAAA&#10;AAAAGWi3ycC6trc+VAsAAKgoHQAAAACQAR0AQCz3n15RBQAAqLSrOgAAAACg+oYEAAAAAFBtX0TE&#10;VwIAAAAAqLahcAkgAAAAVNrnETETAgAAAACotFfXH04AAAAAANX0SUTMrj+ZAAAAAACqJ436Hn70&#10;qQQAAAAAUD0fR8S3jz6VAAAAAACqZcPpfwgAAAAAoHImImLu/w8lAAAAAIDq+KvW6X8IAAAAAKBS&#10;PoqI72s9ULt9BprpzNHO6OzYV3OFpYe/x+i16+oPAACNkU7/Xyv6TQIAoKnmFpdirO/EpksIAQAA&#10;oCE+iIj5ol/kFQCgqVIAcHam8G9QDPV0RffBAzYBAAB258/NTv9DAACUYXhmPq7+slhzpQNPPbll&#10;hwAAALCl9yPix82+SQAAlGLws29W3/mvJXUADPd02QgAANiZP7Y6/Q8BAFCWG3fvx+CV2cLV0qsA&#10;zz590H4AAED93ouIha1+SgAAlGZy4ebqV5GxvuOrrwQAAADbltpsX9/ONwsAgFKlLoDUDVBL5/59&#10;MXbKfQAAAFCH8Yj4eTvfLgAASpXuAUj3ARTpP3xo9QsAANjSbxHx5nbLJAAASpcmAmw2GjB1AaRu&#10;AAAAYFPvpuu2tlsiAQCwJ9JowLnFpZpL/zMa8LiNAQCAYg8j4o166iMAAPbMwNR04WjANBHAaEAA&#10;ACj0TkT8Wk95BADAnkmXAU7+VDwV4MVjR0wFAACAjR5ExLl66yIAAPZM98EDceZoZ+Hy6Z6Aog4B&#10;AADI2OWIKD5JKyAAAPbMWF/xyL90UeDotes2BwAA/iud/p/fSU0EAMCeGDnZvdoBUEs69R+YnLYx&#10;AACw0aWIuLWTuggAgNKlC/5eOnakcNnBK7Na/wEAYKP7EXFhp3URAAClSpf6TfT3Fi45/sONmFyo&#10;+3UmAADIQTr9X9zpcwoAgFKNnTpReLN/mgrw8pff2RAAANjo3m5O/0MAAJQp3fjff/hQ4YoDU9Na&#10;/wEAoLa3I+L2bmojAABK0bl/X4ycfKZwqTTyb25xyWYAAMBGyxFxcbd1EQAApZh4rrew9T/9x394&#10;Zt5GAABAbaMRcWe3tREAAE033NO1+ci/KSP/AACgQGqTHWlEcQQAQFOlkX9DPV2FS6RL/9LlfwAA&#10;QE0jayHArrWrL9BM6eT/bEF7fzr9T2P/AACAmu6stf83hAAAaKrRa9cVGAAAdubi2gWADeEVAAAA&#10;AGg9t9dG/zWMAAAAAABaz4WIuNfITyUAAAAAgNayGBGXGv2JBAAAAADQWtLpf8NHZQkAAAAAoHXc&#10;asbpfwgAAAAAoKWcj4gHzfhAAgAAAABoDTcj4nKzPokAAAAAAFrDuWad/iftNhnomPy0LRVhuf90&#10;9rUAAICq0gEAAAAAGdABAPxr5ZXnFQMAACpKBwAAAABkQAAAAAAAGRAAAAAAQAYEAAAAAJA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AAAAAAAAAAAAAAAAAAAAAAAAAAAAAAAAAAAAAAAAAAAAAAAAAAAAAAAAAAAAAAAAAA&#10;AAAAAAAAAAAAAAAAAAAAAAAAAAAAAAAAAAAAAAAAAAAAAAAAAAAAAAAAAGQPAAAAAAAAAAAAAAAA&#10;AAAAAAAAAAAAAAAAAAAAAAAAAAAAAAAAAAAAAAAAAAAAAAAAAAAAAAAAAAAAAAAAAAAAAAAAAAAA&#10;AAAAAAAAAAAAAAAAAAAAAAAAAAAAAAAAAAAAAAAgew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AAAAAAAAAAAAAAAAAAAAAAAAAAAAAAAAAAAAAAAAAAAAAAAAAAAAAAAAAAA&#10;AAAAAAAAAAAAAAAAAAAAAAAAAAAAAAAAAAAAAAAAAAAAAAAAAAAAAAAAAAAAAAAAZA8AAAAAAAAA&#10;AAAAAAAAAAAAAAAAAAAAAAAAAAAAAAAAAAAAAAAAAAAAAAAAAAAAAAAAAAAAAAAAAAAAAAAAAAAA&#10;AAAAAAAAAAAAAAAAAAAAAAAAAAAAAAAAAAAAAAAAAAAAACB7AAAAAAAAAAAAAAAAAAAAAAAAAAAA&#10;AAAAAAAAAAAAAAAAAAAAAAAAAAAAAAAAAAAAAAAAAAAAAAAAAAAAAAAAAAAAAAAAAAAAAAAAAAAA&#10;AAAAAAAAAAAAAAAAAAAAAAAAAAAA2QMAAAAAAAAAAAAAAAAAAAAAAAAAAAAAAAAAAAAAAAAAAAAA&#10;AAAAAAAAAAAAAAAAAAAAAAAAAAAAAAAAAAAAAAAAAAAAAAAAAAAAAAAAAAAAAAAAAAAAAAAAAAAA&#10;AAAAAAAAAMgeAAAAAAAAAAAAAAAAAAAAAAAAAAAAAAAAAAAAAAAAAAAAAAAAAAAAAAAAAAAAAAAA&#10;AAAAAAAAAAAAAAAAAAAAAAAAAAAAAAAAAAAAAAAAAAAAAAAAAAAAAAAAAAAAAAAAAABA9gAAAAAA&#10;AAAAAAAAAAAAAAAAAAAAAAAAAAAAAAAAAAAAAAAAAAAAAAAAAAAAAAAAAAAAAAAAAAAAAAAAAAAA&#10;AAAAAAAAAAAAAAAAAAAAAAAAAAAAAAAAAAAAAAAAAAAAAAAAALIHAAAAAAAAAAAAAAAAAAAAAAAA&#10;AAAAAAAAAAAAAAAAAAAAAAAAAAAAAAAAAAAAAAAAAAAAAAAAAAAAAAAAAAAAAAAAAAAAAAAAAAAA&#10;AAAAAAAAAAAAAAAAAAAAAAAAAAAAAACQPQAAAAAAAAAAAAAAAAAAAAAAAAAAAAAAAAAAAAAAAAAA&#10;AAAAAAAAAAAAAAAAAAAAAAAAAAAAAAAAAAAAAAAAAAAAAAAAAAAAAAAAAAAAAAAAAAAAAAAAAAAA&#10;AAAAAAAAAAAAgOwBAAAAAAAA8Hd7cEADAADDMGj+Vd/GkwI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I9tO6iQ6X0vmO8eAAAAAElFTkSuQmCCUEsDBBQABgAI&#10;AAAAIQDVLAgI4wAAAA0BAAAPAAAAZHJzL2Rvd25yZXYueG1sTI/BTsMwDIbvSLxDZCRuW1JGYS1N&#10;p2kCTtMkNqSJW9Z4bbXGqZqs7d6e9AQ3W/71+/uy1Wga1mPnaksSorkAhlRYXVMp4fvwMVsCc16R&#10;Vo0llHBDB6v8/i5TqbYDfWG/9yULJeRSJaHyvk05d0WFRrm5bZHC7Ww7o3xYu5LrTg2h3DT8SYgX&#10;blRN4UOlWtxUWFz2VyPhc1DDehG999vLeXP7OcS74zZCKR8fxvUbMI+j/wvDhB/QIQ9MJ3sl7Vgj&#10;YbaIg4uXkLzGCbApIUQcbE7TlETPwPOM/7fIf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clDIRmQMAACsKAAAOAAAAAAAAAAAAAAAAADoCAABkcnMvZTJvRG9j&#10;LnhtbFBLAQItAAoAAAAAAAAAIQDtLIjMnRkAAJ0ZAAAUAAAAAAAAAAAAAAAAAP8FAABkcnMvbWVk&#10;aWEvaW1hZ2UxLnBuZ1BLAQItABQABgAIAAAAIQDVLAgI4wAAAA0BAAAPAAAAAAAAAAAAAAAAAM4f&#10;AABkcnMvZG93bnJldi54bWxQSwECLQAUAAYACAAAACEAqiYOvrwAAAAhAQAAGQAAAAAAAAAAAAAA&#10;AADeIAAAZHJzL19yZWxzL2Uyb0RvYy54bWwucmVsc1BLBQYAAAAABgAGAHwBAADRIQAAAAA=&#10;">
                <v:shape id="图片 72"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KyAxAAAANsAAAAPAAAAZHJzL2Rvd25yZXYueG1sRI9Ba8JA&#10;FITvhf6H5RW8NRtzUEldRaSCgghqKfT2yL4modm3aXZdo7/eFQSPw8x8w0znvWlEoM7VlhUMkxQE&#10;cWF1zaWCr+PqfQLCeWSNjWVScCEH89nryxRzbc+8p3DwpYgQdjkqqLxvcyldUZFBl9iWOHq/tjPo&#10;o+xKqTs8R7hpZJamI2mw5rhQYUvLioq/w8koyD5HYUd8pH4S1pv/a9h+/wy3Sg3e+sUHCE+9f4Yf&#10;7bVWMM7g/iX+ADm7AQAA//8DAFBLAQItABQABgAIAAAAIQDb4fbL7gAAAIUBAAATAAAAAAAAAAAA&#10;AAAAAAAAAABbQ29udGVudF9UeXBlc10ueG1sUEsBAi0AFAAGAAgAAAAhAFr0LFu/AAAAFQEAAAsA&#10;AAAAAAAAAAAAAAAAHwEAAF9yZWxzLy5yZWxzUEsBAi0AFAAGAAgAAAAhAKqgrIDEAAAA2w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15983E37" w14:textId="77777777" w:rsidR="001E396D" w:rsidRDefault="001E396D" w:rsidP="001E396D">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0C977A88" w14:textId="77777777" w:rsidR="001E396D" w:rsidRDefault="001E396D" w:rsidP="001E396D"/>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A446FE0" w14:textId="77777777" w:rsidR="001E396D" w:rsidRDefault="001E396D" w:rsidP="001E396D">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4A19373F" w14:textId="77777777" w:rsidR="001E396D" w:rsidRPr="006D2D57" w:rsidRDefault="001E396D" w:rsidP="006D2D57">
      <w:pPr>
        <w:rPr>
          <w:rFonts w:asciiTheme="minorEastAsia" w:hAnsiTheme="minorEastAsia" w:cs="Noto Sans"/>
          <w:b/>
          <w:bCs/>
        </w:rPr>
      </w:pPr>
    </w:p>
    <w:p w14:paraId="6375034C" w14:textId="046C5BDC" w:rsidR="007B1B6D" w:rsidRDefault="007B1B6D" w:rsidP="007B1B6D">
      <w:pPr>
        <w:widowControl w:val="0"/>
        <w:autoSpaceDE w:val="0"/>
        <w:autoSpaceDN w:val="0"/>
        <w:adjustRightInd w:val="0"/>
        <w:spacing w:after="0" w:line="240" w:lineRule="auto"/>
        <w:rPr>
          <w:rFonts w:asciiTheme="minorEastAsia" w:hAnsiTheme="minorEastAsia"/>
          <w:b/>
          <w:bCs/>
        </w:rPr>
      </w:pPr>
      <w:r>
        <w:rPr>
          <w:rFonts w:asciiTheme="minorEastAsia" w:hAnsiTheme="minorEastAsia" w:hint="eastAsia"/>
          <w:sz w:val="21"/>
          <w:szCs w:val="21"/>
        </w:rPr>
        <w:t xml:space="preserve"> </w:t>
      </w:r>
      <w:r>
        <w:rPr>
          <w:rFonts w:asciiTheme="minorEastAsia" w:hAnsiTheme="minorEastAsia"/>
          <w:sz w:val="21"/>
          <w:szCs w:val="21"/>
        </w:rPr>
        <w:t xml:space="preserve">        </w:t>
      </w:r>
    </w:p>
    <w:p w14:paraId="1B0C5679" w14:textId="17CF9935" w:rsidR="007B1B6D" w:rsidRPr="001E396D" w:rsidRDefault="007B1B6D" w:rsidP="001E396D">
      <w:pPr>
        <w:pStyle w:val="a5"/>
        <w:widowControl w:val="0"/>
        <w:numPr>
          <w:ilvl w:val="0"/>
          <w:numId w:val="15"/>
        </w:numPr>
        <w:autoSpaceDE w:val="0"/>
        <w:autoSpaceDN w:val="0"/>
        <w:adjustRightInd w:val="0"/>
        <w:spacing w:after="0" w:line="276" w:lineRule="auto"/>
        <w:rPr>
          <w:rFonts w:asciiTheme="minorEastAsia" w:hAnsiTheme="minorEastAsia"/>
          <w:b/>
          <w:bCs/>
        </w:rPr>
      </w:pPr>
      <w:r w:rsidRPr="001E396D">
        <w:rPr>
          <w:rFonts w:asciiTheme="minorEastAsia" w:hAnsiTheme="minorEastAsia" w:hint="eastAsia"/>
          <w:b/>
          <w:bCs/>
        </w:rPr>
        <w:t>课程</w:t>
      </w:r>
      <w:r w:rsidR="001E396D" w:rsidRPr="001E396D">
        <w:rPr>
          <w:rFonts w:asciiTheme="minorEastAsia" w:hAnsiTheme="minorEastAsia" w:hint="eastAsia"/>
          <w:b/>
          <w:bCs/>
        </w:rPr>
        <w:t>内容</w:t>
      </w:r>
    </w:p>
    <w:p w14:paraId="3E37B265" w14:textId="77777777" w:rsidR="0063011D" w:rsidRPr="001E396D" w:rsidRDefault="007B1B6D" w:rsidP="001E396D">
      <w:pPr>
        <w:pStyle w:val="a5"/>
        <w:widowControl w:val="0"/>
        <w:numPr>
          <w:ilvl w:val="0"/>
          <w:numId w:val="17"/>
        </w:numPr>
        <w:autoSpaceDE w:val="0"/>
        <w:autoSpaceDN w:val="0"/>
        <w:adjustRightInd w:val="0"/>
        <w:spacing w:after="0" w:line="276" w:lineRule="auto"/>
        <w:rPr>
          <w:rFonts w:asciiTheme="minorEastAsia" w:hAnsiTheme="minorEastAsia"/>
          <w:b/>
          <w:bCs/>
        </w:rPr>
      </w:pPr>
      <w:bookmarkStart w:id="0" w:name="_Hlk77950505"/>
      <w:r w:rsidRPr="001E396D">
        <w:rPr>
          <w:rFonts w:asciiTheme="minorEastAsia" w:hAnsiTheme="minorEastAsia" w:hint="eastAsia"/>
        </w:rPr>
        <w:t>学生每学期可以选择3</w:t>
      </w:r>
      <w:r w:rsidRPr="001E396D">
        <w:rPr>
          <w:rFonts w:asciiTheme="minorEastAsia" w:hAnsiTheme="minorEastAsia"/>
        </w:rPr>
        <w:t>0 ECT</w:t>
      </w:r>
      <w:r w:rsidRPr="001E396D">
        <w:rPr>
          <w:rFonts w:asciiTheme="minorEastAsia" w:hAnsiTheme="minorEastAsia" w:hint="eastAsia"/>
        </w:rPr>
        <w:t>学分（相当于1</w:t>
      </w:r>
      <w:r w:rsidRPr="001E396D">
        <w:rPr>
          <w:rFonts w:asciiTheme="minorEastAsia" w:hAnsiTheme="minorEastAsia"/>
        </w:rPr>
        <w:t>5</w:t>
      </w:r>
      <w:r w:rsidRPr="001E396D">
        <w:rPr>
          <w:rFonts w:asciiTheme="minorEastAsia" w:hAnsiTheme="minorEastAsia" w:hint="eastAsia"/>
        </w:rPr>
        <w:t>个美国学分）的课程</w:t>
      </w:r>
      <w:bookmarkEnd w:id="0"/>
    </w:p>
    <w:p w14:paraId="573A2F52" w14:textId="4A9D7947" w:rsidR="007B1B6D" w:rsidRPr="001E396D" w:rsidRDefault="007B1B6D" w:rsidP="001E396D">
      <w:pPr>
        <w:pStyle w:val="a5"/>
        <w:widowControl w:val="0"/>
        <w:numPr>
          <w:ilvl w:val="0"/>
          <w:numId w:val="17"/>
        </w:numPr>
        <w:autoSpaceDE w:val="0"/>
        <w:autoSpaceDN w:val="0"/>
        <w:adjustRightInd w:val="0"/>
        <w:spacing w:after="0" w:line="276" w:lineRule="auto"/>
        <w:rPr>
          <w:rFonts w:asciiTheme="minorEastAsia" w:hAnsiTheme="minorEastAsia"/>
          <w:b/>
          <w:bCs/>
        </w:rPr>
      </w:pPr>
      <w:r w:rsidRPr="001E396D">
        <w:rPr>
          <w:rFonts w:asciiTheme="minorEastAsia" w:hAnsiTheme="minorEastAsia" w:hint="eastAsia"/>
        </w:rPr>
        <w:t>课程链接：</w:t>
      </w:r>
      <w:hyperlink r:id="rId16" w:history="1">
        <w:r w:rsidR="0063011D" w:rsidRPr="001E396D">
          <w:rPr>
            <w:rStyle w:val="af"/>
            <w:rFonts w:asciiTheme="minorEastAsia" w:hAnsiTheme="minorEastAsia" w:cs="Calibri"/>
            <w:kern w:val="2"/>
          </w:rPr>
          <w:t>https://www.tcd.ie/students/orientation/visiting-exchange/module-enrolment.php</w:t>
        </w:r>
      </w:hyperlink>
    </w:p>
    <w:p w14:paraId="28A006B3" w14:textId="77777777" w:rsidR="005D11B2" w:rsidRPr="005D11B2" w:rsidRDefault="007B1B6D" w:rsidP="005D11B2">
      <w:pPr>
        <w:pStyle w:val="a5"/>
        <w:widowControl w:val="0"/>
        <w:numPr>
          <w:ilvl w:val="0"/>
          <w:numId w:val="15"/>
        </w:numPr>
        <w:autoSpaceDE w:val="0"/>
        <w:autoSpaceDN w:val="0"/>
        <w:adjustRightInd w:val="0"/>
        <w:spacing w:after="0" w:line="276" w:lineRule="auto"/>
        <w:rPr>
          <w:rFonts w:asciiTheme="minorEastAsia" w:hAnsiTheme="minorEastAsia"/>
          <w:b/>
          <w:bCs/>
        </w:rPr>
      </w:pPr>
      <w:r w:rsidRPr="005D11B2">
        <w:rPr>
          <w:rFonts w:asciiTheme="minorEastAsia" w:hAnsiTheme="minorEastAsia" w:cs="Calibri" w:hint="eastAsia"/>
          <w:b/>
          <w:bCs/>
        </w:rPr>
        <w:t>开放专业</w:t>
      </w:r>
    </w:p>
    <w:p w14:paraId="6F2CB4A2" w14:textId="199AFA33" w:rsidR="007B1B6D" w:rsidRDefault="001E396D" w:rsidP="005D11B2">
      <w:pPr>
        <w:pStyle w:val="a5"/>
        <w:widowControl w:val="0"/>
        <w:numPr>
          <w:ilvl w:val="0"/>
          <w:numId w:val="17"/>
        </w:numPr>
        <w:autoSpaceDE w:val="0"/>
        <w:autoSpaceDN w:val="0"/>
        <w:adjustRightInd w:val="0"/>
        <w:spacing w:after="0" w:line="276" w:lineRule="auto"/>
        <w:rPr>
          <w:rFonts w:asciiTheme="minorEastAsia" w:hAnsiTheme="minorEastAsia"/>
        </w:rPr>
      </w:pPr>
      <w:r w:rsidRPr="005D11B2">
        <w:rPr>
          <w:rFonts w:asciiTheme="minorEastAsia" w:hAnsiTheme="minorEastAsia" w:hint="eastAsia"/>
        </w:rPr>
        <w:t>人文社科学院、工程、数学和科学学院、健康科学学院</w:t>
      </w:r>
      <w:r w:rsidR="005D11B2" w:rsidRPr="005D11B2">
        <w:rPr>
          <w:rFonts w:asciiTheme="minorEastAsia" w:hAnsiTheme="minorEastAsia" w:hint="eastAsia"/>
        </w:rPr>
        <w:t>下对交流</w:t>
      </w:r>
      <w:proofErr w:type="gramStart"/>
      <w:r w:rsidR="005D11B2" w:rsidRPr="005D11B2">
        <w:rPr>
          <w:rFonts w:asciiTheme="minorEastAsia" w:hAnsiTheme="minorEastAsia" w:hint="eastAsia"/>
        </w:rPr>
        <w:t>生开放</w:t>
      </w:r>
      <w:proofErr w:type="gramEnd"/>
      <w:r w:rsidR="005D11B2" w:rsidRPr="005D11B2">
        <w:rPr>
          <w:rFonts w:asciiTheme="minorEastAsia" w:hAnsiTheme="minorEastAsia" w:hint="eastAsia"/>
        </w:rPr>
        <w:t>的</w:t>
      </w:r>
      <w:r w:rsidRPr="005D11B2">
        <w:rPr>
          <w:rFonts w:asciiTheme="minorEastAsia" w:hAnsiTheme="minorEastAsia" w:hint="eastAsia"/>
        </w:rPr>
        <w:t>课程</w:t>
      </w:r>
    </w:p>
    <w:p w14:paraId="697D2B59" w14:textId="2990C16D" w:rsidR="005D11B2" w:rsidRPr="005D11B2" w:rsidRDefault="005D11B2" w:rsidP="005D11B2">
      <w:pPr>
        <w:pStyle w:val="a5"/>
        <w:widowControl w:val="0"/>
        <w:numPr>
          <w:ilvl w:val="0"/>
          <w:numId w:val="15"/>
        </w:numPr>
        <w:autoSpaceDE w:val="0"/>
        <w:autoSpaceDN w:val="0"/>
        <w:adjustRightInd w:val="0"/>
        <w:spacing w:after="0" w:line="276" w:lineRule="auto"/>
        <w:rPr>
          <w:rFonts w:asciiTheme="minorEastAsia" w:hAnsiTheme="minorEastAsia"/>
          <w:b/>
          <w:bCs/>
        </w:rPr>
      </w:pPr>
      <w:r w:rsidRPr="005D11B2">
        <w:rPr>
          <w:rFonts w:asciiTheme="minorEastAsia" w:hAnsiTheme="minorEastAsia" w:hint="eastAsia"/>
          <w:b/>
          <w:bCs/>
        </w:rPr>
        <w:t>选课限制</w:t>
      </w:r>
    </w:p>
    <w:p w14:paraId="315941CC" w14:textId="799FDC21" w:rsidR="005D11B2" w:rsidRPr="005D11B2" w:rsidRDefault="005D11B2" w:rsidP="005D11B2">
      <w:pPr>
        <w:pStyle w:val="a5"/>
        <w:widowControl w:val="0"/>
        <w:numPr>
          <w:ilvl w:val="0"/>
          <w:numId w:val="17"/>
        </w:numPr>
        <w:autoSpaceDE w:val="0"/>
        <w:autoSpaceDN w:val="0"/>
        <w:adjustRightInd w:val="0"/>
        <w:spacing w:after="0" w:line="276" w:lineRule="auto"/>
        <w:rPr>
          <w:rFonts w:asciiTheme="minorEastAsia" w:hAnsiTheme="minorEastAsia"/>
        </w:rPr>
      </w:pPr>
      <w:r>
        <w:rPr>
          <w:rFonts w:asciiTheme="minorEastAsia" w:hAnsiTheme="minorEastAsia" w:hint="eastAsia"/>
        </w:rPr>
        <w:t>课程链接之外的课程不对交流生开放</w:t>
      </w:r>
    </w:p>
    <w:p w14:paraId="47A45203" w14:textId="77777777" w:rsidR="00DE3660" w:rsidRPr="00DE3660" w:rsidRDefault="00DE3660" w:rsidP="00DE3660">
      <w:pPr>
        <w:widowControl w:val="0"/>
        <w:spacing w:after="0" w:line="276" w:lineRule="auto"/>
        <w:rPr>
          <w:rFonts w:asciiTheme="minorEastAsia" w:hAnsiTheme="minorEastAsia" w:cs="Noto Sans"/>
          <w:b/>
          <w:bCs/>
          <w:szCs w:val="21"/>
        </w:rPr>
      </w:pPr>
    </w:p>
    <w:p w14:paraId="25EFC4BD" w14:textId="77777777" w:rsidR="00DE3660" w:rsidRDefault="00DE3660" w:rsidP="00DE3660">
      <w:pPr>
        <w:pStyle w:val="a5"/>
        <w:widowControl w:val="0"/>
        <w:numPr>
          <w:ilvl w:val="0"/>
          <w:numId w:val="19"/>
        </w:numPr>
        <w:spacing w:after="0" w:line="276" w:lineRule="auto"/>
        <w:contextualSpacing w:val="0"/>
        <w:jc w:val="both"/>
        <w:rPr>
          <w:rFonts w:asciiTheme="minorEastAsia" w:hAnsiTheme="minorEastAsia" w:cs="Calibri"/>
        </w:rPr>
        <w:sectPr w:rsidR="00DE3660" w:rsidSect="001B0B7D">
          <w:type w:val="continuous"/>
          <w:pgSz w:w="12240" w:h="15840"/>
          <w:pgMar w:top="1440" w:right="1080" w:bottom="1440" w:left="1080" w:header="720" w:footer="720" w:gutter="0"/>
          <w:cols w:space="720"/>
          <w:docGrid w:linePitch="360"/>
        </w:sectPr>
      </w:pPr>
      <w:bookmarkStart w:id="1" w:name="_Hlk42073608"/>
    </w:p>
    <w:bookmarkEnd w:id="1"/>
    <w:p w14:paraId="6AA949C7" w14:textId="77777777" w:rsidR="001E396D" w:rsidRDefault="001E396D" w:rsidP="007B1B6D">
      <w:pPr>
        <w:widowControl w:val="0"/>
        <w:autoSpaceDE w:val="0"/>
        <w:autoSpaceDN w:val="0"/>
        <w:adjustRightInd w:val="0"/>
        <w:spacing w:after="0" w:line="240" w:lineRule="auto"/>
        <w:ind w:left="720"/>
        <w:rPr>
          <w:rFonts w:asciiTheme="minorEastAsia" w:hAnsiTheme="minorEastAsia" w:cs="Noto Sans"/>
          <w:b/>
          <w:bCs/>
          <w:szCs w:val="21"/>
        </w:rPr>
        <w:sectPr w:rsidR="001E396D" w:rsidSect="001E396D">
          <w:type w:val="continuous"/>
          <w:pgSz w:w="12240" w:h="15840"/>
          <w:pgMar w:top="1440" w:right="1080" w:bottom="1440" w:left="1080" w:header="720" w:footer="720" w:gutter="0"/>
          <w:cols w:num="2" w:space="720"/>
          <w:docGrid w:linePitch="360"/>
        </w:sectPr>
      </w:pPr>
    </w:p>
    <w:p w14:paraId="14C0D0E5" w14:textId="4E4C703D" w:rsidR="00D44893" w:rsidRDefault="006B01E8" w:rsidP="007B1B6D">
      <w:pPr>
        <w:widowControl w:val="0"/>
        <w:autoSpaceDE w:val="0"/>
        <w:autoSpaceDN w:val="0"/>
        <w:adjustRightInd w:val="0"/>
        <w:spacing w:after="0" w:line="240" w:lineRule="auto"/>
        <w:ind w:left="720"/>
        <w:rPr>
          <w:rFonts w:asciiTheme="minorEastAsia" w:hAnsiTheme="minorEastAsia" w:cs="Noto Sans"/>
          <w:b/>
          <w:bCs/>
          <w:szCs w:val="21"/>
        </w:rPr>
      </w:pPr>
      <w:r>
        <w:rPr>
          <w:rFonts w:ascii="Times New Roman" w:hAnsi="Times New Roman" w:cs="Times New Roman"/>
          <w:noProof/>
          <w:sz w:val="24"/>
          <w:szCs w:val="24"/>
        </w:rPr>
        <w:lastRenderedPageBreak/>
        <mc:AlternateContent>
          <mc:Choice Requires="wpg">
            <w:drawing>
              <wp:anchor distT="0" distB="0" distL="114300" distR="114300" simplePos="0" relativeHeight="251883520" behindDoc="0" locked="0" layoutInCell="1" allowOverlap="1" wp14:anchorId="5FD6939E" wp14:editId="6CE07FBB">
                <wp:simplePos x="0" y="0"/>
                <wp:positionH relativeFrom="margin">
                  <wp:posOffset>-139700</wp:posOffset>
                </wp:positionH>
                <wp:positionV relativeFrom="page">
                  <wp:posOffset>1155700</wp:posOffset>
                </wp:positionV>
                <wp:extent cx="6647180" cy="733425"/>
                <wp:effectExtent l="0" t="0" r="1270" b="0"/>
                <wp:wrapNone/>
                <wp:docPr id="235" name="组合 235"/>
                <wp:cNvGraphicFramePr/>
                <a:graphic xmlns:a="http://schemas.openxmlformats.org/drawingml/2006/main">
                  <a:graphicData uri="http://schemas.microsoft.com/office/word/2010/wordprocessingGroup">
                    <wpg:wgp>
                      <wpg:cNvGrpSpPr/>
                      <wpg:grpSpPr>
                        <a:xfrm>
                          <a:off x="0" y="0"/>
                          <a:ext cx="6647180" cy="733425"/>
                          <a:chOff x="0" y="0"/>
                          <a:chExt cx="6202642" cy="587670"/>
                        </a:xfrm>
                      </wpg:grpSpPr>
                      <pic:pic xmlns:pic="http://schemas.openxmlformats.org/drawingml/2006/picture">
                        <pic:nvPicPr>
                          <pic:cNvPr id="76" name="图片 7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77"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45EA0F22" w14:textId="77777777" w:rsidR="001E396D" w:rsidRDefault="001E396D" w:rsidP="001E396D">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四部分</w:t>
                              </w:r>
                            </w:p>
                            <w:p w14:paraId="3F53530F" w14:textId="77777777" w:rsidR="001E396D" w:rsidRDefault="001E396D" w:rsidP="001E396D"/>
                          </w:txbxContent>
                        </wps:txbx>
                        <wps:bodyPr rot="0" vert="horz" wrap="square" lIns="91440" tIns="45720" rIns="91440" bIns="45720" anchor="t" anchorCtr="0">
                          <a:noAutofit/>
                        </wps:bodyPr>
                      </wps:wsp>
                      <wps:wsp>
                        <wps:cNvPr id="78"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7AA639C4" w14:textId="77777777" w:rsidR="001E396D" w:rsidRDefault="001E396D" w:rsidP="001E396D">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D6939E" id="组合 235" o:spid="_x0000_s1045" style="position:absolute;left:0;text-align:left;margin-left:-11pt;margin-top:91pt;width:523.4pt;height:57.75pt;z-index:251883520;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iwboQMAACwKAAAOAAAAZHJzL2Uyb0RvYy54bWzUVt1uIzUUvkfiHay5&#10;385PJplk1HS1bHerlRaoWBDXjseTsXbGNrbTSXkAVrwAN3DDPc/A21Beg8920iYtEqUXaKnUiY9/&#10;jr/zne/YPn2+HXpyxY0VSi6T/CRLCJdMNUKul8k3X79+Nk+IdVQ2tFeSL5NrbpPnZ59+cjrqmheq&#10;U33DDYETaetRL5POOV2nqWUdH6g9UZpLDLbKDNTBNOu0MXSE96FPiyybpaMyjTaKcWvRex4Hk7Pg&#10;v205c1+2reWO9MsE2Fz4mvBd+W96dkrrtaG6E2wHgz4BxUCFxKa3rs6po2RjxANXg2BGWdW6E6aG&#10;VLWtYDzEgGjy7F40F0ZtdIhlXY9rfUsTqL3H05Pdsi+uLox+py8NmBj1GlwEy8eybc3gf4GSbANl&#10;17eU8a0jDJ2zWVnlczDLMFZNJmUxjZyyDsQ/WMa6V/uFRVbMyiIunM6rWRWSke63TY/AaMFq/O8Y&#10;QOsBA/+sFKxyG8OTnZPhUT4Gat5v9DMkS1MnVqIX7joID2nxoOTVpWCXJhog89IQ0YCJWUIkHSD4&#10;P37+/c8fPxB0gGC/wk+KS6gP6a1i7y2R6mVH5Zq/sBqSRSH52enx9GAe7bfqhX4t+p4Y5b4VrnvX&#10;UY0t86BEP7gLFXq/p5e/YStq8VyxzcCli8VleI+olbSd0DYhpubDiiM886YJCGltDfsKiH155aG8&#10;8kU5rzAVNpKLGqvKbFZFTVhnuGPdPrQ9/MiLhQbJavxcNQiBbpwKUTxKg0dSmpRZHsi+lRJ4NtZd&#10;cDUQ3wB8IA7e6dVb6zycuyle8FJ5VtFP614edWCi7wmp8IB3TSTKVw+OMLvnHNYD1v9VlYZkAqV3&#10;eyAscBuFdfPTh5tffrv59QdSeHZ303wlE7f9TKE2ow6svicxY9TYcdoAX5TZwdLo51GpQNVnOdCg&#10;7vM8Q+HHHO8PhrzMJ9kEZeAPhrKqJsU8aHpf33eMPyUpZFwmiynOmqPs0HoQDtdJL4ZlAnj4i6B8&#10;uK9kEzLqqOhje59MH39Mpm+57Wobanixp3WlmmuwiiILhyBuOzQ6Zb5PyIibY5nY7zbUHyz9GwlS&#10;F3lZ+qsmGOW0KmCYw5HV4QiVDK6WiUtIbL50sLJdYC9QB60IEvXYIhKIzhvQ2n8lOlziH4voqsVk&#10;joMlqK6cTCfHqivK+XyelTvV5RlU+D9TXR4ke5fsj1N24XbGkyQcnbvnk3/zHNpBpnePvLO/AAAA&#10;//8DAFBLAwQKAAAAAAAAACEA7SyIzJ0ZAACdGQAAFAAAAGRycy9tZWRpYS9pbWFnZTEucG5niVBO&#10;Rw0KGgoAAAANSUhEUgAABAAAAAVZCAYAAADy63kIAAAZZElEQVR4nOzdz0vfdRwH8JdhdBi4nXYZ&#10;gYexizsYYzvopd3cLumla/MvqKBzuqI2WEMhdhmRHiIiAjWoFQSNSA/WSCgPLYlBDYaM4RxjrF/G&#10;2zRWfj/qV7/fj9993o8HeFPf38/rPYQ936/P+x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ZAwAAAAAAAAAAAAAAAAAAAAAAAAAAAAAAAAAA&#10;AAAAAAAAAAAAAAAAAAAAAAAAAAAAAAAAAAAAAAAAAAAAAAAAAAAAAAAAAAAAAAAAAAAAAAAAAAAA&#10;AAAAAAAAAAAAAAAAAAAAyB4AAAAAAAAAAAAAAAAAAAAAAAAAAAAAAAAAAAAAAAAAAAAAAAAAAAAA&#10;AAAAAAAAAAAAAAAAAAAAAAAAAAAAAAAAAAAAAAAAAAAAAAAAAAAAAAAAAAAAAAAAAAAAAAAAAAAA&#10;AED2AAAAAAAAAAAAAAAAAAAAAAAAAAAAAAAAAAAAAAAAAAAAAAAAAAAAAAAAAAAAAAAAAAAAAAAA&#10;AAAAAAAAAAAAAAAAAAAAAAAAAAAAAAAAAAAAAAAAAAAAAAAAAAAAAAAAAAAAsgcAAAAAAAAAAAAA&#10;AAAAAAAAAAAAAAAAAAAAAAAAAAAAAAAAAAAAAAAAAAAAAAAAAAAAAAAAAAAAAAAAAAAAAAAAAAAA&#10;AAAAAAAAAAAAAAAAAAAAAAAAAAAAAAAAAAAAAAAAAJA9AAAAAAAAAAAAAAAAAAAAAAAAAAAAAAAA&#10;AAAAAAAAAAAAAAAAAAAAAAAAAAAAAAAAAAAAAAAAAAAAAAAAAAAAAAAAAAAAAAAAAAAAHmttzfjw&#10;Hb0vrPhnAY+V1b8Fd78et2sAAFBRT9hYAAAAqD4BAAAAAGRAAAAAAAAZEAAAAABABgQAAAAAkAEB&#10;AAAAAGRAAAAAAAAZaLfJwLq2tz5UCwAAqCgdAAAAAJABHQBALPefXlEFAACotKs6AAAAAKD6hgQA&#10;AAAAUG1fRMRXAgAAAACotqFwCSAAAABU2ucRMRMCAAAAAKi0V9cfTgAAAAAA1fRJRMyuP5kAAAAA&#10;AKonjfoefvSpBAAAAABQPR9HxLePPpUAAAAAAKplw+l/CAAAAACgciYiYu7/DyUAAAAAgOr4q9bp&#10;fwgAAAAAoFI+iojvaz1Qu30GmunM0c7o7NhXc4Wlh7/H6LXr6g8AAI2RTv9fK/pNAgCgqeYWl2Ks&#10;78SmSwgBAACgIT6IiPmiX+QVAKCpUgBwdqbwb1AM9XRF98EDNgEAAHbnz81O/0MAAJRheGY+rv6y&#10;WHOlA089uWWHAAAAsKX3I+LHzb5JAACUYvCzb1bf+a8ldQAM93TZCAAA2Jk/tjr9DwEAUJYbd+/H&#10;4JXZwtXSqwDPPn3QfgAAQP3ei4iFrX5KAACUZnLh5upXkbG+46uvBAAAANuW2mxf3843CwCAUqUu&#10;gNQNUEvn/n0xdsp9AAAAUIfxiPh5O98uAABKle4BSPcBFOk/fGj1CwAA2NJvEfHmdsskAABKlyYC&#10;bDYaMHUBpG4AAABgU++m67a2WyIBALAn0mjAucWlmkv/MxrwuI0BAIBiDyPijXrqIwAA9szA1HTh&#10;aMA0EcBoQAAAKPRORPxaT3kEAMCeSZcBTv5UPBXgxWNHTAUAAICNHkTEuXrrIgAA9kz3wQNx5mhn&#10;4fLpnoCiDgEAAMjY5YgoPkkrIAAA9sxYX/HIv3RR4Oi16zYHAAD+K53+n99JTQQAwJ4YOdm92gFQ&#10;Szr1H5ictjEAALDRpYi4tZO6CACA0qUL/l46dqRw2cErs1r/AQBgo/sRcWGndREAAKVKl/pN9PcW&#10;Ljn+w42YXKj7dSYAAMhBOv1f3OlzCgCAUo2dOlF4s3+aCvDyl9/ZEAAA2Ojebk7/QwAAlCnd+N9/&#10;+FDhigNT01r/AQCgtrcj4vZuaiMAAErRuX9fjJx8pnCpNPJvbnHJZgAAwEbLEXFxt3URAAClmHiu&#10;t7D1P/3Hf3hm3kYAAEBtoxFxZ7e1EQAATTfc07X5yL8pI/8AAKBAapMdaURxBABAU6WRf0M9XYVL&#10;pEv/0uV/AABATSNrIcCutasv0Ezp5P9sQXt/Ov1PY/8AAICa7qy1/zeEAABoqtFr1xUYAAB25uLa&#10;BYAN4RUAAAAAaD2310b/NYwAAAAAAFrPhYi418hPJQAAAACA1rIYEZca/YkEAAAAANBa0ul/w0dl&#10;CQAAAACgddxqxul/CAAAAACgpZyPiAfN+EACAAAAAGgNNyPicrM+iQAAAAAAWsO5Zp3+J+02GeiY&#10;/LQtFWG5/3T2tQAAgKrSAQAAAAAZ0AEA/GvllecVAwAAKkoHAAAAAGRAAAAAAAAZEAAAAABABgQA&#10;AAAAkA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AAAAAAAAAAAAAAAAAAAAAAAAAAAAAAAAAAAAAAAAAAAAAAAAAAAAAAA&#10;AAAAAAAAAAAAAAAAAAAAAAAAAAAAAAAAAAAAAAAAAAAAAAAAAAAAAAAAAAAAAAAAAAAAZA8AAAAA&#10;AAAAAAAAAAAAAAAAAAAAAAAAAAAAAAAAAAAAAAAAAAAAAAAAAAAAAAAAAAAAAAAAAAAAAAAAAAAA&#10;AAAAAAAAAAAAAAAAAAAAAAAAAAAAAAAAAAAAAAAAAAAAAAAAACB7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AAAAAAAAAAAAAAA&#10;AAAAAAAAAAAAAAAAgOwBAAAAAAAAAAAAAAAAAAAAAAAAAAAAAAAAAAAAAAAAAAAAAAAAAAAAAAAA&#10;AAAAAAAAAAAAAAAAAAAAAAAAAAAAAAAAAAAAAAAAAAAAAAAAAAAAAAAAAAAAAAAAAAAAAAAAAABk&#10;DwAAAAAAAAAAAAAAAAAAAAAAAAAAAAAAAAAAAAAAAAAAAAAAAAAAAAAAAAAAAAAAAAAAAAAAAAAA&#10;AAAAAAAAAAAAAAAAAAAAAAAAAAAAAAAAAAAAAAAAAAAAAAAAAAAAAAAAIHsAAAAAAAAAAAAAAAAA&#10;AAAAAAAAAAAAAAAAAAAAAAAAAAAAAAAAAAAAAAAAAAAAAAAAAAAAAAAAAAAAAAAAAAAAAAAAAAAA&#10;AAAAAAAAAAAAAAAAAAAAAAAAAAAAAAAAAAAAAADZAwAAAAAAAAAAAAAAAAAAAAAAAAAAAAAAAAAA&#10;AAAAAAAAAAAAAAAAAAAAAAAAAAAAAAAAAAAAAAAAAAAAAAAAAAAAAAAAAAAAAAAAAAAAAAAAAAAA&#10;AAAAAAAAAAAAAAAAAAAAyB4AAAAAAAAAAAAAAAAAAAAAAAAAAAAAAAAAAAAAAAAAAAAAAAAAAAAA&#10;AAAAAAAAAAAAAAAAAAAAAAAAAAAAAAAAAAAAAAAAAAAAAAAAAAAAAAAAAAAAAAAAAAAAAAAAAAAA&#10;AED2AAAAAAAAAAAAAAAAAAAAAAAAAAAAAAAAAAAAAAAAAAAAAAAAAAAAAAAAAAAAAAAAAAAAAAAA&#10;AAAAAAAAAAAAAAAAAAAAAAAAAAAAAAAAAAAAAAAAAAAAAAAAAAAAAAAAAAAAsgcAAAAAAAAAAAAA&#10;AAAAAAAAAAAAAAAAAAAAAAAAAAAAAAAAAAAAAAAAAAAAAAAAAAAAAAAAAAAAAAAAAAAAAAAAAAAA&#10;AAAAAAAAAAAAAAAAAAAAAAAAAAAAAAAAAAAAAAAAAJA9AAAAAAAAAAAAAAAAAAAAAAAAAAAAAAAA&#10;AAAAAAAAAAAAAAAAAAAAAAAAAAAAAAAAAAAAAAAAAAAAAAAAAAAAAAAAAAAAAAAAAAAAAAAAAAAA&#10;AAAAAAAAAAAAAAAAAAAAAACA7AEAAAAAAADwd3twQAMAAMMwaP5V38aTAg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j207qJDpfS+Y7x4AAAAASUVORK5CYIJQ&#10;SwMEFAAGAAgAAAAhAEzQVnThAAAADAEAAA8AAABkcnMvZG93bnJldi54bWxMj0FLw0AQhe+C/2EZ&#10;wVu7SbRaYzalFPVUCraCeJtmp0lodjZkt0n6792c9DaP93jzvmw1mkb01LnasoJ4HoEgLqyuuVTw&#10;dXifLUE4j6yxsUwKruRgld/eZJhqO/An9XtfilDCLkUFlfdtKqUrKjLo5rYlDt7JdgZ9kF0pdYdD&#10;KDeNTKLoSRqsOXyosKVNRcV5fzEKPgYc1g/xW789nzbXn8Ni972NSan7u3H9CsLT6P/CMM0P0yEP&#10;m472wtqJRsEsSQKLD8ZyOqZElDwGmqOC5OV5ATLP5H+I/B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mjiwboQMAACwKAAAOAAAAAAAAAAAAAAAAADoCAABkcnMv&#10;ZTJvRG9jLnhtbFBLAQItAAoAAAAAAAAAIQDtLIjMnRkAAJ0ZAAAUAAAAAAAAAAAAAAAAAAcGAABk&#10;cnMvbWVkaWEvaW1hZ2UxLnBuZ1BLAQItABQABgAIAAAAIQBM0FZ04QAAAAwBAAAPAAAAAAAAAAAA&#10;AAAAANYfAABkcnMvZG93bnJldi54bWxQSwECLQAUAAYACAAAACEAqiYOvrwAAAAhAQAAGQAAAAAA&#10;AAAAAAAAAADkIAAAZHJzL19yZWxzL2Uyb0RvYy54bWwucmVsc1BLBQYAAAAABgAGAHwBAADXIQAA&#10;AAA=&#10;">
                <v:shape id="图片 76" o:spid="_x0000_s1046"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6qDxAAAANsAAAAPAAAAZHJzL2Rvd25yZXYueG1sRI9Ba8JA&#10;FITvgv9heUJvZqOHKKmriFSwIIJaCr09sq9JaPZtml3X6K93CwWPw8x8wyxWvWlEoM7VlhVMkhQE&#10;cWF1zaWCj/N2PAfhPLLGxjIpuJGD1XI4WGCu7ZWPFE6+FBHCLkcFlfdtLqUrKjLoEtsSR+/bdgZ9&#10;lF0pdYfXCDeNnKZpJg3WHBcqbGlTUfFzuhgF07csHIjP1M/D7v33HvafX5O9Ui+jfv0KwlPvn+H/&#10;9k4rmGXw9yX+ALl8AAAA//8DAFBLAQItABQABgAIAAAAIQDb4fbL7gAAAIUBAAATAAAAAAAAAAAA&#10;AAAAAAAAAABbQ29udGVudF9UeXBlc10ueG1sUEsBAi0AFAAGAAgAAAAhAFr0LFu/AAAAFQEAAAsA&#10;AAAAAAAAAAAAAAAAHwEAAF9yZWxzLy5yZWxzUEsBAi0AFAAGAAgAAAAhANWbqoPEAAAA2wAAAA8A&#10;AAAAAAAAAAAAAAAABwIAAGRycy9kb3ducmV2LnhtbFBLBQYAAAAAAwADALcAAAD4AgAAAAA=&#10;">
                  <v:imagedata r:id="rId13" o:title="" croptop="12771f" cropbottom="48541f" cropleft="1f" cropright="8f"/>
                </v:shape>
                <v:shape id="文本框 2" o:spid="_x0000_s1047"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45EA0F22" w14:textId="77777777" w:rsidR="001E396D" w:rsidRDefault="001E396D" w:rsidP="001E396D">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四部分</w:t>
                        </w:r>
                      </w:p>
                      <w:p w14:paraId="3F53530F" w14:textId="77777777" w:rsidR="001E396D" w:rsidRDefault="001E396D" w:rsidP="001E396D"/>
                    </w:txbxContent>
                  </v:textbox>
                </v:shape>
                <v:shape id="文本框 2" o:spid="_x0000_s1048"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7AA639C4" w14:textId="77777777" w:rsidR="001E396D" w:rsidRDefault="001E396D" w:rsidP="001E396D">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3B5E3021" w14:textId="55523873" w:rsidR="006D2D57" w:rsidRDefault="006D2D57" w:rsidP="006D2D57">
      <w:pPr>
        <w:widowControl w:val="0"/>
        <w:spacing w:after="0" w:line="276" w:lineRule="auto"/>
        <w:jc w:val="both"/>
        <w:rPr>
          <w:rFonts w:asciiTheme="minorEastAsia" w:hAnsiTheme="minorEastAsia" w:cs="Noto Sans"/>
          <w:b/>
          <w:bCs/>
          <w:szCs w:val="21"/>
        </w:rPr>
      </w:pPr>
    </w:p>
    <w:p w14:paraId="3AD38679" w14:textId="77777777" w:rsidR="008723CD" w:rsidRPr="00A02773" w:rsidRDefault="008723CD" w:rsidP="001E396D">
      <w:pPr>
        <w:widowControl w:val="0"/>
        <w:spacing w:after="0" w:line="276" w:lineRule="auto"/>
        <w:rPr>
          <w:rFonts w:asciiTheme="minorEastAsia" w:hAnsiTheme="minorEastAsia" w:cs="Noto Sans"/>
          <w:b/>
          <w:bCs/>
          <w:szCs w:val="21"/>
        </w:rPr>
      </w:pPr>
    </w:p>
    <w:p w14:paraId="3F20BBC2" w14:textId="3D5EE82F" w:rsidR="00930390" w:rsidRDefault="008723CD" w:rsidP="003865C9">
      <w:pPr>
        <w:widowControl w:val="0"/>
        <w:spacing w:after="0" w:line="276" w:lineRule="auto"/>
        <w:rPr>
          <w:rFonts w:ascii="Arial Narrow" w:hAnsi="Arial Narrow" w:cs="Calibri"/>
          <w:szCs w:val="21"/>
        </w:rPr>
      </w:pPr>
      <w:r>
        <w:rPr>
          <w:rFonts w:ascii="Arial Narrow" w:hAnsi="Arial Narrow" w:cs="Calibri" w:hint="eastAsia"/>
          <w:szCs w:val="21"/>
        </w:rPr>
        <w:t>参加该</w:t>
      </w:r>
      <w:r w:rsidRPr="00B0462A">
        <w:rPr>
          <w:rFonts w:ascii="Arial Narrow" w:hAnsi="Arial Narrow" w:cs="Calibri"/>
          <w:szCs w:val="21"/>
        </w:rPr>
        <w:t>项目的</w:t>
      </w:r>
      <w:r>
        <w:rPr>
          <w:rFonts w:ascii="Arial Narrow" w:hAnsi="Arial Narrow" w:cs="Calibri" w:hint="eastAsia"/>
          <w:szCs w:val="21"/>
        </w:rPr>
        <w:t>S</w:t>
      </w:r>
      <w:r>
        <w:rPr>
          <w:rFonts w:ascii="Arial Narrow" w:hAnsi="Arial Narrow" w:cs="Calibri"/>
          <w:szCs w:val="21"/>
        </w:rPr>
        <w:t>AF</w:t>
      </w:r>
      <w:r>
        <w:rPr>
          <w:rFonts w:ascii="Arial Narrow" w:hAnsi="Arial Narrow" w:cs="Calibri" w:hint="eastAsia"/>
          <w:szCs w:val="21"/>
        </w:rPr>
        <w:t>学生将入住</w:t>
      </w:r>
      <w:r w:rsidRPr="00B0462A">
        <w:rPr>
          <w:rFonts w:ascii="Arial Narrow" w:hAnsi="Arial Narrow" w:cs="Calibri"/>
          <w:szCs w:val="21"/>
        </w:rPr>
        <w:t>学生公寓</w:t>
      </w:r>
      <w:r w:rsidR="00A02773">
        <w:rPr>
          <w:rFonts w:ascii="Arial Narrow" w:hAnsi="Arial Narrow" w:cs="Calibri" w:hint="eastAsia"/>
          <w:szCs w:val="21"/>
        </w:rPr>
        <w:t>单人间，单独卫生间，公用厨房</w:t>
      </w:r>
      <w:r w:rsidRPr="00B0462A">
        <w:rPr>
          <w:rFonts w:ascii="Arial Narrow" w:hAnsi="Arial Narrow" w:cs="Calibri"/>
          <w:szCs w:val="21"/>
        </w:rPr>
        <w:t>（不含餐）</w:t>
      </w:r>
    </w:p>
    <w:p w14:paraId="7CFE30BB" w14:textId="0D9250FD" w:rsidR="00B34C77" w:rsidRPr="00930390" w:rsidRDefault="00B34C77" w:rsidP="003865C9">
      <w:pPr>
        <w:widowControl w:val="0"/>
        <w:spacing w:after="0" w:line="276" w:lineRule="auto"/>
        <w:rPr>
          <w:rFonts w:ascii="Arial Narrow" w:hAnsi="Arial Narrow" w:cs="Calibri"/>
          <w:szCs w:val="21"/>
        </w:rPr>
      </w:pPr>
      <w:r>
        <w:rPr>
          <w:noProof/>
        </w:rPr>
        <w:drawing>
          <wp:inline distT="0" distB="0" distL="0" distR="0" wp14:anchorId="2472327B" wp14:editId="05C0FE56">
            <wp:extent cx="1974850" cy="1157865"/>
            <wp:effectExtent l="0" t="0" r="6350" b="4445"/>
            <wp:docPr id="1" name="图片 1" descr="房间里的家具&#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房间里的家具&#10;&#10;中度可信度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0724" cy="1161309"/>
                    </a:xfrm>
                    <a:prstGeom prst="rect">
                      <a:avLst/>
                    </a:prstGeom>
                    <a:noFill/>
                    <a:ln>
                      <a:noFill/>
                    </a:ln>
                  </pic:spPr>
                </pic:pic>
              </a:graphicData>
            </a:graphic>
          </wp:inline>
        </w:drawing>
      </w:r>
      <w:r w:rsidRPr="00B34C77">
        <w:t xml:space="preserve"> </w:t>
      </w:r>
      <w:r>
        <w:t xml:space="preserve">     </w:t>
      </w:r>
      <w:r>
        <w:rPr>
          <w:noProof/>
        </w:rPr>
        <w:drawing>
          <wp:inline distT="0" distB="0" distL="0" distR="0" wp14:anchorId="11F754CD" wp14:editId="28B14BBD">
            <wp:extent cx="1478915" cy="1171418"/>
            <wp:effectExtent l="0" t="0" r="6985" b="0"/>
            <wp:docPr id="2" name="图片 2" descr="房间里的沙发和桌椅&#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房间里的沙发和桌椅&#10;&#10;中度可信度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86939" cy="1177774"/>
                    </a:xfrm>
                    <a:prstGeom prst="rect">
                      <a:avLst/>
                    </a:prstGeom>
                    <a:noFill/>
                    <a:ln>
                      <a:noFill/>
                    </a:ln>
                  </pic:spPr>
                </pic:pic>
              </a:graphicData>
            </a:graphic>
          </wp:inline>
        </w:drawing>
      </w:r>
      <w:r w:rsidRPr="00B34C77">
        <w:t xml:space="preserve"> </w:t>
      </w:r>
      <w:r>
        <w:t xml:space="preserve">       </w:t>
      </w:r>
      <w:r>
        <w:rPr>
          <w:noProof/>
        </w:rPr>
        <w:drawing>
          <wp:inline distT="0" distB="0" distL="0" distR="0" wp14:anchorId="3A4C695D" wp14:editId="7D4E6806">
            <wp:extent cx="1454150" cy="1174394"/>
            <wp:effectExtent l="0" t="0" r="0" b="6985"/>
            <wp:docPr id="4" name="图片 4" descr="房间里有床和家具&#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房间里有床和家具&#10;&#10;中度可信度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81203" cy="1196242"/>
                    </a:xfrm>
                    <a:prstGeom prst="rect">
                      <a:avLst/>
                    </a:prstGeom>
                    <a:noFill/>
                    <a:ln>
                      <a:noFill/>
                    </a:ln>
                  </pic:spPr>
                </pic:pic>
              </a:graphicData>
            </a:graphic>
          </wp:inline>
        </w:drawing>
      </w:r>
    </w:p>
    <w:p w14:paraId="6751139E" w14:textId="6384A3C1" w:rsidR="00B34C77" w:rsidRDefault="00B34C77" w:rsidP="00B34C77">
      <w:pPr>
        <w:widowControl w:val="0"/>
        <w:spacing w:after="0" w:line="276" w:lineRule="auto"/>
        <w:rPr>
          <w:rFonts w:asciiTheme="minorEastAsia" w:hAnsiTheme="minorEastAsia" w:cs="Noto Sans"/>
          <w:szCs w:val="21"/>
        </w:rPr>
      </w:pPr>
      <w:bookmarkStart w:id="2" w:name="_Hlk88593889"/>
      <w:r>
        <w:rPr>
          <w:rFonts w:asciiTheme="minorEastAsia" w:hAnsiTheme="minorEastAsia" w:cs="Noto Sans" w:hint="eastAsia"/>
          <w:szCs w:val="21"/>
        </w:rPr>
        <w:t>图片仅供参考，</w:t>
      </w:r>
      <w:r w:rsidR="00654AAD">
        <w:rPr>
          <w:rFonts w:asciiTheme="minorEastAsia" w:hAnsiTheme="minorEastAsia" w:cs="Noto Sans" w:hint="eastAsia"/>
          <w:szCs w:val="21"/>
        </w:rPr>
        <w:t>实际住宿环境</w:t>
      </w:r>
      <w:r>
        <w:rPr>
          <w:rFonts w:asciiTheme="minorEastAsia" w:hAnsiTheme="minorEastAsia" w:cs="Noto Sans" w:hint="eastAsia"/>
          <w:szCs w:val="21"/>
        </w:rPr>
        <w:t>以</w:t>
      </w:r>
      <w:r w:rsidR="00654AAD">
        <w:rPr>
          <w:rFonts w:asciiTheme="minorEastAsia" w:hAnsiTheme="minorEastAsia" w:cs="Noto Sans" w:hint="eastAsia"/>
          <w:szCs w:val="21"/>
        </w:rPr>
        <w:t>当期最终</w:t>
      </w:r>
      <w:r>
        <w:rPr>
          <w:rFonts w:asciiTheme="minorEastAsia" w:hAnsiTheme="minorEastAsia" w:cs="Noto Sans" w:hint="eastAsia"/>
          <w:szCs w:val="21"/>
        </w:rPr>
        <w:t>安排为准</w:t>
      </w:r>
    </w:p>
    <w:bookmarkEnd w:id="2"/>
    <w:p w14:paraId="65CFD52B" w14:textId="39D0BC35" w:rsidR="00930390" w:rsidRDefault="00B34C77" w:rsidP="00930390">
      <w:pPr>
        <w:widowControl w:val="0"/>
        <w:spacing w:after="0" w:line="276" w:lineRule="auto"/>
        <w:rPr>
          <w:rFonts w:asciiTheme="minorEastAsia" w:hAnsiTheme="minorEastAsia" w:cs="Noto Sans"/>
          <w:b/>
          <w:bCs/>
          <w:szCs w:val="21"/>
        </w:rPr>
      </w:pPr>
      <w:r>
        <w:rPr>
          <w:rFonts w:ascii="Times New Roman" w:hAnsi="Times New Roman" w:cs="Times New Roman"/>
          <w:noProof/>
          <w:sz w:val="24"/>
          <w:szCs w:val="24"/>
        </w:rPr>
        <mc:AlternateContent>
          <mc:Choice Requires="wpg">
            <w:drawing>
              <wp:anchor distT="0" distB="0" distL="114300" distR="114300" simplePos="0" relativeHeight="251885568" behindDoc="0" locked="0" layoutInCell="1" allowOverlap="1" wp14:anchorId="536B7B77" wp14:editId="68A3087F">
                <wp:simplePos x="0" y="0"/>
                <wp:positionH relativeFrom="margin">
                  <wp:align>right</wp:align>
                </wp:positionH>
                <wp:positionV relativeFrom="page">
                  <wp:posOffset>3596005</wp:posOffset>
                </wp:positionV>
                <wp:extent cx="6609080" cy="733425"/>
                <wp:effectExtent l="0" t="0" r="1270" b="0"/>
                <wp:wrapNone/>
                <wp:docPr id="236" name="组合 236"/>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80" name="图片 8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81"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5D6C5407" w14:textId="77777777" w:rsidR="003865C9" w:rsidRDefault="003865C9" w:rsidP="003865C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五部分</w:t>
                              </w:r>
                            </w:p>
                            <w:p w14:paraId="1FE07B8B" w14:textId="77777777" w:rsidR="003865C9" w:rsidRDefault="003865C9" w:rsidP="003865C9"/>
                          </w:txbxContent>
                        </wps:txbx>
                        <wps:bodyPr rot="0" vert="horz" wrap="square" lIns="91440" tIns="45720" rIns="91440" bIns="45720" anchor="t" anchorCtr="0">
                          <a:noAutofit/>
                        </wps:bodyPr>
                      </wps:wsp>
                      <wps:wsp>
                        <wps:cNvPr id="8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01F045A9" w14:textId="77777777" w:rsidR="003865C9" w:rsidRDefault="003865C9" w:rsidP="003865C9">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36B7B77" id="组合 236" o:spid="_x0000_s1049" style="position:absolute;margin-left:469.2pt;margin-top:283.15pt;width:520.4pt;height:57.75pt;z-index:251885568;mso-position-horizontal:right;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tzHvlgMAAC0KAAAOAAAAZHJzL2Uyb0RvYy54bWzUVt1uHDUUvkfiHay5&#10;b+Z3d2ZH2VSlaaNKBSIK4trr8exYnbEH25vZ9AGoeAFu4IZ7noG3IbwGn+3dZDdBIlQIlUiZ9fHP&#10;8Tnf+T7bp0+3Q0+uuDZCyWWUniQR4ZKpRsj1Mvrm65dPqogYS2VDeyX5MrrmJnp69uknp9NY80x1&#10;qm+4JnAiTT2Ny6izdqzj2LCOD9ScqJFLDLZKD9TC1Ou40XSC96GPsySZx5PSzagV48ag9zwMRmfe&#10;f9tyZr9sW8Mt6ZcRYrP+q/135b7x2Smt15qOnWC7MOgHRDFQIbHpratzainZaPHA1SCYVka19oSp&#10;IVZtKxj3OSCbNLmXzYVWm9Hnsq6n9XgLE6C9h9MHu2VfXF3o8c14qYHENK6BhbdcLttWD+4XUZKt&#10;h+z6FjK+tYShcz5PFkkFZBnGyjwvslnAlHUA/sEy1r3YL8ySbF5kYeGsKuelL0a83zY+CmYUrMb/&#10;DgG0HiDw90zBKrvRPNo5GR7lY6D67WZ8gmKN1IqV6IW99sRDWVxQ8upSsEsdDIB5qYlolpFDRNIB&#10;hP/9p9/++OE9QQcAdivcpLCEupReK/bWEKmed1Su+TMzgrIQkpsdH0/35tF+q16ML0XfE63st8J2&#10;bzo6YsvUM9EN7lIF3+/x5S/QClw8V2wzcGmDuDTvkbWSphOjiYiu+bDiSE+/anyEtDaafYWInbxS&#10;L690UVQlpsJGcaGxskjmZeCEsZpb1u1T24cfcDHgIFlNn6sGKdCNVT6LR3HwiEp5kaRzD9+eSsBZ&#10;G3vB1UBcA+EjYu+dXr021oVzN8URXiqHKvpp3cujDkx0Pb4ULuBdE4Vy6sERZvaYw3qA+j9SqS8m&#10;onRuD4gFlAOxbn58f/Pzrze/fE8yl+1umlMysdvPFLQZeGDGexTTWk0dpw3iCzQ7WBr8PKoUaZUk&#10;KSoN3adpAuGHGu8PhrRI8ySfB30XZZln1b9YFDIto8UMZ81RdWg9CIvrpBeDk6D7C0G5dF/IxlfU&#10;UtGH9r6YLv9QTNey29XWazj16LiulWquAStU5k9BXHdodEq/i8iEq2MZme821J0s/SsJVBdpUbi7&#10;xhvFrMxg6MOR1eEIlQyulpGNSGg+t7CSXWbPIIRWeI7eRQLWOQNk+69YByl/LKwrF3mFcDztinyW&#10;H9MuK6qqSood7dIENPy/0e5Wzh8z7fz1jDeJPzt37yf36Dm0PU3vXnlnfwIAAP//AwBQSwMECgAA&#10;AAAAAAAhAO0siMydGQAAnRkAABQAAABkcnMvbWVkaWEvaW1hZ2UxLnBuZ4lQTkcNChoKAAAADUlI&#10;RFIAAAQAAAAFWQgGAAAA8ut5CAAAGWRJREFUeJzs3c9L33UcB/CXYXQYuJ12GYGHsYs7GGM76KXd&#10;3C7ppWvzL6igc7qiNlhDIXYZkR4iIgI1qBUEjUgP1kgoDy2JQQ2GjOEcY6xfxts0Vn4/6le/34/f&#10;fd6PB3hT39/P6z2EPd+vz/s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B5rbc348B29L6z4ZwGPldW/&#10;BXe/HrdrAABQUU/YWAAAAKg+AQAAAABkQAAAAAAAGRAAAAAAQAYEAAAAAJABAQAAAABkQAAAAAAA&#10;GWi3ycC6trc+VAsAAKgoHQAAAACQAR0AQCz3n15RBQAAqLSrOgAAAACg+oYEAAAAAFBtX0TEVwIA&#10;AAAAqLahcAkgAAAAVNrnETETAgAAAACotFfXH04AAAAAANX0SUTMrj+ZAAAAAACqJ436Hn70qQQA&#10;AAAAUD0fR8S3jz6VAAAAAACqZcPpfwgAAAAAoHImImLu/w8lAAAAAIDq+KvW6X8IAAAAAKBSPoqI&#10;72s9ULt9BprpzNHO6OzYV3OFpYe/x+i16+oPAACNkU7/Xyv6TQIAoKnmFpdirO/EpksIAQAAoCE+&#10;iIj5ol/kFQCgqVIAcHam8G9QDPV0RffBAzYBAAB258/NTv9DAACUYXhmPq7+slhzpQNPPbllhwAA&#10;ALCl9yPix82+SQAAlGLws29W3/mvJXUADPd02QgAANiZP7Y6/Q8BAFCWG3fvx+CV2cLV0qsAzz59&#10;0H4AAED93ouIha1+SgAAlGZy4ebqV5GxvuOrrwQAAADbltpsX9/ONwsAgFKlLoDUDVBL5/59MXbK&#10;fQAAAFCH8Yj4eTvfLgAASpXuAUj3ARTpP3xo9QsAANjSbxHx5nbLJAAASpcmAmw2GjB1AaRuAAAA&#10;YFPvpuu2tlsiAQCwJ9JowLnFpZpL/zMa8LiNAQCAYg8j4o166iMAAPbMwNR04WjANBHAaEAAACj0&#10;TkT8Wk95BADAnkmXAU7+VDwV4MVjR0wFAACAjR5ExLl66yIAAPZM98EDceZoZ+Hy6Z6Aog4BAADI&#10;2OWIKD5JKyAAAPbMWF/xyL90UeDotes2BwAA/iud/p/fSU0EAMCeGDnZvdoBUEs69R+YnLYxAACw&#10;0aWIuLWTuggAgNKlC/5eOnakcNnBK7Na/wEAYKP7EXFhp3URAAClSpf6TfT3Fi45/sONmFyo+3Um&#10;AADIQTr9X9zpcwoAgFKNnTpReLN/mgrw8pff2RAAANjo3m5O/0MAAJQp3fjff/hQ4YoDU9Na/wEA&#10;oLa3I+L2bmojAABK0bl/X4ycfKZwqTTyb25xyWYAAMBGyxFxcbd1EQAApZh4rrew9T/9x394Zt5G&#10;AABAbaMRcWe3tREAAE033NO1+ci/KSP/AACgQGqTHWlEcQQAQFOlkX9DPV2FS6RL/9LlfwAAQE0j&#10;ayHArrWrL9BM6eT/bEF7fzr9T2P/AACAmu6stf83hAAAaKrRa9cVGAAAdubi2gWADeEVAAAAAGg9&#10;t9dG/zWMAAAAAABaz4WIuNfITyUAAAAAgNayGBGXGv2JBAAAAADQWtLpf8NHZQkAAAAAoHXcasbp&#10;fwgAAAAAoKWcj4gHzfhAAgAAAABoDTcj4nKzPokAAAAAAFrDuWad/iftNhnomPy0LRVhuf909rUA&#10;AICq0gEAAAAAGdABAPxr5ZXnFQMAACpKBwAAAABkQAAAAAAAGRAAAAAAQAYEAAAAAJ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D2AAAAAAAAAAAAAAAAAAAAAAAA&#10;AAAAAAAAAAAAAAAAAAAAAAAAAAAAAAAAAAAAAAAAAAAAAAAAAAAAAAAAAAAAAAAAAAAAAAAAAAAA&#10;AAAAAAAAAAAAAAAAAAAAAAAAAAAAAAAAsgcAAAAAAAAAAAAAAAAAAAAAAAAAAAAAAAAAAAAAAAAA&#10;AAAAAAAAAAAAAAAAAAAAAAAAAAAAAAAAAAAAAAAAAAAAAAAAAAAAAAAAAAAAAAAAAAAAAAAAAAAA&#10;AAAAAAAAAAAAAJA9AAAAAAAAAAAAAAAAAAAAAAAAAAAAAAAAAAAAAAAAAAAAAAAAAAAAAAAAAAAA&#10;AAAAAAAAAAAAAAAAAAAAAAAAAAAAAAAAAAAAAAAAAAAAAAAAAAAAAAAAAAAAAAAAAAAAAACA7AEA&#10;AAAAAAAAAAAAAAAAAAAAAAAAAAAAAAAAAAAAAAAAAAAAAAAAAAAAAAAAAAAAAAAAAAAAAAAAAAAA&#10;AAAAAAAAAAAAAAAAAAAAAAAAAAAAAAAAAAAAAAAAAAAAAAAAAAAAAGQPAAAAAAAAAAAAAAAAAAAA&#10;AAAAAAAAAAAAAAAAAAAAAAAAAAAAAAAAAAAAAAAAAAAAAAAAAAAAAAAAAAAAAAAAAAAAAAAAAAAA&#10;AAAAAAAAAAAAAAAAAAAAAAAAAAAAAAAAAAAgewAAAAAAAAAAAAAAAAAAAAAAAAAAAAAAAAAAAAAA&#10;AAAAAAAAAAAAAAAAAAAAAAAAAAAAAAAAAAAAAAAAAAAAAAAAAAAAAAAAAAAAAAAAAAAAAAAAAAAA&#10;AAAAAAAAAAAAAAAAANkDAAAAAAAAAAAAAAAAAAAAAAAAAAAAAAAAAAAAAAAAAAAAAAAAAAAAAAAA&#10;AAAAAAAAAAAAAAAAAAAAAAAAAAAAAAAAAAAAAAAAAAAAAAAAAAAAAAAAAAAAAAAAAAAAAAAAAADI&#10;Hg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8Hd7cEADAADDMGj+Vd/GkwI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I9tO6iQ6X0vmO8eAAAAAElFTkSuQmCCUEsDBBQABgAIAAAA&#10;IQC3J3sK3wAAAAkBAAAPAAAAZHJzL2Rvd25yZXYueG1sTI9Ba8JAEIXvBf/DMkJvdZNaQ0izEZG2&#10;JylUC6W3MTsmwexsyK5J/PddT/U4vOG978vXk2nFQL1rLCuIFxEI4tLqhisF34f3pxSE88gaW8uk&#10;4EoO1sXsIcdM25G/aNj7SoQSdhkqqL3vMildWZNBt7AdcchOtjfow9lXUvc4hnLTyucoSqTBhsNC&#10;jR1tayrP+4tR8DHiuFnGb8PufNpefw+rz59dTEo9zqfNKwhPk/9/hht+QIciMB3thbUTrYIg4hWs&#10;kmQJ4hZHL1FQOSpI0jgFWeTy3qD4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K23Me+WAwAALQoAAA4AAAAAAAAAAAAAAAAAOgIAAGRycy9lMm9Eb2MueG1sUEsB&#10;Ai0ACgAAAAAAAAAhAO0siMydGQAAnRkAABQAAAAAAAAAAAAAAAAA/AUAAGRycy9tZWRpYS9pbWFn&#10;ZTEucG5nUEsBAi0AFAAGAAgAAAAhALcnewrfAAAACQEAAA8AAAAAAAAAAAAAAAAAyx8AAGRycy9k&#10;b3ducmV2LnhtbFBLAQItABQABgAIAAAAIQCqJg6+vAAAACEBAAAZAAAAAAAAAAAAAAAAANcgAABk&#10;cnMvX3JlbHMvZTJvRG9jLnhtbC5yZWxzUEsFBgAAAAAGAAYAfAEAAMohAAAAAA==&#10;">
                <v:shape id="图片 80" o:spid="_x0000_s1050"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dLwgAAANsAAAAPAAAAZHJzL2Rvd25yZXYueG1sRE/Pa8Iw&#10;FL4L+x/CG+ymqR5K6RpFxgYOysAqg90ezVtbbF66Jku7/fXmIHj8+H4Xu9n0ItDoOssK1qsEBHFt&#10;dceNgvPpbZmBcB5ZY2+ZFPyRg932YVFgru3ERwqVb0QMYZejgtb7IZfS1S0ZdCs7EEfu244GfYRj&#10;I/WIUww3vdwkSSoNdhwbWhzopaX6Uv0aBZvXNHwQn2jOwuH95z+Un1/rUqmnx3n/DMLT7O/im/ug&#10;FWRxffwSf4DcXgEAAP//AwBQSwECLQAUAAYACAAAACEA2+H2y+4AAACFAQAAEwAAAAAAAAAAAAAA&#10;AAAAAAAAW0NvbnRlbnRfVHlwZXNdLnhtbFBLAQItABQABgAIAAAAIQBa9CxbvwAAABUBAAALAAAA&#10;AAAAAAAAAAAAAB8BAABfcmVscy8ucmVsc1BLAQItABQABgAIAAAAIQAA6+dLwgAAANsAAAAPAAAA&#10;AAAAAAAAAAAAAAcCAABkcnMvZG93bnJldi54bWxQSwUGAAAAAAMAAwC3AAAA9gIAAAAA&#10;">
                  <v:imagedata r:id="rId13" o:title="" croptop="12771f" cropbottom="48541f" cropleft="1f" cropright="8f"/>
                </v:shape>
                <v:shape id="文本框 2" o:spid="_x0000_s1051"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5D6C5407" w14:textId="77777777" w:rsidR="003865C9" w:rsidRDefault="003865C9" w:rsidP="003865C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五部分</w:t>
                        </w:r>
                      </w:p>
                      <w:p w14:paraId="1FE07B8B" w14:textId="77777777" w:rsidR="003865C9" w:rsidRDefault="003865C9" w:rsidP="003865C9"/>
                    </w:txbxContent>
                  </v:textbox>
                </v:shape>
                <v:shape id="文本框 2" o:spid="_x0000_s1052"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01F045A9" w14:textId="77777777" w:rsidR="003865C9" w:rsidRDefault="003865C9" w:rsidP="003865C9">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7131CEB3" w14:textId="7C2D7B2A" w:rsidR="00930390" w:rsidRDefault="00930390" w:rsidP="00930390">
      <w:pPr>
        <w:widowControl w:val="0"/>
        <w:spacing w:after="0" w:line="276" w:lineRule="auto"/>
        <w:rPr>
          <w:rFonts w:asciiTheme="minorEastAsia" w:hAnsiTheme="minorEastAsia" w:cs="Noto Sans"/>
          <w:b/>
          <w:bCs/>
          <w:szCs w:val="21"/>
        </w:rPr>
      </w:pPr>
    </w:p>
    <w:p w14:paraId="1ED3A171" w14:textId="760065B0" w:rsidR="00930390" w:rsidRDefault="00930390" w:rsidP="00930390">
      <w:pPr>
        <w:widowControl w:val="0"/>
        <w:spacing w:after="0" w:line="276" w:lineRule="auto"/>
        <w:rPr>
          <w:rFonts w:asciiTheme="minorEastAsia" w:hAnsiTheme="minorEastAsia" w:cs="Noto Sans"/>
          <w:b/>
          <w:bCs/>
          <w:szCs w:val="21"/>
        </w:rPr>
      </w:pPr>
    </w:p>
    <w:p w14:paraId="37E51BA2" w14:textId="5CEB03C2" w:rsidR="00930390" w:rsidRDefault="003865C9" w:rsidP="00930390">
      <w:pPr>
        <w:widowControl w:val="0"/>
        <w:spacing w:after="0" w:line="276" w:lineRule="auto"/>
        <w:rPr>
          <w:rFonts w:asciiTheme="minorEastAsia" w:hAnsiTheme="minorEastAsia" w:cs="Noto Sans"/>
          <w:b/>
          <w:bCs/>
          <w:szCs w:val="21"/>
        </w:rPr>
      </w:pPr>
      <w:r w:rsidRPr="001118B2">
        <w:rPr>
          <w:rFonts w:asciiTheme="minorEastAsia" w:hAnsiTheme="minorEastAsia" w:cs="Noto Sans"/>
          <w:b/>
          <w:bCs/>
          <w:noProof/>
          <w:szCs w:val="21"/>
        </w:rPr>
        <mc:AlternateContent>
          <mc:Choice Requires="wps">
            <w:drawing>
              <wp:anchor distT="0" distB="0" distL="114300" distR="114300" simplePos="0" relativeHeight="251872256" behindDoc="0" locked="0" layoutInCell="1" allowOverlap="1" wp14:anchorId="38C7CBA5" wp14:editId="343AFF71">
                <wp:simplePos x="0" y="0"/>
                <wp:positionH relativeFrom="margin">
                  <wp:align>left</wp:align>
                </wp:positionH>
                <wp:positionV relativeFrom="paragraph">
                  <wp:posOffset>128905</wp:posOffset>
                </wp:positionV>
                <wp:extent cx="6419850" cy="2009775"/>
                <wp:effectExtent l="0" t="0" r="0" b="9525"/>
                <wp:wrapNone/>
                <wp:docPr id="253" name="文本框 253"/>
                <wp:cNvGraphicFramePr/>
                <a:graphic xmlns:a="http://schemas.openxmlformats.org/drawingml/2006/main">
                  <a:graphicData uri="http://schemas.microsoft.com/office/word/2010/wordprocessingShape">
                    <wps:wsp>
                      <wps:cNvSpPr txBox="1"/>
                      <wps:spPr>
                        <a:xfrm>
                          <a:off x="0" y="0"/>
                          <a:ext cx="6419850" cy="2009775"/>
                        </a:xfrm>
                        <a:prstGeom prst="rect">
                          <a:avLst/>
                        </a:prstGeom>
                        <a:solidFill>
                          <a:schemeClr val="accent5">
                            <a:lumMod val="20000"/>
                            <a:lumOff val="80000"/>
                            <a:alpha val="94000"/>
                          </a:schemeClr>
                        </a:solidFill>
                        <a:ln w="6350">
                          <a:noFill/>
                        </a:ln>
                      </wps:spPr>
                      <wps:txbx>
                        <w:txbxContent>
                          <w:p w14:paraId="12B082B4"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1892F16F"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5844F216"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0809C3"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76B5A87"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0C7CBAF9"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3865C9">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81D9257"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591D789" w14:textId="64A71883"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sidR="003865C9"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7CBA5" id="文本框 253" o:spid="_x0000_s1053" type="#_x0000_t202" style="position:absolute;margin-left:0;margin-top:10.15pt;width:505.5pt;height:158.25pt;z-index:251872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2zVAIAALIEAAAOAAAAZHJzL2Uyb0RvYy54bWysVF1P2zAUfZ+0/2D5faQtLbQVKepATJMY&#10;IMHEs+s4TSTH17PdJuzX79hJKWN7mvbi3q/cj3PP7cVl12i2V87XZHI+PhlxpoykojbbnH9/uvk0&#10;58wHYQqhyaicvyjPL1cfP1y0dqkmVJEulGNIYvyytTmvQrDLLPOyUo3wJ2SVgbMk14gA1W2zwokW&#10;2RudTUajs6wlV1hHUnkP63Xv5KuUvyyVDPdl6VVgOufoLaTXpXcT32x1IZZbJ2xVy6EN8Q9dNKI2&#10;KPqa6loEwXau/iNVU0tHnspwIqnJqCxrqdIMmGY8ejfNYyWsSrMAHG9fYfL/L6282z/aB8dC95k6&#10;LDAC0lq/9DDGebrSNfEXnTL4AeHLK2yqC0zCeDYdL+YzuCR8WMri/HwW82THz63z4YuihkUh5w57&#10;SXCJ/a0PfeghJFbzpOviptY6KZEL6ko7thfYopBSmTBLn+td842K3o7Co2GfMGPrvXl+NAttK9Fb&#10;F9MhGD0mrsX8qePfSmvDWsx3iuFiJ4ZiT3272iD8iFSUQrfpWF0AxdMDjBsqXoCuo5543sqbGgjc&#10;Ch8ehAPTgBquJ9zjKTWhGA0SZxW5n3+zx3gQAF7OWjA35/7HTjjFmf5qQI3FeDqNVE/KdHY+geLe&#10;ejZvPWbXXBFgHeNOrUxijA/6IJaOmmcc2TpWhUsYido5DwfxKvT3hCOVar1OQSC3FeHWPFoZU0fw&#10;4n6fumfh7ECCAP7c0YHjYvmOC31sD/t6F6isE1Ei0D2qA/44jLS44Yjj5b3VU9Txr2b1CwAA//8D&#10;AFBLAwQUAAYACAAAACEAtH3WStwAAAAIAQAADwAAAGRycy9kb3ducmV2LnhtbEyPzU7DMBCE70i8&#10;g7WVuFE7jRRFIZsKVXBCIFHC3Y2XJKp/UttNA0+Pe4Lj7Kxmvqm3i9FsJh9GZxGytQBGtnNqtD1C&#10;+/F8XwILUVoltbOE8E0Bts3tTS0r5S72neZ97FkKsaGSCEOMU8V56AYyMqzdRDZ5X84bGZP0PVde&#10;XlK40XwjRMGNHG1qGOREu4G64/5sED5b3x5fXt/kT1Ge8lGfBM3hCfFutTw+AIu0xL9nuOIndGgS&#10;08GdrQpMI6QhEWEjcmBXV2RZuhwQ8rwogTc1/z+g+QUAAP//AwBQSwECLQAUAAYACAAAACEAtoM4&#10;kv4AAADhAQAAEwAAAAAAAAAAAAAAAAAAAAAAW0NvbnRlbnRfVHlwZXNdLnhtbFBLAQItABQABgAI&#10;AAAAIQA4/SH/1gAAAJQBAAALAAAAAAAAAAAAAAAAAC8BAABfcmVscy8ucmVsc1BLAQItABQABgAI&#10;AAAAIQBcNc2zVAIAALIEAAAOAAAAAAAAAAAAAAAAAC4CAABkcnMvZTJvRG9jLnhtbFBLAQItABQA&#10;BgAIAAAAIQC0fdZK3AAAAAgBAAAPAAAAAAAAAAAAAAAAAK4EAABkcnMvZG93bnJldi54bWxQSwUG&#10;AAAAAAQABADzAAAAtwUAAAAA&#10;" fillcolor="#deeaf6 [664]" stroked="f" strokeweight=".5pt">
                <v:fill opacity="61680f"/>
                <v:textbox>
                  <w:txbxContent>
                    <w:p w14:paraId="12B082B4"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1892F16F"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5844F216"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0809C3"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76B5A87"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0C7CBAF9"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3865C9">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81D9257" w14:textId="77777777"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591D789" w14:textId="64A71883" w:rsidR="00930390" w:rsidRPr="003865C9" w:rsidRDefault="00930390" w:rsidP="003865C9">
                      <w:pPr>
                        <w:numPr>
                          <w:ilvl w:val="0"/>
                          <w:numId w:val="22"/>
                        </w:numPr>
                        <w:tabs>
                          <w:tab w:val="left" w:pos="8080"/>
                        </w:tabs>
                        <w:spacing w:after="0" w:line="276" w:lineRule="auto"/>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sidR="003865C9" w:rsidRPr="003865C9">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v:textbox>
                <w10:wrap anchorx="margin"/>
              </v:shape>
            </w:pict>
          </mc:Fallback>
        </mc:AlternateContent>
      </w:r>
    </w:p>
    <w:p w14:paraId="6B61D670" w14:textId="77777777" w:rsidR="00930390" w:rsidRDefault="00930390" w:rsidP="00930390">
      <w:pPr>
        <w:widowControl w:val="0"/>
        <w:spacing w:after="0" w:line="276" w:lineRule="auto"/>
        <w:rPr>
          <w:rFonts w:asciiTheme="minorEastAsia" w:hAnsiTheme="minorEastAsia" w:cs="Noto Sans"/>
          <w:b/>
          <w:bCs/>
          <w:szCs w:val="21"/>
        </w:rPr>
      </w:pPr>
    </w:p>
    <w:p w14:paraId="236C768F" w14:textId="77777777" w:rsidR="00930390" w:rsidRDefault="00930390" w:rsidP="00930390">
      <w:pPr>
        <w:widowControl w:val="0"/>
        <w:spacing w:after="0" w:line="276" w:lineRule="auto"/>
        <w:rPr>
          <w:rFonts w:asciiTheme="minorEastAsia" w:hAnsiTheme="minorEastAsia" w:cs="Noto Sans"/>
          <w:b/>
          <w:bCs/>
          <w:szCs w:val="21"/>
        </w:rPr>
      </w:pPr>
    </w:p>
    <w:p w14:paraId="130D06C5" w14:textId="77777777" w:rsidR="00930390" w:rsidRDefault="00930390" w:rsidP="00930390">
      <w:pPr>
        <w:widowControl w:val="0"/>
        <w:spacing w:after="0" w:line="276" w:lineRule="auto"/>
        <w:rPr>
          <w:rFonts w:asciiTheme="minorEastAsia" w:hAnsiTheme="minorEastAsia" w:cs="Noto Sans"/>
          <w:b/>
          <w:bCs/>
          <w:szCs w:val="21"/>
        </w:rPr>
      </w:pPr>
    </w:p>
    <w:p w14:paraId="75C97D98" w14:textId="77777777" w:rsidR="00930390" w:rsidRDefault="00930390" w:rsidP="00930390">
      <w:pPr>
        <w:widowControl w:val="0"/>
        <w:spacing w:after="0" w:line="276" w:lineRule="auto"/>
        <w:rPr>
          <w:rFonts w:asciiTheme="minorEastAsia" w:hAnsiTheme="minorEastAsia" w:cs="Noto Sans"/>
          <w:b/>
          <w:bCs/>
          <w:szCs w:val="21"/>
        </w:rPr>
      </w:pPr>
    </w:p>
    <w:p w14:paraId="4DE41BBE" w14:textId="77777777" w:rsidR="00930390" w:rsidRDefault="00930390" w:rsidP="00930390">
      <w:pPr>
        <w:widowControl w:val="0"/>
        <w:spacing w:after="0" w:line="276" w:lineRule="auto"/>
        <w:rPr>
          <w:rFonts w:asciiTheme="minorEastAsia" w:hAnsiTheme="minorEastAsia" w:cs="Noto Sans"/>
          <w:b/>
          <w:bCs/>
          <w:szCs w:val="21"/>
        </w:rPr>
      </w:pPr>
    </w:p>
    <w:p w14:paraId="430914AD" w14:textId="77777777" w:rsidR="00930390" w:rsidRDefault="00930390" w:rsidP="00930390">
      <w:pPr>
        <w:pStyle w:val="a5"/>
        <w:widowControl w:val="0"/>
        <w:spacing w:after="0" w:line="276" w:lineRule="auto"/>
        <w:ind w:left="360"/>
        <w:rPr>
          <w:rFonts w:asciiTheme="minorEastAsia" w:hAnsiTheme="minorEastAsia" w:cs="Noto Sans"/>
          <w:b/>
          <w:bCs/>
          <w:szCs w:val="21"/>
        </w:rPr>
      </w:pPr>
    </w:p>
    <w:p w14:paraId="4E6B03B8" w14:textId="60539115" w:rsidR="00930390" w:rsidRDefault="00930390" w:rsidP="00930390">
      <w:pPr>
        <w:pStyle w:val="a5"/>
        <w:widowControl w:val="0"/>
        <w:spacing w:after="0" w:line="276" w:lineRule="auto"/>
        <w:ind w:left="360"/>
        <w:rPr>
          <w:rFonts w:asciiTheme="minorEastAsia" w:hAnsiTheme="minorEastAsia" w:cs="Noto Sans"/>
          <w:b/>
          <w:bCs/>
          <w:szCs w:val="21"/>
        </w:rPr>
      </w:pPr>
    </w:p>
    <w:p w14:paraId="4E42B629" w14:textId="33AC3855" w:rsidR="00930390" w:rsidRDefault="00930390" w:rsidP="00930390">
      <w:pPr>
        <w:widowControl w:val="0"/>
        <w:spacing w:after="0" w:line="276" w:lineRule="auto"/>
        <w:rPr>
          <w:rFonts w:asciiTheme="minorEastAsia" w:hAnsiTheme="minorEastAsia" w:cs="Noto Sans"/>
          <w:b/>
          <w:bCs/>
          <w:szCs w:val="21"/>
        </w:rPr>
      </w:pPr>
    </w:p>
    <w:p w14:paraId="0CE40AA1" w14:textId="46D9B787" w:rsidR="007812B8" w:rsidRDefault="00654AAD" w:rsidP="00930390">
      <w:pPr>
        <w:widowControl w:val="0"/>
        <w:spacing w:after="0" w:line="276" w:lineRule="auto"/>
        <w:rPr>
          <w:rFonts w:asciiTheme="minorEastAsia" w:hAnsiTheme="minorEastAsia" w:cs="Noto Sans"/>
          <w:b/>
          <w:bCs/>
          <w:szCs w:val="21"/>
        </w:rPr>
      </w:pPr>
      <w:r>
        <w:rPr>
          <w:rFonts w:ascii="Times New Roman" w:hAnsi="Times New Roman" w:cs="Times New Roman"/>
          <w:noProof/>
          <w:sz w:val="24"/>
          <w:szCs w:val="24"/>
        </w:rPr>
        <mc:AlternateContent>
          <mc:Choice Requires="wpg">
            <w:drawing>
              <wp:anchor distT="0" distB="0" distL="114300" distR="114300" simplePos="0" relativeHeight="251887616" behindDoc="0" locked="0" layoutInCell="1" allowOverlap="1" wp14:anchorId="02FF1118" wp14:editId="52FE1B19">
                <wp:simplePos x="0" y="0"/>
                <wp:positionH relativeFrom="margin">
                  <wp:posOffset>-165100</wp:posOffset>
                </wp:positionH>
                <wp:positionV relativeFrom="page">
                  <wp:posOffset>6436360</wp:posOffset>
                </wp:positionV>
                <wp:extent cx="6609080" cy="733425"/>
                <wp:effectExtent l="0" t="0" r="1270" b="0"/>
                <wp:wrapNone/>
                <wp:docPr id="41" name="组合 41"/>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84" name="图片 8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8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0E3F674A" w14:textId="77777777" w:rsidR="003865C9" w:rsidRDefault="003865C9" w:rsidP="003865C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六部分</w:t>
                              </w:r>
                            </w:p>
                            <w:p w14:paraId="316A43C0" w14:textId="77777777" w:rsidR="003865C9" w:rsidRDefault="003865C9" w:rsidP="003865C9"/>
                          </w:txbxContent>
                        </wps:txbx>
                        <wps:bodyPr rot="0" vert="horz" wrap="square" lIns="91440" tIns="45720" rIns="91440" bIns="45720" anchor="t" anchorCtr="0">
                          <a:noAutofit/>
                        </wps:bodyPr>
                      </wps:wsp>
                      <wps:wsp>
                        <wps:cNvPr id="86" name="文本框 2"/>
                        <wps:cNvSpPr txBox="1">
                          <a:spLocks noChangeArrowheads="1"/>
                        </wps:cNvSpPr>
                        <wps:spPr bwMode="auto">
                          <a:xfrm>
                            <a:off x="1879382" y="114482"/>
                            <a:ext cx="2625995" cy="356588"/>
                          </a:xfrm>
                          <a:prstGeom prst="rect">
                            <a:avLst/>
                          </a:prstGeom>
                          <a:noFill/>
                          <a:ln w="9525">
                            <a:noFill/>
                            <a:miter lim="800000"/>
                            <a:headEnd/>
                            <a:tailEnd/>
                          </a:ln>
                        </wps:spPr>
                        <wps:txbx>
                          <w:txbxContent>
                            <w:p w14:paraId="54B5DA44" w14:textId="77777777" w:rsidR="003865C9" w:rsidRDefault="003865C9" w:rsidP="003865C9">
                              <w:pPr>
                                <w:rPr>
                                  <w:sz w:val="28"/>
                                  <w:szCs w:val="28"/>
                                </w:rPr>
                              </w:pPr>
                              <w:r>
                                <w:rPr>
                                  <w:rFonts w:ascii="微软雅黑" w:eastAsia="微软雅黑" w:hAnsi="微软雅黑" w:cs="微软雅黑" w:hint="eastAsia"/>
                                  <w:b/>
                                  <w:bCs/>
                                  <w:color w:val="FFFFFF" w:themeColor="background1"/>
                                  <w:sz w:val="24"/>
                                  <w:szCs w:val="24"/>
                                </w:rPr>
                                <w:t>参考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2FF1118" id="组合 41" o:spid="_x0000_s1054" style="position:absolute;margin-left:-13pt;margin-top:506.8pt;width:520.4pt;height:57.75pt;z-index:251887616;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gGqoQMAAC0KAAAOAAAAZHJzL2Uyb0RvYy54bWzUVt1u5DQUvkfiHazc&#10;b/MzmWQm6nS1bHerlRaoWBDXHseZWJvYwfY0030AVrwAN3DDPc/A21Beg8/2pJ1pkSgrxE+lZnz8&#10;c3zOd77P9unTXd+RK66NUHIVpSdJRLhkqhZys4q++vLlk0VEjKWypp2SfBVdcxM9Pfv4o9NxqHim&#10;WtXVXBM4kaYah1XUWjtUcWxYy3tqTtTAJQYbpXtqYepNXGs6wnvfxVmSFPGodD1oxbgx6D0Pg9GZ&#10;9980nNnPm8ZwS7pVhNis/2r/XbtvfHZKq42mQyvYPgz6AVH0VEhseuvqnFpKtlo8cNULppVRjT1h&#10;qo9V0wjGfQ7IJk3uZXOh1XbwuWyqcTPcwgRo7+H0wW7ZZ1cXengzXGogMQ4bYOEtl8uu0b37RZRk&#10;5yG7voWM7yxh6CyKZJksgCzDWDmb5dk8YMpaAP9gGWtfTAuzJCvyLCycL8qi9MWIp23jo2AGwSr8&#10;7xFA6wECf84UrLJbzaO9k/5RPnqq326HJyjWQK1Yi07Ya088lMUFJa8uBbvUwQCYl5qIehUt8ohI&#10;2oPwv/7wy2/fvSfoAMBuhZsUllCX0mvF3hoi1fOWyg1/ZgZQFkJys+Pj6d482m/dieGl6Dqilf1a&#10;2PZNSwdsmXomusF9quD7Pb78AVqBi+eKbXsubRCX5h2yVtK0YjAR0RXv1xzp6Ve1j5BWRrMvELGT&#10;V+rllS7zRYmpsFFcaKzMk6IMnDBWc8vaKbUp/ICLAQfJevxU1UiBbq3yWTyKg0dUmuVJWnj4JioB&#10;Z23sBVc9cQ2Ej4i9d3r12lgXzt0UR3ipHKrop1Unjzow0fX4UriA900UyqkHR5iZMIf1APW/pFJf&#10;TETp3B4Qaz4R6+b79zc//nzz07ckc9nupzklE7v7REGbgQdmuEcxrdXYclojvkCzg6XBz6NKkS6S&#10;JEWlofs0TSD8UOPpYEjzdJbMiqDvvCxn2eJvLAoZV9FyjrPmqDq06oXFddKJHhJM3F8IyqX7Qta+&#10;opaKLrSnYrr8QzFdy+7WO6/h1EvWda1VfQ1YoTJ/CuK6Q6NV+l1ERlwdq8h8s6XuZOleSaC6TPPc&#10;3TXeyOdlBkMfjqwPR6hkcLWKbERC87mFlewzewYhNMJz9C4SsM4ZINs/xTrUMRxn/z7ryuVsgZPF&#10;0y7P0fRVnWiXFdl8uYRI3H00mxfzxf+Odv4CvSv2f5N2/nrGm8Sfnfv3k3v0HNqepnevvLPfAQAA&#10;//8DAFBLAwQKAAAAAAAAACEA7SyIzJ0ZAACdGQAAFAAAAGRycy9tZWRpYS9pbWFnZTEucG5niVBO&#10;Rw0KGgoAAAANSUhEUgAABAAAAAVZCAYAAADy63kIAAAZZElEQVR4nOzdz0vfdRwH8JdhdBi4nXYZ&#10;gYexizsYYzvopd3cLumla/MvqKBzuqI2WEMhdhmRHiIiAjWoFQSNSA/WSCgPLYlBDYaM4RxjrF/G&#10;2zRWfj/qV7/fj9993o8HeFPf38/rPYQ936/P+x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ZAwAAAAAAAAAAAAAAAAAAAAAAAAAAAAAAAAAA&#10;AAAAAAAAAAAAAAAAAAAAAAAAAAAAAAAAAAAAAAAAAAAAAAAAAAAAAAAAAAAAAAAAAAAAAAAAAAAA&#10;AAAAAAAAAAAAAAAAAAAAyB4AAAAAAAAAAAAAAAAAAAAAAAAAAAAAAAAAAAAAAAAAAAAAAAAAAAAA&#10;AAAAAAAAAAAAAAAAAAAAAAAAAAAAAAAAAAAAAAAAAAAAAAAAAAAAAAAAAAAAAAAAAAAAAAAAAAAA&#10;AED2AAAAAAAAAAAAAAAAAAAAAAAAAAAAAAAAAAAAAAAAAAAAAAAAAAAAAAAAAAAAAAAAAAAAAAAA&#10;AAAAAAAAAAAAAAAAAAAAAAAAAAAAAAAAAAAAAAAAAAAAAAAAAAAAAAAAAAAAsgcAAAAAAAAAAAAA&#10;AAAAAAAAAAAAAAAAAAAAAAAAAAAAAAAAAAAAAAAAAAAAAAAAAAAAAAAAAAAAAAAAAAAAAAAAAAAA&#10;AAAAAAAAAAAAAAAAAAAAAAAAAAAAAAAAAAAAAAAAAJA9AAAAAAAAAAAAAAAAAAAAAAAAAAAAAAAA&#10;AAAAAAAAAAAAAAAAAAAAAAAAAAAAAAAAAAAAAAAAAAAAAAAAAAAAAAAAAAAAAAAAAAAAHmttzfjw&#10;Hb0vrPhnAY+V1b8Fd78et2sAAFBRT9hYAAAAqD4BAAAAAGRAAAAAAAAZEAAAAABABgQAAAAAkAEB&#10;AAAAAGRAAAAAAAAZaLfJwLq2tz5UCwAAqCgdAAAAAJABHQBALPefXlEFAACotKs6AAAAAKD6hgQA&#10;AAAAUG1fRMRXAgAAAACotqFwCSAAAABU2ucRMRMCAAAAAKi0V9cfTgAAAAAA1fRJRMyuP5kAAAAA&#10;AKonjfoefvSpBAAAAABQPR9HxLePPpUAAAAAAKplw+l/CAAAAACgciYiYu7/DyUAAAAAgOr4q9bp&#10;fwgAAAAAoFI+iojvaz1Qu30GmunM0c7o7NhXc4Wlh7/H6LXr6g8AAI2RTv9fK/pNAgCgqeYWl2Ks&#10;78SmSwgBAACgIT6IiPmiX+QVAKCpUgBwdqbwb1AM9XRF98EDNgEAAHbnz81O/0MAAJRheGY+rv6y&#10;WHOlA089uWWHAAAAsKX3I+LHzb5JAACUYvCzb1bf+a8ldQAM93TZCAAA2Jk/tjr9DwEAUJYbd+/H&#10;4JXZwtXSqwDPPn3QfgAAQP3ei4iFrX5KAACUZnLh5upXkbG+46uvBAAAANuW2mxf3843CwCAUqUu&#10;gNQNUEvn/n0xdsp9AAAAUIfxiPh5O98uAABKle4BSPcBFOk/fGj1CwAA2NJvEfHmdsskAABKlyYC&#10;bDYaMHUBpG4AAABgU++m67a2WyIBALAn0mjAucWlmkv/MxrwuI0BAIBiDyPijXrqIwAA9szA1HTh&#10;aMA0EcBoQAAAKPRORPxaT3kEAMCeSZcBTv5UPBXgxWNHTAUAAICNHkTEuXrrIgAA9kz3wQNx5mhn&#10;4fLpnoCiDgEAAMjY5YgoPkkrIAAA9sxYX/HIv3RR4Oi16zYHAAD+K53+n99JTQQAwJ4YOdm92gFQ&#10;Szr1H5ictjEAALDRpYi4tZO6CACA0qUL/l46dqRw2cErs1r/AQBgo/sRcWGndREAAKVKl/pN9PcW&#10;Ljn+w42YXKj7dSYAAMhBOv1f3OlzCgCAUo2dOlF4s3+aCvDyl9/ZEAAA2Ojebk7/QwAAlCnd+N9/&#10;+FDhigNT01r/AQCgtrcj4vZuaiMAAErRuX9fjJx8pnCpNPJvbnHJZgAAwEbLEXFxt3URAAClmHiu&#10;t7D1P/3Hf3hm3kYAAEBtoxFxZ7e1EQAATTfc07X5yL8pI/8AAKBAapMdaURxBABAU6WRf0M9XYVL&#10;pEv/0uV/AABATSNrIcCutasv0Ezp5P9sQXt/Ov1PY/8AAICa7qy1/zeEAABoqtFr1xUYAAB25uLa&#10;BYAN4RUAAAAAaD2310b/NYwAAAAAAFrPhYi418hPJQAAAACA1rIYEZca/YkEAAAAANBa0ul/w0dl&#10;CQAAAACgddxqxul/CAAAAACgpZyPiAfN+EACAAAAAGgNNyPicrM+iQAAAAAAWsO5Zp3+J+02GeiY&#10;/LQtFWG5/3T2tQAAgKrSAQAAAAAZ0AEA/GvllecVAwAAKkoHAAAAAGRAAAAAAAAZEAAAAABABgQA&#10;AAAAkA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AAAAAAAAAAAAAAAAAAAAAAAAAAAAAAAAAAAAAAAAAAAAAAAAAAAAAAA&#10;AAAAAAAAAAAAAAAAAAAAAAAAAAAAAAAAAAAAAAAAAAAAAAAAAAAAAAAAAAAAAAAAAAAAZA8AAAAA&#10;AAAAAAAAAAAAAAAAAAAAAAAAAAAAAAAAAAAAAAAAAAAAAAAAAAAAAAAAAAAAAAAAAAAAAAAAAAAA&#10;AAAAAAAAAAAAAAAAAAAAAAAAAAAAAAAAAAAAAAAAAAAAAAAAACB7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AAAAAAAAAAAAAAA&#10;AAAAAAAAAAAAAAAAgOwBAAAAAAAAAAAAAAAAAAAAAAAAAAAAAAAAAAAAAAAAAAAAAAAAAAAAAAAA&#10;AAAAAAAAAAAAAAAAAAAAAAAAAAAAAAAAAAAAAAAAAAAAAAAAAAAAAAAAAAAAAAAAAAAAAAAAAABk&#10;DwAAAAAAAAAAAAAAAAAAAAAAAAAAAAAAAAAAAAAAAAAAAAAAAAAAAAAAAAAAAAAAAAAAAAAAAAAA&#10;AAAAAAAAAAAAAAAAAAAAAAAAAAAAAAAAAAAAAAAAAAAAAAAAAAAAAAAAIHsAAAAAAAAAAAAAAAAA&#10;AAAAAAAAAAAAAAAAAAAAAAAAAAAAAAAAAAAAAAAAAAAAAAAAAAAAAAAAAAAAAAAAAAAAAAAAAAAA&#10;AAAAAAAAAAAAAAAAAAAAAAAAAAAAAAAAAAAAAADZAwAAAAAAAAAAAAAAAAAAAAAAAAAAAAAAAAAA&#10;AAAAAAAAAAAAAAAAAAAAAAAAAAAAAAAAAAAAAAAAAAAAAAAAAAAAAAAAAAAAAAAAAAAAAAAAAAAA&#10;AAAAAAAAAAAAAAAAAAAAyB4AAAAAAAAAAAAAAAAAAAAAAAAAAAAAAAAAAAAAAAAAAAAAAAAAAAAA&#10;AAAAAAAAAAAAAAAAAAAAAAAAAAAAAAAAAAAAAAAAAAAAAAAAAAAAAAAAAAAAAAAAAAAAAAAAAAAA&#10;AED2AAAAAAAAAAAAAAAAAAAAAAAAAAAAAAAAAAAAAAAAAAAAAAAAAAAAAAAAAAAAAAAAAAAAAAAA&#10;AAAAAAAAAAAAAAAAAAAAAAAAAAAAAAAAAAAAAAAAAAAAAAAAAAAAAAAAAAAAsgcAAAAAAAAAAAAA&#10;AAAAAAAAAAAAAAAAAAAAAAAAAAAAAAAAAAAAAAAAAAAAAAAAAAAAAAAAAAAAAAAAAAAAAAAAAAAA&#10;AAAAAAAAAAAAAAAAAAAAAAAAAAAAAAAAAAAAAAAAAJA9AAAAAAAAAAAAAAAAAAAAAAAAAAAAAAAA&#10;AAAAAAAAAAAAAAAAAAAAAAAAAAAAAAAAAAAAAAAAAAAAAAAAAAAAAAAAAAAAAAAAAAAAAAAAAAAA&#10;AAAAAAAAAAAAAAAAAAAAAACA7AEAAAAAAADwd3twQAMAAMMwaP5V38aTAg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j207qJDpfS+Y7x4AAAAASUVORK5CYIJQ&#10;SwMEFAAGAAgAAAAhABrOjSbjAAAADgEAAA8AAABkcnMvZG93bnJldi54bWxMj8FqwzAQRO+F/oPY&#10;Qm+JJKc1rWs5hND2FApNCiE3xdrYJpZkLMV2/r6bU3vbYYbZeflysi0bsA+NdwrkXABDV3rTuErB&#10;z+5j9gIsRO2Mbr1DBVcMsCzu73KdGT+6bxy2sWJU4kKmFdQxdhnnoazR6jD3HTryTr63OpLsK256&#10;PVK5bXkiRMqtbhx9qHWH6xrL8/ZiFXyOelwt5PuwOZ/W18Pu+Wu/kajU48O0egMWcYp/YbjNp+lQ&#10;0KajvzgTWKtglqTEEskQcpECu0WEfCKcI10yeZXAi5z/xyh+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WuAaqhAwAALQoAAA4AAAAAAAAAAAAAAAAAOgIAAGRy&#10;cy9lMm9Eb2MueG1sUEsBAi0ACgAAAAAAAAAhAO0siMydGQAAnRkAABQAAAAAAAAAAAAAAAAABwYA&#10;AGRycy9tZWRpYS9pbWFnZTEucG5nUEsBAi0AFAAGAAgAAAAhABrOjSbjAAAADgEAAA8AAAAAAAAA&#10;AAAAAAAA1h8AAGRycy9kb3ducmV2LnhtbFBLAQItABQABgAIAAAAIQCqJg6+vAAAACEBAAAZAAAA&#10;AAAAAAAAAAAAAOYgAABkcnMvX3JlbHMvZTJvRG9jLnhtbC5yZWxzUEsFBgAAAAAGAAYAfAEAANkh&#10;AAAAAA==&#10;">
                <v:shape id="图片 84" o:spid="_x0000_s1055"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FIxAAAANsAAAAPAAAAZHJzL2Rvd25yZXYueG1sRI/dasJA&#10;FITvC77DcoTe1Y0iElJXEVFQkII/CL07ZE+T0OzZmF3XtE/vCoKXw8x8w0znnalFoNZVlhUMBwkI&#10;4tzqigsFp+P6IwXhPLLG2jIp+CMH81nvbYqZtjfeUzj4QkQIuwwVlN43mZQuL8mgG9iGOHo/tjXo&#10;o2wLqVu8Rbip5ShJJtJgxXGhxIaWJeW/h6tRMFpNwhfxkbo0bLaX/7A7fw93Sr33u8UnCE+df4Wf&#10;7Y1WkI7h8SX+ADm7AwAA//8DAFBLAQItABQABgAIAAAAIQDb4fbL7gAAAIUBAAATAAAAAAAAAAAA&#10;AAAAAAAAAABbQ29udGVudF9UeXBlc10ueG1sUEsBAi0AFAAGAAgAAAAhAFr0LFu/AAAAFQEAAAsA&#10;AAAAAAAAAAAAAAAAHwEAAF9yZWxzLy5yZWxzUEsBAi0AFAAGAAgAAAAhAH/Q4UjEAAAA2wAAAA8A&#10;AAAAAAAAAAAAAAAABwIAAGRycy9kb3ducmV2LnhtbFBLBQYAAAAAAwADALcAAAD4AgAAAAA=&#10;">
                  <v:imagedata r:id="rId13" o:title="" croptop="12771f" cropbottom="48541f" cropleft="1f" cropright="8f"/>
                </v:shape>
                <v:shape id="文本框 2" o:spid="_x0000_s1056"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0E3F674A" w14:textId="77777777" w:rsidR="003865C9" w:rsidRDefault="003865C9" w:rsidP="003865C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六部分</w:t>
                        </w:r>
                      </w:p>
                      <w:p w14:paraId="316A43C0" w14:textId="77777777" w:rsidR="003865C9" w:rsidRDefault="003865C9" w:rsidP="003865C9"/>
                    </w:txbxContent>
                  </v:textbox>
                </v:shape>
                <v:shape id="文本框 2" o:spid="_x0000_s1057" type="#_x0000_t202" style="position:absolute;left:18793;top:1144;width:26260;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54B5DA44" w14:textId="77777777" w:rsidR="003865C9" w:rsidRDefault="003865C9" w:rsidP="003865C9">
                        <w:pPr>
                          <w:rPr>
                            <w:sz w:val="28"/>
                            <w:szCs w:val="28"/>
                          </w:rPr>
                        </w:pPr>
                        <w:r>
                          <w:rPr>
                            <w:rFonts w:ascii="微软雅黑" w:eastAsia="微软雅黑" w:hAnsi="微软雅黑" w:cs="微软雅黑" w:hint="eastAsia"/>
                            <w:b/>
                            <w:bCs/>
                            <w:color w:val="FFFFFF" w:themeColor="background1"/>
                            <w:sz w:val="24"/>
                            <w:szCs w:val="24"/>
                          </w:rPr>
                          <w:t>参考项目费用</w:t>
                        </w:r>
                      </w:p>
                    </w:txbxContent>
                  </v:textbox>
                </v:shape>
                <w10:wrap anchorx="margin" anchory="page"/>
              </v:group>
            </w:pict>
          </mc:Fallback>
        </mc:AlternateContent>
      </w:r>
    </w:p>
    <w:p w14:paraId="147D4523" w14:textId="78574407" w:rsidR="007812B8" w:rsidRPr="00D066FE" w:rsidRDefault="007812B8" w:rsidP="007812B8">
      <w:pPr>
        <w:widowControl w:val="0"/>
        <w:spacing w:after="0" w:line="276" w:lineRule="auto"/>
        <w:jc w:val="center"/>
        <w:rPr>
          <w:rFonts w:asciiTheme="minorEastAsia" w:hAnsiTheme="minorEastAsia" w:cs="Noto Sans"/>
          <w:b/>
          <w:bCs/>
          <w:szCs w:val="21"/>
        </w:rPr>
      </w:pPr>
    </w:p>
    <w:p w14:paraId="7B615261" w14:textId="4239220C" w:rsidR="00A6701E" w:rsidRDefault="00A6701E" w:rsidP="00535FCE">
      <w:pPr>
        <w:tabs>
          <w:tab w:val="left" w:pos="8080"/>
        </w:tabs>
        <w:spacing w:line="300" w:lineRule="atLeast"/>
        <w:rPr>
          <w:rFonts w:asciiTheme="minorEastAsia" w:hAnsiTheme="minorEastAsia" w:cs="Noto Sans"/>
          <w:szCs w:val="21"/>
        </w:rPr>
      </w:pPr>
    </w:p>
    <w:p w14:paraId="30E72B47" w14:textId="77777777" w:rsidR="003865C9" w:rsidRDefault="003865C9" w:rsidP="00535FCE">
      <w:pPr>
        <w:tabs>
          <w:tab w:val="left" w:pos="8080"/>
        </w:tabs>
        <w:spacing w:line="300" w:lineRule="atLeast"/>
        <w:rPr>
          <w:rFonts w:asciiTheme="minorEastAsia" w:hAnsiTheme="minorEastAsia" w:cs="Noto Sans"/>
          <w:szCs w:val="21"/>
        </w:rPr>
      </w:pPr>
    </w:p>
    <w:p w14:paraId="12C5AE65" w14:textId="389304EA" w:rsidR="00654AAD" w:rsidRPr="00880183" w:rsidRDefault="00654AAD" w:rsidP="00880183">
      <w:pPr>
        <w:pStyle w:val="af0"/>
        <w:kinsoku w:val="0"/>
        <w:overflowPunct w:val="0"/>
        <w:spacing w:before="91" w:after="44"/>
        <w:ind w:right="7623"/>
        <w:rPr>
          <w:rFonts w:ascii="等线" w:eastAsia="等线" w:hAnsi="等线"/>
          <w:sz w:val="22"/>
          <w:szCs w:val="22"/>
          <w:highlight w:val="yellow"/>
        </w:rPr>
      </w:pPr>
      <w:r w:rsidRPr="00720E8D">
        <w:rPr>
          <w:rFonts w:ascii="等线" w:eastAsia="等线" w:hAnsi="等线" w:hint="eastAsia"/>
          <w:sz w:val="22"/>
          <w:szCs w:val="22"/>
          <w:highlight w:val="yellow"/>
        </w:rPr>
        <w:t>项目费用表：请</w:t>
      </w:r>
      <w:hyperlink r:id="rId20" w:history="1">
        <w:r w:rsidRPr="00727AA4">
          <w:rPr>
            <w:rFonts w:hint="eastAsia"/>
            <w:highlight w:val="yellow"/>
          </w:rPr>
          <w:t>点击查看</w:t>
        </w:r>
      </w:hyperlink>
      <w:r>
        <w:rPr>
          <w:rFonts w:hint="eastAsia"/>
          <w:highlight w:val="yellow"/>
        </w:rPr>
        <w:t>（等待链接）</w:t>
      </w:r>
    </w:p>
    <w:p w14:paraId="1B25EE35" w14:textId="47C60549" w:rsidR="00B0462A" w:rsidRPr="003865C9" w:rsidRDefault="00E819B3" w:rsidP="003865C9">
      <w:pPr>
        <w:tabs>
          <w:tab w:val="left" w:pos="8080"/>
        </w:tabs>
        <w:spacing w:before="240" w:after="0" w:line="276" w:lineRule="auto"/>
        <w:rPr>
          <w:rFonts w:asciiTheme="minorEastAsia" w:hAnsiTheme="minorEastAsia" w:cs="Noto Sans"/>
          <w:szCs w:val="21"/>
        </w:rPr>
      </w:pPr>
      <w:r w:rsidRPr="003865C9">
        <w:rPr>
          <w:rFonts w:asciiTheme="minorEastAsia" w:hAnsiTheme="minorEastAsia" w:cs="Noto Sans" w:hint="eastAsia"/>
          <w:szCs w:val="21"/>
        </w:rPr>
        <w:t>项目</w:t>
      </w:r>
      <w:r w:rsidR="00B0462A" w:rsidRPr="003865C9">
        <w:rPr>
          <w:rFonts w:asciiTheme="minorEastAsia" w:hAnsiTheme="minorEastAsia" w:cs="Noto Sans" w:hint="eastAsia"/>
          <w:szCs w:val="21"/>
        </w:rPr>
        <w:t>费用说明：</w:t>
      </w:r>
    </w:p>
    <w:p w14:paraId="26A2BBF6" w14:textId="77777777" w:rsidR="003865C9" w:rsidRPr="003865C9" w:rsidRDefault="00B0462A" w:rsidP="003865C9">
      <w:pPr>
        <w:pStyle w:val="a5"/>
        <w:numPr>
          <w:ilvl w:val="0"/>
          <w:numId w:val="11"/>
        </w:numPr>
        <w:tabs>
          <w:tab w:val="left" w:pos="8080"/>
        </w:tabs>
        <w:spacing w:line="276" w:lineRule="auto"/>
        <w:rPr>
          <w:rFonts w:asciiTheme="minorEastAsia" w:hAnsiTheme="minorEastAsia" w:cs="Noto Sans"/>
          <w:szCs w:val="21"/>
        </w:rPr>
      </w:pPr>
      <w:r w:rsidRPr="003865C9">
        <w:rPr>
          <w:rFonts w:asciiTheme="minorEastAsia" w:hAnsiTheme="minorEastAsia" w:cs="Noto Sans" w:hint="eastAsia"/>
          <w:szCs w:val="21"/>
        </w:rPr>
        <w:t>项目费用内容</w:t>
      </w:r>
      <w:r w:rsidRPr="003865C9">
        <w:rPr>
          <w:rFonts w:asciiTheme="minorEastAsia" w:hAnsiTheme="minorEastAsia" w:cs="Calibri"/>
          <w:szCs w:val="21"/>
        </w:rPr>
        <w:t>包含对应学杂费及SAF的服务管理费用。</w:t>
      </w:r>
    </w:p>
    <w:p w14:paraId="7BD4DC1F" w14:textId="47C7E5F7" w:rsidR="008723CD" w:rsidRPr="003865C9" w:rsidRDefault="008723CD" w:rsidP="003865C9">
      <w:pPr>
        <w:pStyle w:val="a5"/>
        <w:numPr>
          <w:ilvl w:val="1"/>
          <w:numId w:val="11"/>
        </w:numPr>
        <w:tabs>
          <w:tab w:val="left" w:pos="8080"/>
        </w:tabs>
        <w:spacing w:line="276" w:lineRule="auto"/>
        <w:rPr>
          <w:rFonts w:asciiTheme="minorEastAsia" w:hAnsiTheme="minorEastAsia" w:cs="Noto Sans"/>
          <w:szCs w:val="21"/>
        </w:rPr>
      </w:pPr>
      <w:r w:rsidRPr="003865C9">
        <w:rPr>
          <w:rFonts w:asciiTheme="minorEastAsia" w:hAnsiTheme="minorEastAsia" w:cs="Calibri"/>
          <w:szCs w:val="21"/>
        </w:rPr>
        <w:t>学费及学校必收杂费：</w:t>
      </w:r>
      <w:r w:rsidR="003865C9" w:rsidRPr="003865C9">
        <w:rPr>
          <w:rFonts w:asciiTheme="minorEastAsia" w:hAnsiTheme="minorEastAsia" w:cs="Calibri" w:hint="eastAsia"/>
          <w:szCs w:val="21"/>
        </w:rPr>
        <w:t>学费基于</w:t>
      </w:r>
      <w:r w:rsidRPr="003865C9">
        <w:rPr>
          <w:rFonts w:asciiTheme="minorEastAsia" w:hAnsiTheme="minorEastAsia" w:cs="Calibri"/>
          <w:szCs w:val="21"/>
        </w:rPr>
        <w:t>每学期</w:t>
      </w:r>
      <w:r w:rsidR="003865C9" w:rsidRPr="003865C9">
        <w:rPr>
          <w:rFonts w:asciiTheme="minorEastAsia" w:hAnsiTheme="minorEastAsia" w:cs="Calibri" w:hint="eastAsia"/>
          <w:szCs w:val="21"/>
        </w:rPr>
        <w:t>相当于</w:t>
      </w:r>
      <w:r w:rsidRPr="00B64538">
        <w:rPr>
          <w:rFonts w:asciiTheme="minorEastAsia" w:hAnsiTheme="minorEastAsia" w:cs="Calibri"/>
          <w:szCs w:val="21"/>
          <w:highlight w:val="yellow"/>
        </w:rPr>
        <w:t>15</w:t>
      </w:r>
      <w:r w:rsidRPr="00B64538">
        <w:rPr>
          <w:rFonts w:asciiTheme="minorEastAsia" w:hAnsiTheme="minorEastAsia" w:cs="Calibri" w:hint="eastAsia"/>
          <w:szCs w:val="21"/>
          <w:highlight w:val="yellow"/>
        </w:rPr>
        <w:t>-</w:t>
      </w:r>
      <w:r w:rsidRPr="00B64538">
        <w:rPr>
          <w:rFonts w:asciiTheme="minorEastAsia" w:hAnsiTheme="minorEastAsia" w:cs="Calibri"/>
          <w:szCs w:val="21"/>
          <w:highlight w:val="yellow"/>
        </w:rPr>
        <w:t>19</w:t>
      </w:r>
      <w:r w:rsidRPr="00B64538">
        <w:rPr>
          <w:rFonts w:asciiTheme="minorEastAsia" w:hAnsiTheme="minorEastAsia" w:cs="Calibri" w:hint="eastAsia"/>
          <w:szCs w:val="21"/>
          <w:highlight w:val="yellow"/>
        </w:rPr>
        <w:t>个美国学分的</w:t>
      </w:r>
      <w:r w:rsidR="003865C9" w:rsidRPr="00B64538">
        <w:rPr>
          <w:rFonts w:asciiTheme="minorEastAsia" w:hAnsiTheme="minorEastAsia" w:cs="Calibri" w:hint="eastAsia"/>
          <w:szCs w:val="21"/>
          <w:highlight w:val="yellow"/>
        </w:rPr>
        <w:t>人文社科</w:t>
      </w:r>
      <w:r w:rsidRPr="00B64538">
        <w:rPr>
          <w:rFonts w:asciiTheme="minorEastAsia" w:hAnsiTheme="minorEastAsia" w:cs="Calibri" w:hint="eastAsia"/>
          <w:szCs w:val="21"/>
          <w:highlight w:val="yellow"/>
        </w:rPr>
        <w:t>课程</w:t>
      </w:r>
      <w:r w:rsidRPr="003865C9">
        <w:rPr>
          <w:rFonts w:asciiTheme="minorEastAsia" w:hAnsiTheme="minorEastAsia" w:cs="Calibri"/>
          <w:szCs w:val="21"/>
        </w:rPr>
        <w:t>。</w:t>
      </w:r>
      <w:r w:rsidR="003865C9" w:rsidRPr="003865C9">
        <w:rPr>
          <w:rFonts w:asciiTheme="minorEastAsia" w:hAnsiTheme="minorEastAsia" w:cs="Calibri" w:hint="eastAsia"/>
          <w:szCs w:val="21"/>
        </w:rPr>
        <w:t>工程专业、健康管理专业课程可能有额外费用产生。</w:t>
      </w:r>
      <w:r w:rsidRPr="003865C9">
        <w:rPr>
          <w:rFonts w:asciiTheme="minorEastAsia" w:hAnsiTheme="minorEastAsia" w:cs="Calibri"/>
          <w:szCs w:val="21"/>
        </w:rPr>
        <w:t>若实际修读学分超过规定学分，则多出的学分部分按照学校的学费标准补缴学费。各学校收取种类及金额不一的杂费，通常包括申请费、国际学生服务费、设施费等。</w:t>
      </w:r>
    </w:p>
    <w:p w14:paraId="2D04E09A" w14:textId="667AACD7" w:rsidR="00B0462A" w:rsidRPr="003865C9" w:rsidRDefault="00B0462A" w:rsidP="003865C9">
      <w:pPr>
        <w:pStyle w:val="a5"/>
        <w:numPr>
          <w:ilvl w:val="1"/>
          <w:numId w:val="11"/>
        </w:numPr>
        <w:tabs>
          <w:tab w:val="left" w:pos="8080"/>
        </w:tabs>
        <w:spacing w:line="276" w:lineRule="auto"/>
        <w:rPr>
          <w:rFonts w:asciiTheme="minorEastAsia" w:hAnsiTheme="minorEastAsia" w:cs="Calibri"/>
          <w:szCs w:val="21"/>
        </w:rPr>
      </w:pPr>
      <w:r w:rsidRPr="003865C9">
        <w:rPr>
          <w:rFonts w:asciiTheme="minorEastAsia" w:hAnsiTheme="minorEastAsia" w:cs="Calibri"/>
          <w:szCs w:val="21"/>
        </w:rPr>
        <w:lastRenderedPageBreak/>
        <w:t>SAF项目服务主要包括：项目咨询、项目申请及课程注册、住宿安排、旅行和应急保险购买、签证指导（SAF历年来积累了非常丰富的签证经验，签证申请有保障）、行前指导、校友会活动、SAF-IES都柏林中心提供的各种学生服务以及安全保障服务等。</w:t>
      </w:r>
    </w:p>
    <w:p w14:paraId="017A7DFC" w14:textId="0F4FCC83" w:rsidR="003865C9" w:rsidRPr="003865C9" w:rsidRDefault="00B0462A" w:rsidP="003865C9">
      <w:pPr>
        <w:pStyle w:val="a5"/>
        <w:numPr>
          <w:ilvl w:val="0"/>
          <w:numId w:val="11"/>
        </w:numPr>
        <w:tabs>
          <w:tab w:val="left" w:pos="8080"/>
        </w:tabs>
        <w:spacing w:line="276" w:lineRule="auto"/>
        <w:rPr>
          <w:rFonts w:asciiTheme="minorEastAsia" w:hAnsiTheme="minorEastAsia" w:cs="Noto Sans"/>
          <w:szCs w:val="21"/>
        </w:rPr>
      </w:pPr>
      <w:r w:rsidRPr="003865C9">
        <w:rPr>
          <w:rFonts w:asciiTheme="minorEastAsia" w:hAnsiTheme="minorEastAsia" w:cs="Noto Sans" w:hint="eastAsia"/>
          <w:szCs w:val="21"/>
        </w:rPr>
        <w:t>其他</w:t>
      </w:r>
      <w:proofErr w:type="gramStart"/>
      <w:r w:rsidRPr="003865C9">
        <w:rPr>
          <w:rFonts w:asciiTheme="minorEastAsia" w:hAnsiTheme="minorEastAsia" w:cs="Noto Sans" w:hint="eastAsia"/>
          <w:szCs w:val="21"/>
        </w:rPr>
        <w:t>必收费</w:t>
      </w:r>
      <w:proofErr w:type="gramEnd"/>
      <w:r w:rsidRPr="003865C9">
        <w:rPr>
          <w:rFonts w:asciiTheme="minorEastAsia" w:hAnsiTheme="minorEastAsia" w:cs="Noto Sans" w:hint="eastAsia"/>
          <w:szCs w:val="21"/>
        </w:rPr>
        <w:t>用：</w:t>
      </w:r>
    </w:p>
    <w:p w14:paraId="38856A79" w14:textId="33704F18" w:rsidR="003865C9" w:rsidRPr="003865C9" w:rsidRDefault="00B0462A" w:rsidP="003865C9">
      <w:pPr>
        <w:pStyle w:val="a5"/>
        <w:numPr>
          <w:ilvl w:val="1"/>
          <w:numId w:val="11"/>
        </w:numPr>
        <w:tabs>
          <w:tab w:val="left" w:pos="8080"/>
        </w:tabs>
        <w:spacing w:line="276" w:lineRule="auto"/>
        <w:rPr>
          <w:rFonts w:asciiTheme="minorEastAsia" w:hAnsiTheme="minorEastAsia" w:cs="Noto Sans"/>
          <w:szCs w:val="21"/>
        </w:rPr>
      </w:pPr>
      <w:r w:rsidRPr="003865C9">
        <w:rPr>
          <w:rFonts w:asciiTheme="minorEastAsia" w:hAnsiTheme="minorEastAsia" w:cs="Noto Sans" w:hint="eastAsia"/>
          <w:szCs w:val="21"/>
        </w:rPr>
        <w:t>住宿及用餐：</w:t>
      </w:r>
      <w:r w:rsidRPr="003865C9">
        <w:rPr>
          <w:rFonts w:asciiTheme="minorEastAsia" w:hAnsiTheme="minorEastAsia" w:cs="Calibri"/>
          <w:szCs w:val="21"/>
        </w:rPr>
        <w:t>出于安全角度考虑，SAF将为所有参与项目的同学统一安排住宿。该住宿费用基于学生公寓（不含餐）</w:t>
      </w:r>
    </w:p>
    <w:p w14:paraId="52B0E0F6" w14:textId="7F70C429" w:rsidR="00B0462A" w:rsidRPr="003865C9" w:rsidRDefault="00B0462A" w:rsidP="003865C9">
      <w:pPr>
        <w:pStyle w:val="a5"/>
        <w:numPr>
          <w:ilvl w:val="1"/>
          <w:numId w:val="11"/>
        </w:numPr>
        <w:tabs>
          <w:tab w:val="left" w:pos="8080"/>
        </w:tabs>
        <w:spacing w:line="276" w:lineRule="auto"/>
        <w:rPr>
          <w:rFonts w:asciiTheme="minorEastAsia" w:hAnsiTheme="minorEastAsia" w:cs="Noto Sans"/>
          <w:szCs w:val="21"/>
        </w:rPr>
      </w:pPr>
      <w:r w:rsidRPr="003865C9">
        <w:rPr>
          <w:rFonts w:asciiTheme="minorEastAsia" w:hAnsiTheme="minorEastAsia" w:cs="Calibri" w:hint="eastAsia"/>
          <w:szCs w:val="21"/>
        </w:rPr>
        <w:t>医疗及应急保险费用：</w:t>
      </w:r>
      <w:r w:rsidRPr="003865C9">
        <w:rPr>
          <w:rFonts w:asciiTheme="minorEastAsia" w:hAnsiTheme="minorEastAsia" w:cs="Calibri"/>
          <w:szCs w:val="21"/>
        </w:rPr>
        <w:t>由于在海外就医费用非常昂贵，为确保在有就医需求或者应急状态下同学们有相应的经济保障，SAF会为同学安排医疗及应急保险</w:t>
      </w:r>
    </w:p>
    <w:p w14:paraId="78568322" w14:textId="2B16CAC5" w:rsidR="00545A40" w:rsidRPr="003865C9" w:rsidRDefault="00B0462A" w:rsidP="003865C9">
      <w:pPr>
        <w:pStyle w:val="a5"/>
        <w:numPr>
          <w:ilvl w:val="0"/>
          <w:numId w:val="11"/>
        </w:numPr>
        <w:tabs>
          <w:tab w:val="left" w:pos="8080"/>
        </w:tabs>
        <w:spacing w:line="276" w:lineRule="auto"/>
        <w:rPr>
          <w:rFonts w:asciiTheme="minorEastAsia" w:hAnsiTheme="minorEastAsia" w:cs="Noto Sans"/>
          <w:szCs w:val="21"/>
        </w:rPr>
      </w:pPr>
      <w:r w:rsidRPr="003865C9">
        <w:rPr>
          <w:rFonts w:asciiTheme="minorEastAsia" w:hAnsiTheme="minorEastAsia" w:cs="Calibri" w:hint="eastAsia"/>
          <w:szCs w:val="21"/>
        </w:rPr>
        <w:t>学生自备费用：</w:t>
      </w:r>
      <w:r w:rsidRPr="003865C9">
        <w:rPr>
          <w:rFonts w:asciiTheme="minorEastAsia" w:hAnsiTheme="minorEastAsia" w:cs="Calibri"/>
        </w:rPr>
        <w:t>学生需自行准备签证费用、餐费、个人零花费用及国际机票费用</w:t>
      </w:r>
    </w:p>
    <w:p w14:paraId="4B54EFEA" w14:textId="06F90554" w:rsidR="00E819B3" w:rsidRPr="003865C9" w:rsidRDefault="00E819B3" w:rsidP="003865C9">
      <w:pPr>
        <w:pStyle w:val="a5"/>
        <w:numPr>
          <w:ilvl w:val="0"/>
          <w:numId w:val="11"/>
        </w:numPr>
        <w:spacing w:after="210" w:line="276" w:lineRule="auto"/>
        <w:jc w:val="both"/>
        <w:rPr>
          <w:rFonts w:asciiTheme="minorEastAsia" w:hAnsiTheme="minorEastAsia" w:cs="Arial Narrow"/>
        </w:rPr>
      </w:pPr>
      <w:bookmarkStart w:id="3" w:name="_Hlk77957086"/>
      <w:r w:rsidRPr="003865C9">
        <w:rPr>
          <w:rFonts w:asciiTheme="minorEastAsia" w:hAnsiTheme="minorEastAsia" w:cs="Arial Narrow"/>
        </w:rPr>
        <w:t>以上项目费用为2021</w:t>
      </w:r>
      <w:r w:rsidRPr="003865C9">
        <w:rPr>
          <w:rFonts w:asciiTheme="minorEastAsia" w:hAnsiTheme="minorEastAsia" w:cs="Arial Narrow" w:hint="eastAsia"/>
        </w:rPr>
        <w:t>秋季学期</w:t>
      </w:r>
      <w:r w:rsidRPr="003865C9">
        <w:rPr>
          <w:rFonts w:asciiTheme="minorEastAsia" w:hAnsiTheme="minorEastAsia" w:cs="Arial Narrow"/>
        </w:rPr>
        <w:t>项目费用</w:t>
      </w:r>
      <w:r w:rsidRPr="003865C9">
        <w:rPr>
          <w:rFonts w:asciiTheme="minorEastAsia" w:hAnsiTheme="minorEastAsia" w:cs="Arial Narrow" w:hint="eastAsia"/>
        </w:rPr>
        <w:t>，</w:t>
      </w:r>
      <w:r w:rsidRPr="003865C9">
        <w:rPr>
          <w:rFonts w:asciiTheme="minorEastAsia" w:hAnsiTheme="minorEastAsia" w:cs="Arial Narrow"/>
        </w:rPr>
        <w:t>供参考</w:t>
      </w:r>
      <w:r w:rsidRPr="003865C9">
        <w:rPr>
          <w:rFonts w:asciiTheme="minorEastAsia" w:hAnsiTheme="minorEastAsia" w:cs="Arial Narrow" w:hint="eastAsia"/>
        </w:rPr>
        <w:t>，2</w:t>
      </w:r>
      <w:r w:rsidRPr="003865C9">
        <w:rPr>
          <w:rFonts w:asciiTheme="minorEastAsia" w:hAnsiTheme="minorEastAsia" w:cs="Arial Narrow"/>
        </w:rPr>
        <w:t>022</w:t>
      </w:r>
      <w:r w:rsidR="00654AAD">
        <w:rPr>
          <w:rFonts w:asciiTheme="minorEastAsia" w:hAnsiTheme="minorEastAsia" w:cs="Arial Narrow" w:hint="eastAsia"/>
        </w:rPr>
        <w:t>秋季</w:t>
      </w:r>
      <w:r w:rsidRPr="003865C9">
        <w:rPr>
          <w:rFonts w:asciiTheme="minorEastAsia" w:hAnsiTheme="minorEastAsia" w:cs="Arial Narrow" w:hint="eastAsia"/>
        </w:rPr>
        <w:t>学期项目费用待定</w:t>
      </w:r>
      <w:r w:rsidRPr="003865C9">
        <w:rPr>
          <w:rFonts w:asciiTheme="minorEastAsia" w:hAnsiTheme="minorEastAsia" w:cs="Arial Narrow"/>
        </w:rPr>
        <w:t>。SAF对费用保留最终解释权。</w:t>
      </w:r>
      <w:bookmarkEnd w:id="3"/>
    </w:p>
    <w:p w14:paraId="26A6C9F0" w14:textId="2AFCD85F" w:rsidR="007812B8" w:rsidRPr="003865C9" w:rsidRDefault="00C918DF" w:rsidP="003865C9">
      <w:pPr>
        <w:spacing w:after="210" w:line="276" w:lineRule="auto"/>
        <w:jc w:val="both"/>
        <w:rPr>
          <w:rFonts w:asciiTheme="minorEastAsia" w:hAnsiTheme="minorEastAsia" w:cs="Arial Narrow"/>
        </w:rPr>
      </w:pPr>
      <w:r>
        <w:rPr>
          <w:rFonts w:ascii="Times New Roman" w:hAnsi="Times New Roman" w:cs="Times New Roman"/>
          <w:noProof/>
          <w:sz w:val="24"/>
          <w:szCs w:val="24"/>
        </w:rPr>
        <mc:AlternateContent>
          <mc:Choice Requires="wpg">
            <w:drawing>
              <wp:anchor distT="0" distB="0" distL="114300" distR="114300" simplePos="0" relativeHeight="251889664" behindDoc="0" locked="0" layoutInCell="1" allowOverlap="1" wp14:anchorId="1DB65FDC" wp14:editId="0BE8533E">
                <wp:simplePos x="0" y="0"/>
                <wp:positionH relativeFrom="margin">
                  <wp:posOffset>-165100</wp:posOffset>
                </wp:positionH>
                <wp:positionV relativeFrom="page">
                  <wp:posOffset>3884930</wp:posOffset>
                </wp:positionV>
                <wp:extent cx="6609080" cy="733425"/>
                <wp:effectExtent l="0" t="0" r="1270" b="0"/>
                <wp:wrapNone/>
                <wp:docPr id="237" name="组合 237"/>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88" name="图片 8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89"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78883464" w14:textId="77777777" w:rsidR="003865C9" w:rsidRDefault="003865C9" w:rsidP="003865C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七部分</w:t>
                              </w:r>
                            </w:p>
                            <w:p w14:paraId="1C4EC662" w14:textId="77777777" w:rsidR="003865C9" w:rsidRDefault="003865C9" w:rsidP="003865C9"/>
                          </w:txbxContent>
                        </wps:txbx>
                        <wps:bodyPr rot="0" vert="horz" wrap="square" lIns="91440" tIns="45720" rIns="91440" bIns="45720" anchor="t" anchorCtr="0">
                          <a:noAutofit/>
                        </wps:bodyPr>
                      </wps:wsp>
                      <wps:wsp>
                        <wps:cNvPr id="90"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151D605E" w14:textId="77777777" w:rsidR="003865C9" w:rsidRDefault="003865C9" w:rsidP="003865C9">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DB65FDC" id="组合 237" o:spid="_x0000_s1058" style="position:absolute;left:0;text-align:left;margin-left:-13pt;margin-top:305.9pt;width:520.4pt;height:57.75pt;z-index:251889664;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Xa+nogMAAC0KAAAOAAAAZHJzL2Uyb0RvYy54bWzUVstu3DYU3RfoPxDc&#10;x3rOSCNYDtI4MQKkrdEk6JpDUSMiEsmSHGvcD2jQH+im3XTfb+jf1PmNXJKSZ8YuUNeLPgxYw8vH&#10;5b3nnkPy9Olu6NEV04ZLUePkJMaICSobLjY1fvf25ZMSI2OJaEgvBavxNTP46dnnn52OqmKp7GTf&#10;MI3AiTDVqGrcWauqKDK0YwMxJ1IxAYOt1AOxYOpN1Ggygvehj9I4Xkaj1I3SkjJjoPc8DOIz779t&#10;GbVft61hFvU1htis/2r/XbtvdHZKqo0mquN0CoM8IoqBcAGb3ro6J5agreb3XA2camlka0+oHCLZ&#10;tpwynwNkk8R3srnQcqt8Lptq3KhbmADaOzg92i396upCqzfqUgMSo9oAFt5yuexaPbhfiBLtPGTX&#10;t5CxnUUUOpfLeBWXgCyFsSLL8nQRMKUdAH9vGe1ezAvTOF3maVi4KItl4YsRzdtGR8EoTiv4nxCA&#10;1j0E/popsMpuNcOTk+FBPgai32/VEyiWIpavec/ttScelMUFJa4uOb3UwQAwLzXiTY1LoL0gAxD+&#10;j59///jjBwQdALBb4SaFJcSl9FrS9wYJ+bwjYsOeGQWUBSG52dHxdG8e7bfuuXrJ+x5pab/ltnvT&#10;EQVbJp6JbnBKFfh+hy9/glbg4rmk24EJG8SlWQ9ZS2E6rgxGumLDmkF6+lXjIySV0fQbiNjJK/Hy&#10;SlZ5WcBUsKG4oLEij5dF4ISxmlnazanN4QdcDHAQrccvZQMpkK2VPosHcfCISlkeJ0sP30wlwFkb&#10;e8HkgFwDwoeIvXdy9dpYF85+iiO8kA5V6CdVL446YKLr8aVwAU9NKJRTDxxhZsYcrHuo/y2V+mJC&#10;lM7tAbFWM7Fufvpw88tvN7/+gFKX7TTNKRnZ3RcStBl4YNQdimktx46RBuILNDtYGvw8qBRJGccJ&#10;VBp0nyQxCD/UeD4YkjzJ4mwZ9J0XRZZ6Bdzqe4/4Y4qCxhqvFnDWHFWHVAO3cJ30fAAJxu4vBOXS&#10;fSEaX1FLeB/aczFd/qGYrmV3653XcGCR61rL5hpgBZX5UxCuO2h0Un+P0QhXR43Nd1viTpb+lQBU&#10;V0meu7vGG/miSMHQhyPrwxEiKLiqscUoNJ9bsOIps2cghJZ7ju4jAdY5A8j2D7FuBRmE4+zfZ12x&#10;yko4WTzt8myRHdMuzcuyjPOJdkkMNHQT/k+084flvtj/Tdr56xneJB7a6f3kHj2Htqfp/pV39gkA&#10;AP//AwBQSwMECgAAAAAAAAAhAO0siMydGQAAnRkAABQAAABkcnMvbWVkaWEvaW1hZ2UxLnBuZ4lQ&#10;TkcNChoKAAAADUlIRFIAAAQAAAAFWQgGAAAA8ut5CAAAGWRJREFUeJzs3c9L33UcB/CXYXQYuJ12&#10;GYGHsYs7GGM76KXd3C7ppWvzL6igc7qiNlhDIXYZkR4iIgI1qBUEjUgP1kgoDy2JQQ2GjOEcY6xf&#10;xts0Vn4/6le/34/ffd6PB3hT39/P6z2EPd+vz/s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2QMAAAAAAAAAAAAAAAAAAAAAAAAAAAAAAAAA&#10;AAAAAAAAAAAAAAAAAAAAAAAAAAAAAAAAAAAAAAAAAAAAAAAAAAAAAAAAAAAAAAAAAAAAAAAAAAAA&#10;AAAAAAAAAAAAAAAAAAAAAMgeAAAAAAAAAAAAAAAAAAAAAAAAAAAAAAAAAAAAAAAAAAAAAAAAAAAA&#10;AAAAAAAAAAAAAAAAAAAAAAAAAAAAAAAAAAAAAAAAAAAAAAAAAAAAAAAAAAAAAAAAAAAAAAAAAAAA&#10;AABA9gAAAAAAAAAAAAAAAAAAAAAAAAAAAAAAAAAAAAAAAAAAAAAAAAAAAAAAAAAAAAAAAAAAAAAA&#10;AAAAAAAAAAAAAAAAAAAAAAAAAAAAAAAAAAAAAAAAAAAAAAAAAAAAAAAAAAAAALIHAAAAAAAAAAAA&#10;AAAAAAAAAAAAAAAAAAAAAAAAAAAAAAAAAAAAAAAAAAAAAAAAAAAAAAAAAAAAAAAAAAAAAAAAAAAA&#10;AAAAAAAAAAAAAAAAAAAAAAAAAAAAAAAAAAAAAAAAAACQPQAAAAAAAAAAAAAAAAAAAAAAAAAAAAAA&#10;AAAAAAAAAAAAAAAAAAAAAAAAAAAAAAAAAAAAAAAAAAAAAAAAAAAAAAAAAAAAAAAAAAAAAB5rbc34&#10;8B29L6z4ZwGPldW/BXe/HrdrAABQUU/YWAAAAKg+AQAAAABkQAAAAAAAGRAAAAAAQAYEAAAAAJAB&#10;AQAAAABkQAAAAAAAGWi3ycC6trc+VAsAAKgoHQAAAACQAR0AQCz3n15RBQAAqLSrOgAAAACg+oYE&#10;AAAAAFBtX0TEVwIAAAAAqLahcAkgAAAAVNrnETETAgAAAACotFfXH04AAAAAANX0SUTMrj+ZAAAA&#10;AACqJ436Hn70qQQAAAAAUD0fR8S3jz6VAAAAAACqZcPpfwgAAAAAoHImImLu/w8lAAAAAIDq+KvW&#10;6X8IAAAAAKBSPoqI72s9ULt9BprpzNHO6OzYV3OFpYe/x+i16+oPAACNkU7/Xyv6TQIAoKnmFpdi&#10;rO/EpksIAQAAoCE+iIj5ol/kFQCgqVIAcHam8G9QDPV0RffBAzYBAAB258/NTv9DAACUYXhmPq7+&#10;slhzpQNPPbllhwAAALCl9yPix82+SQAAlGLws29W3/mvJXUADPd02QgAANiZP7Y6/Q8BAFCWG3fv&#10;x+CV2cLV0qsAzz590H4AAED93ouIha1+SgAAlGZy4ebqV5GxvuOrrwQAAADbltpsX9/ONwsAgFKl&#10;LoDUDVBL5/59MXbKfQAAAFCH8Yj4eTvfLgAASpXuAUj3ARTpP3xo9QsAANjSbxHx5nbLJAAASpcm&#10;Amw2GjB1AaRuAAAAYFPvpuu2tlsiAQCwJ9JowLnFpZpL/zMa8LiNAQCAYg8j4o166iMAAPbMwNR0&#10;4WjANBHAaEAAACj0TkT8Wk95BADAnkmXAU7+VDwV4MVjR0wFAACAjR5ExLl66yIAAPZM98EDceZo&#10;Z+Hy6Z6Aog4BAADI2OWIKD5JKyAAAPbMWF/xyL90UeDotes2BwAA/iud/p/fSU0EAMCeGDnZvdoB&#10;UEs69R+YnLYxAACw0aWIuLWTuggAgNKlC/5eOnakcNnBK7Na/wEAYKP7EXFhp3URAAClSpf6TfT3&#10;Fi45/sONmFyo+3UmAADIQTr9X9zpcwoAgFKNnTpReLN/mgrw8pff2RAAANjo3m5O/0MAAJQp3fjf&#10;f/hQ4YoDU9Na/wEAoLa3I+L2bmojAABK0bl/X4ycfKZwqTTyb25xyWYAAMBGyxFxcbd1EQAApZh4&#10;rrew9T/9x394Zt5GAABAbaMRcWe3tREAAE033NO1+ci/KSP/AACgQGqTHWlEcQQAQFOlkX9DPV2F&#10;S6RL/9LlfwAAQE0jayHArrWrL9BM6eT/bEF7fzr9T2P/AACAmu6stf83hAAAaKrRa9cVGAAAdubi&#10;2gWADeEVAAAAAGg9t9dG/zWMAAAAAABaz4WIuNfITyUAAAAAgNayGBGXGv2JBAAAAADQWtLpf8NH&#10;ZQkAAAAAoHXcasbpfwgAAAAAoKWcj4gHzfhAAgAAAABoDTcj4nKzPokAAAAAAFrDuWad/iftNhno&#10;mPy0LRVhuf909rUAAICq0gEAAAAAGdABAPxr5ZXnFQMAACpKBwAAAABkQAAAAAAAGRAAAAAAQAYE&#10;AAAAAJA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AAAAAAAAAAAAAAAAAAAAAAAAAAAAAAAAAAAAAAAAAAAAAAAAAAAAAA&#10;AAAAAAAAAAAAAAAAAAAAAAAAAAAAAAAAAAAAAAAAAAAAAAAAAAAAAAAAAAAAAAAAAAAAAGQPAAAA&#10;AAAAAAAAAAAAAAAAAAAAAAAAAAAAAAAAAAAAAAAAAAAAAAAAAAAAAAAAAAAAAAAAAAAAAAAAAAAA&#10;AAAAAAAAAAAAAAAAAAAAAAAAAAAAAAAAAAAAAAAAAAAAAAAAAAAgewAAAAAAAAAAAAAAAAAAAAAA&#10;AAAAAAAAAAAAAAAAAAAAAAAAAAAAAAAAAAAAAAAAAAAAAAAAAAAAAAAAAAAAAAAAAAAAAAAAAAAA&#10;AAAAAAAAAAAAAAAAAAAAAAAAAAAAAAAAANkDAAAAAAAAAAAAAAAAAAAAAAAAAAAAAAAAAAAAAAAA&#10;AAAAAAAAAAAAAAAAAAAAAAAAAAAAAAAAAAAAAAAAAAAAAAAAAAAAAAAAAAAAAAAAAAAAAAAAAAAA&#10;AAAAAAAAAAAAAADIHgAAAAAAAAAAAAAAAAAAAAAAAAAAAAAAAAAAAAAAAAAAAAAAAAAAAAAAAAAA&#10;AAAAAAAAAAAAAAAAAAAAAAAAAAAAAAAAAAAAAAAAAAAAAAAAAAAAAAAAAAAAAAAAAAAAAAAAQPYA&#10;AAAAAAAAAAAAAAAAAAAAAAAAAAAAAAAAAAAAAAAAAAAAAAAAAAAAAAAAAAAAAAAAAAAAAAAAAAAA&#10;AAAAAAAAAAAAAAAAAAAAAAAAAAAAAAAAAAAAAAAAAAAAAAAAAAAAAACyBwAAAAAAAAAAAAAAAAAA&#10;AAAAAAAAAAAAAAAAAAAAAAAAAAAAAAAAAAAAAAAAAAAAAAAAAAAAAAAAAAAAAAAAAAAAAAAAAAAA&#10;AAAAAAAAAAAAAAAAAAAAAAAAAAAAAAAAAAAAkD0AAAAAAAAAAAAAAAAAAAAAAAAAAAAAAAAAAAAA&#10;AAAAAAAAAAAAAAAAAAAAAAAAAAAAAAAAAAAAAAAAAAAAAAAAAAAAAAAAAAAAAAAAAAAAAAAAAAAA&#10;AAAAAAAAAAAAAAAAAIDsAQAAAAAAAAAAAAAAAAAAAAAAAAAAAAAAAAAAAAAAAAAAAAAAAAAAAAAA&#10;AAAAAAAAAAAAAAAAAAAAAAAAAAAAAAAAAAAAAAAAAAAAAAAAAAAAAAAAAAAAAAAAAAAAAAAAAAAA&#10;ZA8AAAAAAAAAAAAAAAAAAAAAAAAAAAAAAAAAAAAAAAAAAAAAAAAAAAAAAAAAAAAAAAAAAAAAAAAA&#10;AAAAAAAAAAAAAAAAAAAAAAAAAAAAAAAAAAAAAAAAAAAAAAAAAAAAAAAAACB7AAAAAAAAAAAAAAAA&#10;AAAAAAAAAAAAAAAAAAAAAAAAAAAAAAAAAAAAAAAAAAAAAAAAAAAAAAAAAAAAAAAAAAAAAAAAAAAA&#10;AAAAAAAAAAAAAAAAAAAAAAAAAAAAAAAAAAAAAAAA2QMAAAAAAAAAAAAAAAAAAAAAAAAAAAAAAAAA&#10;AAAAAAAAAAAAAAAAAAAAAAAAAAAAAAAAAAAAAAAAAAAAAAAAAAAAAAAAAAAAAAAAAAAAAAAAAAAA&#10;AAAAAAAAAAAAAAAAAAAAAMgeAAAAAAAAAAAAAAAAAAAAAAAAAAAAAAAAAAAAAAAAAAAAAAAAAAAA&#10;AAAAAAAAAAAAAAAAAAAAAAAAAAAAAAAAAAAAAAAAAAAAAAAAAAAAAAAAAAAAAAAAAAAAAAAAAAAA&#10;AABA9gAAAAAAAAAAAAAAAAAAAAAAAAAAAAAAAAAAAAAAAAAAAAAAAAAAAAAAAAAAAAAAAAAAAAAA&#10;AAAAAAAAAAAAAAAAAAAAAAAAAAAAAAAAAAAAAAAAAAAAAAAAAAAAAAAAAAAAALIHAAAAAAAAAAAA&#10;AAAAAAAAAAAAAAAAAAAAAAAAAAAAAAAAAAAAAAAAAAAAAAAAAAAAAAAAAAAAAAAAAAAAAAAAAAAA&#10;AAAAAAAAAAAAAAAAAAAAAAAAAAAAAAAAAAAAAAAAAACQPQAAAAAAAAAAAAAAAAAAAAAAAAAAAAAA&#10;AAAAAAAAAAAAAAAAAAAAAAAAAAAAAAAAAAAAAAAAAAAAAAAAAAAAAAAAAAAAAAAAAAAAAAAAAAAA&#10;AAAAAAAAAAAAAAAAAAAAAAAAgOwBAAAAAAAA8Hd7cEADAADDMGj+Vd/GkwI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I9tO6iQ6X0vmO8eAAAAAElFTkSuQmCC&#10;UEsDBBQABgAIAAAAIQATPbEK4gAAAAwBAAAPAAAAZHJzL2Rvd25yZXYueG1sTI/BSsNAEIbvgu+w&#10;jOCt3WyqqcRMSinqqQi2gnjbJtMkNLsbstskfXunJ3ubYX7++b5sNZlWDNT7xlkENY9AkC1c2dgK&#10;4Xv/PnsB4YO2pW6dJYQLeVjl93eZTks32i8adqESXGJ9qhHqELpUSl/UZLSfu44s346uNzrw2ley&#10;7PXI5aaVcRQl0ujG8odad7SpqTjtzgbhY9TjeqHehu3puLn87p8/f7aKEB8fpvUriEBT+A/DFZ/R&#10;IWemgzvb0osWYRYn7BIQEqXY4ZqI1BNPB4RlvFyAzDN5K5H/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Ndr6eiAwAALQoAAA4AAAAAAAAAAAAAAAAAOgIAAGRy&#10;cy9lMm9Eb2MueG1sUEsBAi0ACgAAAAAAAAAhAO0siMydGQAAnRkAABQAAAAAAAAAAAAAAAAACAYA&#10;AGRycy9tZWRpYS9pbWFnZTEucG5nUEsBAi0AFAAGAAgAAAAhABM9sQriAAAADAEAAA8AAAAAAAAA&#10;AAAAAAAA1x8AAGRycy9kb3ducmV2LnhtbFBLAQItABQABgAIAAAAIQCqJg6+vAAAACEBAAAZAAAA&#10;AAAAAAAAAAAAAOYgAABkcnMvX3JlbHMvZTJvRG9jLnhtbC5yZWxzUEsFBgAAAAAGAAYAfAEAANkh&#10;AAAAAA==&#10;">
                <v:shape id="图片 88" o:spid="_x0000_s1059"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NwgAAANsAAAAPAAAAZHJzL2Rvd25yZXYueG1sRE/Pa8Iw&#10;FL4L+x/CG+ymqR5K6RpFxgYOysAqg90ezVtbbF66Jku7/fXmIHj8+H4Xu9n0ItDoOssK1qsEBHFt&#10;dceNgvPpbZmBcB5ZY2+ZFPyRg932YVFgru3ERwqVb0QMYZejgtb7IZfS1S0ZdCs7EEfu244GfYRj&#10;I/WIUww3vdwkSSoNdhwbWhzopaX6Uv0aBZvXNHwQn2jOwuH95z+Un1/rUqmnx3n/DMLT7O/im/ug&#10;FWRxbPwSf4DcXgEAAP//AwBQSwECLQAUAAYACAAAACEA2+H2y+4AAACFAQAAEwAAAAAAAAAAAAAA&#10;AAAAAAAAW0NvbnRlbnRfVHlwZXNdLnhtbFBLAQItABQABgAIAAAAIQBa9CxbvwAAABUBAAALAAAA&#10;AAAAAAAAAAAAAB8BAABfcmVscy8ucmVsc1BLAQItABQABgAIAAAAIQD+netNwgAAANsAAAAPAAAA&#10;AAAAAAAAAAAAAAcCAABkcnMvZG93bnJldi54bWxQSwUGAAAAAAMAAwC3AAAA9gIAAAAA&#10;">
                  <v:imagedata r:id="rId13" o:title="" croptop="12771f" cropbottom="48541f" cropleft="1f" cropright="8f"/>
                </v:shape>
                <v:shape id="文本框 2" o:spid="_x0000_s1060"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78883464" w14:textId="77777777" w:rsidR="003865C9" w:rsidRDefault="003865C9" w:rsidP="003865C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七部分</w:t>
                        </w:r>
                      </w:p>
                      <w:p w14:paraId="1C4EC662" w14:textId="77777777" w:rsidR="003865C9" w:rsidRDefault="003865C9" w:rsidP="003865C9"/>
                    </w:txbxContent>
                  </v:textbox>
                </v:shape>
                <v:shape id="文本框 2" o:spid="_x0000_s1061"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ajvwAAANsAAAAPAAAAZHJzL2Rvd25yZXYueG1sRE/LisIw&#10;FN0L/kO4wuw0cRhFq1HEQXDlYH2Au0tzbYvNTWmirX8/WQzM8nDey3VnK/GixpeONYxHCgRx5kzJ&#10;uYbzaTecgfAB2WDlmDS8ycN61e8tMTGu5SO90pCLGMI+QQ1FCHUipc8KsuhHriaO3N01FkOETS5N&#10;g20Mt5X8VGoqLZYcGwqsaVtQ9kifVsPlcL9dv9RP/m0ndes6JdnOpdYfg26zABGoC//iP/feaJjH&#10;9fFL/AFy9QsAAP//AwBQSwECLQAUAAYACAAAACEA2+H2y+4AAACFAQAAEwAAAAAAAAAAAAAAAAAA&#10;AAAAW0NvbnRlbnRfVHlwZXNdLnhtbFBLAQItABQABgAIAAAAIQBa9CxbvwAAABUBAAALAAAAAAAA&#10;AAAAAAAAAB8BAABfcmVscy8ucmVsc1BLAQItABQABgAIAAAAIQAxU9ajvwAAANsAAAAPAAAAAAAA&#10;AAAAAAAAAAcCAABkcnMvZG93bnJldi54bWxQSwUGAAAAAAMAAwC3AAAA8wIAAAAA&#10;" filled="f" stroked="f">
                  <v:textbox>
                    <w:txbxContent>
                      <w:p w14:paraId="151D605E" w14:textId="77777777" w:rsidR="003865C9" w:rsidRDefault="003865C9" w:rsidP="003865C9">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45B03DAC" w14:textId="59BD2729" w:rsidR="007812B8" w:rsidRDefault="007812B8" w:rsidP="00A6701E">
      <w:pPr>
        <w:rPr>
          <w:rFonts w:asciiTheme="minorEastAsia" w:hAnsiTheme="minorEastAsia" w:cs="Noto Sans"/>
          <w:szCs w:val="21"/>
        </w:rPr>
      </w:pPr>
    </w:p>
    <w:p w14:paraId="3BA4CC9F" w14:textId="3E5C59EF" w:rsidR="007370CF" w:rsidRPr="003954F3" w:rsidRDefault="007812B8" w:rsidP="003954F3">
      <w:pPr>
        <w:pStyle w:val="a5"/>
        <w:widowControl w:val="0"/>
        <w:numPr>
          <w:ilvl w:val="0"/>
          <w:numId w:val="3"/>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3954F3">
        <w:rPr>
          <w:rFonts w:asciiTheme="minorEastAsia" w:hAnsiTheme="minorEastAsia"/>
          <w:spacing w:val="-3"/>
        </w:rPr>
        <w:t>报名条件：</w:t>
      </w:r>
    </w:p>
    <w:p w14:paraId="338DA1E8" w14:textId="393E03B0" w:rsidR="007370CF" w:rsidRPr="003954F3" w:rsidRDefault="007370CF" w:rsidP="003954F3">
      <w:pPr>
        <w:pStyle w:val="a5"/>
        <w:widowControl w:val="0"/>
        <w:numPr>
          <w:ilvl w:val="0"/>
          <w:numId w:val="6"/>
        </w:numPr>
        <w:spacing w:after="0" w:line="276" w:lineRule="auto"/>
        <w:contextualSpacing w:val="0"/>
        <w:jc w:val="both"/>
        <w:rPr>
          <w:rFonts w:asciiTheme="minorEastAsia" w:hAnsiTheme="minorEastAsia" w:cs="Calibri"/>
          <w:color w:val="000000"/>
          <w:szCs w:val="20"/>
        </w:rPr>
      </w:pPr>
      <w:bookmarkStart w:id="4" w:name="OLE_LINK4"/>
      <w:bookmarkStart w:id="5" w:name="OLE_LINK8"/>
      <w:r w:rsidRPr="003954F3">
        <w:rPr>
          <w:rFonts w:asciiTheme="minorEastAsia" w:hAnsiTheme="minorEastAsia" w:cs="Calibri"/>
          <w:color w:val="000000"/>
          <w:szCs w:val="20"/>
        </w:rPr>
        <w:t>在校全日制本科生，项目开始时必须至少读大二下学期</w:t>
      </w:r>
    </w:p>
    <w:p w14:paraId="5B89205D" w14:textId="59339E57" w:rsidR="007370CF" w:rsidRPr="003954F3" w:rsidRDefault="007370CF" w:rsidP="003954F3">
      <w:pPr>
        <w:pStyle w:val="a5"/>
        <w:widowControl w:val="0"/>
        <w:numPr>
          <w:ilvl w:val="0"/>
          <w:numId w:val="6"/>
        </w:numPr>
        <w:spacing w:after="0" w:line="276" w:lineRule="auto"/>
        <w:contextualSpacing w:val="0"/>
        <w:jc w:val="both"/>
        <w:rPr>
          <w:rFonts w:asciiTheme="minorEastAsia" w:hAnsiTheme="minorEastAsia" w:cs="Calibri"/>
          <w:color w:val="000000" w:themeColor="text1"/>
        </w:rPr>
      </w:pPr>
      <w:r w:rsidRPr="003954F3">
        <w:rPr>
          <w:rFonts w:asciiTheme="minorEastAsia" w:hAnsiTheme="minorEastAsia" w:cs="Calibri"/>
          <w:color w:val="000000" w:themeColor="text1"/>
        </w:rPr>
        <w:t xml:space="preserve">GPA要求：3.3/4.0 </w:t>
      </w:r>
    </w:p>
    <w:p w14:paraId="7A639440" w14:textId="04B19973" w:rsidR="007812B8" w:rsidRPr="003954F3" w:rsidRDefault="007370CF" w:rsidP="003954F3">
      <w:pPr>
        <w:pStyle w:val="a5"/>
        <w:widowControl w:val="0"/>
        <w:numPr>
          <w:ilvl w:val="0"/>
          <w:numId w:val="6"/>
        </w:numPr>
        <w:spacing w:after="0" w:line="276" w:lineRule="auto"/>
        <w:contextualSpacing w:val="0"/>
        <w:jc w:val="both"/>
        <w:rPr>
          <w:rFonts w:asciiTheme="minorEastAsia" w:hAnsiTheme="minorEastAsia" w:cs="Calibri"/>
          <w:color w:val="000000"/>
          <w:szCs w:val="20"/>
        </w:rPr>
      </w:pPr>
      <w:r w:rsidRPr="003954F3">
        <w:rPr>
          <w:rFonts w:asciiTheme="minorEastAsia" w:hAnsiTheme="minorEastAsia" w:cs="Calibri"/>
          <w:color w:val="000000"/>
          <w:szCs w:val="20"/>
        </w:rPr>
        <w:t>英语成绩要求</w:t>
      </w:r>
      <w:bookmarkEnd w:id="4"/>
      <w:bookmarkEnd w:id="5"/>
      <w:r w:rsidRPr="003954F3">
        <w:rPr>
          <w:rFonts w:asciiTheme="minorEastAsia" w:hAnsiTheme="minorEastAsia" w:cs="Calibri"/>
          <w:color w:val="000000"/>
          <w:szCs w:val="20"/>
        </w:rPr>
        <w:t>：</w:t>
      </w:r>
      <w:proofErr w:type="gramStart"/>
      <w:r w:rsidRPr="003954F3">
        <w:rPr>
          <w:rFonts w:asciiTheme="minorEastAsia" w:hAnsiTheme="minorEastAsia" w:cs="Calibri"/>
          <w:color w:val="000000"/>
          <w:szCs w:val="20"/>
        </w:rPr>
        <w:t>雅思</w:t>
      </w:r>
      <w:proofErr w:type="gramEnd"/>
      <w:r w:rsidRPr="003954F3">
        <w:rPr>
          <w:rFonts w:asciiTheme="minorEastAsia" w:hAnsiTheme="minorEastAsia" w:cs="Calibri"/>
          <w:color w:val="000000"/>
          <w:szCs w:val="20"/>
        </w:rPr>
        <w:t>6.5</w:t>
      </w:r>
      <w:r w:rsidR="003865C9" w:rsidRPr="003954F3">
        <w:rPr>
          <w:rFonts w:asciiTheme="minorEastAsia" w:hAnsiTheme="minorEastAsia" w:cs="Calibri"/>
          <w:color w:val="000000"/>
          <w:szCs w:val="20"/>
        </w:rPr>
        <w:t xml:space="preserve"> </w:t>
      </w:r>
      <w:r w:rsidRPr="003954F3">
        <w:rPr>
          <w:rFonts w:asciiTheme="minorEastAsia" w:hAnsiTheme="minorEastAsia" w:cs="Calibri"/>
          <w:color w:val="000000"/>
          <w:szCs w:val="20"/>
        </w:rPr>
        <w:t>/</w:t>
      </w:r>
      <w:r w:rsidR="003865C9" w:rsidRPr="003954F3">
        <w:rPr>
          <w:rFonts w:asciiTheme="minorEastAsia" w:hAnsiTheme="minorEastAsia" w:cs="Calibri"/>
          <w:color w:val="000000"/>
          <w:szCs w:val="20"/>
        </w:rPr>
        <w:t xml:space="preserve"> </w:t>
      </w:r>
      <w:r w:rsidRPr="003954F3">
        <w:rPr>
          <w:rFonts w:asciiTheme="minorEastAsia" w:hAnsiTheme="minorEastAsia" w:cs="Calibri"/>
          <w:color w:val="000000"/>
          <w:szCs w:val="20"/>
        </w:rPr>
        <w:t>托福90</w:t>
      </w:r>
    </w:p>
    <w:p w14:paraId="2C587E7C" w14:textId="77777777" w:rsidR="003865C9" w:rsidRPr="003954F3" w:rsidRDefault="003865C9" w:rsidP="003954F3">
      <w:pPr>
        <w:pStyle w:val="a5"/>
        <w:widowControl w:val="0"/>
        <w:spacing w:after="0" w:line="276" w:lineRule="auto"/>
        <w:ind w:left="1069"/>
        <w:contextualSpacing w:val="0"/>
        <w:jc w:val="both"/>
        <w:rPr>
          <w:rFonts w:asciiTheme="minorEastAsia" w:hAnsiTheme="minorEastAsia" w:cs="Calibri"/>
          <w:color w:val="000000"/>
          <w:szCs w:val="20"/>
        </w:rPr>
      </w:pPr>
    </w:p>
    <w:p w14:paraId="1E4CD591" w14:textId="2977C0A0" w:rsidR="007812B8" w:rsidRPr="003954F3" w:rsidRDefault="007812B8" w:rsidP="003954F3">
      <w:pPr>
        <w:pStyle w:val="a5"/>
        <w:widowControl w:val="0"/>
        <w:numPr>
          <w:ilvl w:val="0"/>
          <w:numId w:val="3"/>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3954F3">
        <w:rPr>
          <w:rFonts w:asciiTheme="minorEastAsia" w:hAnsiTheme="minorEastAsia"/>
          <w:spacing w:val="-3"/>
        </w:rPr>
        <w:t>申请截止日期：202</w:t>
      </w:r>
      <w:r w:rsidR="009D722B">
        <w:rPr>
          <w:rFonts w:asciiTheme="minorEastAsia" w:hAnsiTheme="minorEastAsia"/>
          <w:spacing w:val="-3"/>
        </w:rPr>
        <w:t>2</w:t>
      </w:r>
      <w:r w:rsidRPr="003954F3">
        <w:rPr>
          <w:rFonts w:asciiTheme="minorEastAsia" w:hAnsiTheme="minorEastAsia"/>
          <w:spacing w:val="-3"/>
        </w:rPr>
        <w:t>年</w:t>
      </w:r>
      <w:r w:rsidR="009D722B">
        <w:rPr>
          <w:rFonts w:asciiTheme="minorEastAsia" w:hAnsiTheme="minorEastAsia"/>
          <w:spacing w:val="-3"/>
        </w:rPr>
        <w:t>3</w:t>
      </w:r>
      <w:r w:rsidRPr="003954F3">
        <w:rPr>
          <w:rFonts w:asciiTheme="minorEastAsia" w:hAnsiTheme="minorEastAsia"/>
          <w:spacing w:val="-3"/>
        </w:rPr>
        <w:t>月</w:t>
      </w:r>
      <w:r w:rsidR="003865C9" w:rsidRPr="003954F3">
        <w:rPr>
          <w:rFonts w:asciiTheme="minorEastAsia" w:hAnsiTheme="minorEastAsia"/>
          <w:spacing w:val="-3"/>
        </w:rPr>
        <w:t>3</w:t>
      </w:r>
      <w:r w:rsidR="009D722B">
        <w:rPr>
          <w:rFonts w:asciiTheme="minorEastAsia" w:hAnsiTheme="minorEastAsia"/>
          <w:spacing w:val="-3"/>
        </w:rPr>
        <w:t>1</w:t>
      </w:r>
      <w:r w:rsidR="003865C9" w:rsidRPr="003954F3">
        <w:rPr>
          <w:rFonts w:asciiTheme="minorEastAsia" w:hAnsiTheme="minorEastAsia" w:hint="eastAsia"/>
          <w:spacing w:val="-3"/>
        </w:rPr>
        <w:t>日</w:t>
      </w:r>
    </w:p>
    <w:p w14:paraId="0ADA018A" w14:textId="77777777" w:rsidR="003865C9" w:rsidRPr="003954F3" w:rsidRDefault="003865C9" w:rsidP="003954F3">
      <w:pPr>
        <w:pStyle w:val="a5"/>
        <w:widowControl w:val="0"/>
        <w:tabs>
          <w:tab w:val="left" w:pos="541"/>
        </w:tabs>
        <w:kinsoku w:val="0"/>
        <w:overflowPunct w:val="0"/>
        <w:autoSpaceDE w:val="0"/>
        <w:autoSpaceDN w:val="0"/>
        <w:adjustRightInd w:val="0"/>
        <w:spacing w:before="1" w:after="0" w:line="276" w:lineRule="auto"/>
        <w:ind w:left="360" w:right="210"/>
        <w:contextualSpacing w:val="0"/>
        <w:rPr>
          <w:rFonts w:asciiTheme="minorEastAsia" w:hAnsiTheme="minorEastAsia"/>
          <w:spacing w:val="-3"/>
        </w:rPr>
      </w:pPr>
    </w:p>
    <w:p w14:paraId="4861539F" w14:textId="17EC3996" w:rsidR="00930390" w:rsidRPr="003954F3" w:rsidRDefault="00930390" w:rsidP="003954F3">
      <w:pPr>
        <w:pStyle w:val="a5"/>
        <w:widowControl w:val="0"/>
        <w:numPr>
          <w:ilvl w:val="0"/>
          <w:numId w:val="3"/>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bookmarkStart w:id="6" w:name="_Hlk77952423"/>
      <w:bookmarkStart w:id="7" w:name="_Hlk77952403"/>
      <w:r w:rsidRPr="003954F3">
        <w:rPr>
          <w:rFonts w:asciiTheme="minorEastAsia" w:hAnsiTheme="minorEastAsia" w:hint="eastAsia"/>
          <w:spacing w:val="-3"/>
        </w:rPr>
        <w:t>申请步骤</w:t>
      </w:r>
    </w:p>
    <w:p w14:paraId="58D1E250" w14:textId="77777777" w:rsidR="00930390" w:rsidRPr="003954F3" w:rsidRDefault="00930390" w:rsidP="003954F3">
      <w:pPr>
        <w:pStyle w:val="a5"/>
        <w:widowControl w:val="0"/>
        <w:numPr>
          <w:ilvl w:val="0"/>
          <w:numId w:val="23"/>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bookmarkStart w:id="8" w:name="_Hlk77952440"/>
      <w:bookmarkEnd w:id="6"/>
      <w:r w:rsidRPr="003954F3">
        <w:rPr>
          <w:rFonts w:asciiTheme="minorEastAsia" w:hAnsiTheme="minorEastAsia" w:hint="eastAsia"/>
          <w14:textOutline w14:w="9525" w14:cap="rnd" w14:cmpd="sng" w14:algn="ctr">
            <w14:noFill/>
            <w14:prstDash w14:val="solid"/>
            <w14:bevel/>
          </w14:textOutline>
        </w:rPr>
        <w:t>请阅读SAF</w:t>
      </w:r>
      <w:proofErr w:type="gramStart"/>
      <w:r w:rsidRPr="003954F3">
        <w:rPr>
          <w:rFonts w:asciiTheme="minorEastAsia" w:hAnsiTheme="minorEastAsia" w:hint="eastAsia"/>
          <w14:textOutline w14:w="9525" w14:cap="rnd" w14:cmpd="sng" w14:algn="ctr">
            <w14:noFill/>
            <w14:prstDash w14:val="solid"/>
            <w14:bevel/>
          </w14:textOutline>
        </w:rPr>
        <w:t>官网申请</w:t>
      </w:r>
      <w:proofErr w:type="gramEnd"/>
      <w:r w:rsidRPr="003954F3">
        <w:rPr>
          <w:rFonts w:asciiTheme="minorEastAsia" w:hAnsiTheme="minorEastAsia" w:hint="eastAsia"/>
          <w14:textOutline w14:w="9525" w14:cap="rnd" w14:cmpd="sng" w14:algn="ctr">
            <w14:noFill/>
            <w14:prstDash w14:val="solid"/>
            <w14:bevel/>
          </w14:textOutline>
        </w:rPr>
        <w:t>概览（点击</w:t>
      </w:r>
      <w:hyperlink r:id="rId21" w:history="1">
        <w:r w:rsidRPr="003954F3">
          <w:rPr>
            <w:rStyle w:val="af"/>
            <w:rFonts w:asciiTheme="minorEastAsia" w:hAnsiTheme="minorEastAsia" w:hint="eastAsia"/>
            <w14:textOutline w14:w="9525" w14:cap="rnd" w14:cmpd="sng" w14:algn="ctr">
              <w14:noFill/>
              <w14:prstDash w14:val="solid"/>
              <w14:bevel/>
            </w14:textOutline>
          </w:rPr>
          <w:t>链接</w:t>
        </w:r>
      </w:hyperlink>
      <w:r w:rsidRPr="003954F3">
        <w:rPr>
          <w:rFonts w:asciiTheme="minorEastAsia" w:hAnsiTheme="minorEastAsia" w:hint="eastAsia"/>
          <w14:textOutline w14:w="9525" w14:cap="rnd" w14:cmpd="sng" w14:algn="ctr">
            <w14:noFill/>
            <w14:prstDash w14:val="solid"/>
            <w14:bevel/>
          </w14:textOutline>
        </w:rPr>
        <w:t>）</w:t>
      </w:r>
    </w:p>
    <w:p w14:paraId="06E3F1F4" w14:textId="77777777" w:rsidR="00930390" w:rsidRPr="003954F3" w:rsidRDefault="00930390" w:rsidP="003954F3">
      <w:pPr>
        <w:pStyle w:val="a5"/>
        <w:widowControl w:val="0"/>
        <w:numPr>
          <w:ilvl w:val="0"/>
          <w:numId w:val="23"/>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3954F3">
        <w:rPr>
          <w:rFonts w:asciiTheme="minorEastAsia" w:hAnsiTheme="minorEastAsia" w:hint="eastAsia"/>
          <w:spacing w:val="-3"/>
        </w:rPr>
        <w:t>请填写</w:t>
      </w:r>
      <w:proofErr w:type="gramStart"/>
      <w:r w:rsidRPr="003954F3">
        <w:rPr>
          <w:rFonts w:asciiTheme="minorEastAsia" w:hAnsiTheme="minorEastAsia"/>
          <w:spacing w:val="-3"/>
        </w:rPr>
        <w:t>写</w:t>
      </w:r>
      <w:proofErr w:type="gramEnd"/>
      <w:r w:rsidRPr="003954F3">
        <w:rPr>
          <w:rFonts w:asciiTheme="minorEastAsia" w:hAnsiTheme="minorEastAsia"/>
          <w:spacing w:val="-3"/>
        </w:rPr>
        <w:t>网上咨询表（</w:t>
      </w:r>
      <w:hyperlink r:id="rId22" w:anchor="/renderer/47" w:history="1">
        <w:r w:rsidRPr="003954F3">
          <w:rPr>
            <w:rStyle w:val="af"/>
            <w:rFonts w:asciiTheme="minorEastAsia" w:hAnsiTheme="minorEastAsia"/>
            <w:spacing w:val="-3"/>
          </w:rPr>
          <w:t>点击链接</w:t>
        </w:r>
      </w:hyperlink>
      <w:r w:rsidRPr="003954F3">
        <w:rPr>
          <w:rFonts w:asciiTheme="minorEastAsia" w:hAnsiTheme="minorEastAsia"/>
          <w:spacing w:val="-3"/>
        </w:rPr>
        <w:t>），了解项目具体情况；</w:t>
      </w:r>
    </w:p>
    <w:p w14:paraId="71C5DDC7" w14:textId="5EDC7C80" w:rsidR="00930390" w:rsidRPr="003954F3" w:rsidRDefault="00930390" w:rsidP="003954F3">
      <w:pPr>
        <w:pStyle w:val="a5"/>
        <w:widowControl w:val="0"/>
        <w:numPr>
          <w:ilvl w:val="0"/>
          <w:numId w:val="23"/>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3954F3">
        <w:rPr>
          <w:rFonts w:asciiTheme="minorEastAsia" w:hAnsiTheme="minorEastAsia"/>
          <w:spacing w:val="-3"/>
        </w:rPr>
        <w:t>学生在SAF老师指导下准备并提交申请材料</w:t>
      </w:r>
      <w:r w:rsidRPr="003954F3">
        <w:rPr>
          <w:rFonts w:asciiTheme="minorEastAsia" w:hAnsiTheme="minorEastAsia" w:hint="eastAsia"/>
          <w:spacing w:val="-3"/>
        </w:rPr>
        <w:t>；</w:t>
      </w:r>
    </w:p>
    <w:p w14:paraId="4EDA07B7" w14:textId="77777777" w:rsidR="00930390" w:rsidRPr="003954F3" w:rsidRDefault="00930390" w:rsidP="003954F3">
      <w:pPr>
        <w:pStyle w:val="a5"/>
        <w:widowControl w:val="0"/>
        <w:numPr>
          <w:ilvl w:val="0"/>
          <w:numId w:val="23"/>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3954F3">
        <w:rPr>
          <w:rFonts w:asciiTheme="minorEastAsia" w:hAnsiTheme="minorEastAsia"/>
          <w:spacing w:val="-3"/>
        </w:rPr>
        <w:t>学生完成国内高校所需流程（请咨询SAF指导老师）；</w:t>
      </w:r>
    </w:p>
    <w:p w14:paraId="1D66CB07" w14:textId="0856B635" w:rsidR="00930390" w:rsidRPr="003954F3" w:rsidRDefault="00930390" w:rsidP="003954F3">
      <w:pPr>
        <w:pStyle w:val="a5"/>
        <w:widowControl w:val="0"/>
        <w:numPr>
          <w:ilvl w:val="0"/>
          <w:numId w:val="23"/>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930390" w:rsidRPr="003954F3" w:rsidSect="001B0B7D">
          <w:type w:val="continuous"/>
          <w:pgSz w:w="12240" w:h="15840"/>
          <w:pgMar w:top="1440" w:right="1080" w:bottom="1440" w:left="1080" w:header="720" w:footer="720" w:gutter="0"/>
          <w:cols w:space="720"/>
          <w:docGrid w:linePitch="360"/>
        </w:sectPr>
      </w:pPr>
      <w:r w:rsidRPr="003954F3">
        <w:rPr>
          <w:rFonts w:asciiTheme="minorEastAsia" w:hAnsiTheme="minorEastAsia"/>
          <w:spacing w:val="-3"/>
        </w:rPr>
        <w:t>获得录取后，进行学习或者根据SAF老师指导进行后续各种准备工作</w:t>
      </w:r>
      <w:r w:rsidRPr="003954F3">
        <w:rPr>
          <w:rFonts w:asciiTheme="minorEastAsia" w:hAnsiTheme="minorEastAsia" w:hint="eastAsia"/>
          <w:spacing w:val="-3"/>
        </w:rPr>
        <w:t>。</w:t>
      </w:r>
    </w:p>
    <w:bookmarkEnd w:id="7"/>
    <w:bookmarkEnd w:id="8"/>
    <w:p w14:paraId="2058E671" w14:textId="77777777" w:rsidR="003865C9" w:rsidRDefault="003865C9"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008DAE8D" w14:textId="77777777" w:rsidR="003865C9" w:rsidRDefault="003865C9"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54897EA0" w14:textId="77777777" w:rsidR="003865C9" w:rsidRDefault="003865C9"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53CA1FCC" w14:textId="01B92CDE" w:rsidR="003865C9" w:rsidRDefault="003865C9"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1076E60E" w14:textId="0CA4656A" w:rsidR="003865C9" w:rsidRDefault="003865C9"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718E50FF" w14:textId="77777777" w:rsidR="003865C9" w:rsidRDefault="003865C9"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01AC6B71" w14:textId="2E1C39A2" w:rsidR="003865C9" w:rsidRDefault="003865C9"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4A80F307" w14:textId="77777777" w:rsidR="003865C9" w:rsidRDefault="003865C9"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20073317" w14:textId="64880EC1" w:rsidR="007812B8" w:rsidRPr="003954F3" w:rsidRDefault="007812B8" w:rsidP="003954F3">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1529261C" w14:textId="19D3427E" w:rsidR="007812B8" w:rsidRDefault="00C918DF"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r>
        <w:rPr>
          <w:rFonts w:ascii="Times New Roman" w:hAnsi="Times New Roman" w:cs="Times New Roman"/>
          <w:noProof/>
          <w:sz w:val="24"/>
          <w:szCs w:val="24"/>
        </w:rPr>
        <w:lastRenderedPageBreak/>
        <mc:AlternateContent>
          <mc:Choice Requires="wpg">
            <w:drawing>
              <wp:anchor distT="0" distB="0" distL="114300" distR="114300" simplePos="0" relativeHeight="251891712" behindDoc="0" locked="0" layoutInCell="1" allowOverlap="1" wp14:anchorId="61339034" wp14:editId="0B916A36">
                <wp:simplePos x="0" y="0"/>
                <wp:positionH relativeFrom="margin">
                  <wp:posOffset>-361950</wp:posOffset>
                </wp:positionH>
                <wp:positionV relativeFrom="page">
                  <wp:posOffset>1344295</wp:posOffset>
                </wp:positionV>
                <wp:extent cx="6609080" cy="733425"/>
                <wp:effectExtent l="0" t="0" r="1270" b="0"/>
                <wp:wrapNone/>
                <wp:docPr id="49" name="组合 49"/>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92" name="图片 9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93"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12300AC3" w14:textId="77777777" w:rsidR="003954F3" w:rsidRDefault="003954F3" w:rsidP="003954F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八部分</w:t>
                              </w:r>
                            </w:p>
                            <w:p w14:paraId="58199595" w14:textId="77777777" w:rsidR="003954F3" w:rsidRDefault="003954F3" w:rsidP="003954F3"/>
                          </w:txbxContent>
                        </wps:txbx>
                        <wps:bodyPr rot="0" vert="horz" wrap="square" lIns="91440" tIns="45720" rIns="91440" bIns="45720" anchor="t" anchorCtr="0">
                          <a:noAutofit/>
                        </wps:bodyPr>
                      </wps:wsp>
                      <wps:wsp>
                        <wps:cNvPr id="94"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88C5E8D" w14:textId="77777777" w:rsidR="003954F3" w:rsidRDefault="003954F3" w:rsidP="003954F3">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1339034" id="组合 49" o:spid="_x0000_s1062" style="position:absolute;margin-left:-28.5pt;margin-top:105.85pt;width:520.4pt;height:57.75pt;z-index:25189171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g/5mgMAAC0KAAAOAAAAZHJzL2Uyb0RvYy54bWzUVt1u5DQUvkfiHazc&#10;b5NMMpNM1HS1bHerlRaoWBDXHseZWJvYxvY0030AVrwAN3DDPc/A21Beg8/OTDvTIlFWCC2VmvHx&#10;z/F3vvMd26dPt0NPrrixQsk6Sk+SiHDJVCPkuo6++frlkzIi1lHZ0F5JXkfX3EZPzz795HTUFZ+p&#10;TvUNNwROpK1GXUedc7qKY8s6PlB7ojSXGGyVGaiDadZxY+gI70Mfz5JkEY/KNNooxq1F7/k0GJ0F&#10;/23LmfuybS13pK8jYHPha8J35b/x2Smt1obqTrAdDPoBKAYqJDa9dXVOHSUbIx64GgQzyqrWnTA1&#10;xKptBeMhBkSTJveiuTBqo0Ms62pc61uaQO09nj7YLfvi6sLoN/rSgIlRr8FFsHws29YM/hcoyTZQ&#10;dn1LGd86wtC5WCTLpASzDGNFluWz+cQp60D8g2Wse7FfOEtmi3w2LZyXxaIIyYj328ZHYLRgFf53&#10;DKD1gIG/VwpWuY3h0c7J8CgfAzVvN/oJkqWpEyvRC3cdhIe0eFDy6lKwSzMZIPPSENHU0RKBSTpA&#10;8L//9NsfP7wn6ADBfoWfNC2hPqTXir21RKrnHZVr/sxqSBaF5GfHx9ODebTfqhf6peh7YpT7Vrju&#10;TUc1tkyDEv3gLlTo/Z5e/oKtSYvnim0GLt1UXIb3iFpJ2wltI2IqPqw4wjOvmoCQVtawr4DYl1ca&#10;yitd5mWBqbDBAWqsyJNFMWnCOsMd6/ah7eFPvFhokKzGz1WDEOjGqRDFozR4JKUsT9JFoG8vJfBs&#10;rLvgaiC+AfhAHLzTq9fWeTh3U7zgpfKsop9WvTzqwETfE1LhAe+aSJSvHhxhds85rAes/6MqDckE&#10;Su/2QFjZXlg3P76/+fnXm1++J0Fau2m+konbfqZQm5MOrL4nMWPU2HHaAN8ks4Ol03aPSkVaJkmK&#10;TKPu0zRB4U853h8MaZ5mSbaY6jsvimxW/otJISNqbI6z5ig7tBqEw3XSi6GOAA9/Eygf7gvZhIw6&#10;KvqpvU+mj39Kpm+57WobajgNgH3XSjXXoBVVFk5BXHdodMq8i8iIq6OO7Hcb6k+W/pUEq8s0z/1d&#10;E4x8XsxgmMOR1eEIlQyu6shFZGo+d7CSXWTPUAitCBq9QwLVeQNi+69Ul388qiuWWYmTJcguz+bZ&#10;sexmeVmWCeD6+yhPE8jw/ya7pQd8l+yPU3bhesabJJydu/eTf/Qc2kGmd6+8sz8BAAD//wMAUEsD&#10;BAoAAAAAAAAAIQDtLIjMnRkAAJ0ZAAAUAAAAZHJzL21lZGlhL2ltYWdlMS5wbmeJUE5HDQoaCgAA&#10;AA1JSERSAAAEAAAABVkIBgAAAPLreQgAABlkSURBVHic7N3PS991HAfwl2F0GLiddhmBh7GLOxhj&#10;O+il3dwu6aVr8y+ooHO6ojZYQyF2GZEeIiICNagVBI1ID9ZIKA8tiUENhozhHGOsX8bbNFZ+P+pX&#10;v9+P333ejwd4U9/fz+s9hD3fr8/7F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ea23N+PAdvS+s+GcB&#10;j5XVvwV3vx63awAAUFFP2FgAAACoPgEAAAAAZEAAAAAAABkQAAAAAEAGBAAAAACQAQEAAAAAZEAA&#10;AAAAABlot8nAura3PlQLAACoKB0AAAAAkAEdAEAs959eUQUAAKi0qzoAAAAAoPqGBAAAAABQbV9E&#10;xFcCAAAAAKi2oXAJIAAAAFTa5xExEwIAAAAAqLRX1x9OAAAAAADV9ElEzK4/mQAAAAAAqieN+h5+&#10;9KkEAAAAAFA9H0fEt48+lQAAAAAAqmXD6X8IAAAAAKByJiJi7v8PJQAAAACA6vir1ul/CAAAAACg&#10;Uj6KiO9rPVC7fQaa6czRzujs2FdzhaWHv8fotevqDwAAjZFO/18r+k0CAKCp5haXYqzvxKZLCAEA&#10;AKAhPoiI+aJf5BUAoKlSAHB2pvBvUAz1dEX3wQM2AQAAdufPzU7/QwAAlGF4Zj6u/rJYc6UDTz25&#10;ZYcAAACwpfcj4sfNvkkAAJRi8LNvVt/5ryV1AAz3dNkIAADYmT+2Ov0PAQBQlht378fgldnC1dKr&#10;AM8+fdB+AABA/d6LiIWtfkoAAJRmcuHm6leRsb7jq68EAAAA25babF/fzjcLAIBSpS6A1A1QS+f+&#10;fTF2yn0AAABQh/GI+Hk73y4AAEqV7gFI9wEU6T98aPULAADY0m8R8eZ2yyQAAEqXJgJsNhowdQGk&#10;bgAAAGBT76brtrZbIgEAsCfSaMC5xaWaS/8zGvC4jQEAgGIPI+KNeuojAAD2zMDUdOFowDQRwGhA&#10;AAAo9E5E/FpPeQQAwJ5JlwFO/lQ8FeDFY0dMBQAAgI0eRMS5eusiAAD2TPfBA3HmaGfh8umegKIO&#10;AQAAyNjliCg+SSsgAAD2zFhf8ci/dFHg6LXrNgcAAP4rnf6f30lNBADAnhg52b3aAVBLOvUfmJy2&#10;MQAAsNGliLi1k7oIAIDSpQv+Xjp2pHDZwSuzWv8BAGCj+xFxYad1EQAApUqX+k309xYuOf7DjZhc&#10;qPt1JgAAyEE6/V/c6XMKAIBSjZ06UXizf5oK8PKX39kQAADY6N5uTv9DAACUKd3433/4UOGKA1PT&#10;Wv8BAKC2tyPi9m5qIwAAStG5f1+MnHymcKk08m9ucclmAADARssRcXG3dREAAKWYeK63sPU//cd/&#10;eGbeRgAAQG2jEXFnt7URAABNN9zTtfnIvykj/wAAoEBqkx1pRHEEAEBTpZF/Qz1dhUukS//S5X8A&#10;AEBNI2shwK61qy/QTOnk/2xBe386/U9j/wAAgJrurLX/N4QAAGiq0WvXFRgAAHbm4toFgA3hFQAA&#10;AABoPbfXRv81jAAAAAAAWs+FiLjXyE8lAAAAAIDWshgRlxr9iQQAAAAA0FrS6X/DR2UJAAAAAKB1&#10;3GrG6X8IAAAAAKClnI+IB834QAIAAAAAaA03I+Jysz6JAAAAAABaw7lmnf4n7TYZ6Jj8tC0VYbn/&#10;dPa1AACAqtIBAAAAABnQAQD8a+WV5xUDAAAqSgcAAAAAZEAAAAAAABkQAAAAAEAGBAAAAACQAQ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9gAAAAAAAAAAAAAAAAAA&#10;AAAAAAAAAAAAAAAAAAAAAAAAAAAAAAAAAAAAAAAAAAAAAAAAAAAAAAAAAAAAAAAAAAAAAAAAAAAA&#10;AAAAAAAAAAAAAAAAAAAAAAAAAAAAAAAAAAAAALIHAAAAAAAAAAAAAAAAAAAAAAAAAAAAAAAAAAAA&#10;AAAAAAAAAAAAAAAAAAAAAAAAAAAAAAAAAAAAAAAAAAAAAAAAAAAAAAAAAAAAAAAAAAAAAAAAAAAA&#10;AAAAAAAAAAAAAAAAAACQPQAAAAAAAAAAAAAAAAAAAAAAAAAAAAAAAAAAAAAAAAAAAAAAAAAAAAAA&#10;AAAAAAAAAAAAAAAAAAAAAAAAAAAAAAAAAAAAAAAAAAAAAAAAAAAAAAAAAAAAAAAAAAAAAAAAAAAA&#10;gOwBAAAAAAAAAAAAAAAAAAAAAAAAAAAAAAAAAAAAAAAAAAAAAAAAAAAAAAAAAAAAAAAAAAAAAAAA&#10;AAAAAAAAAAAAAAAAAAAAAAAAAAAAAAAAAAAAAAAAAAAAAAAAAAAAAAAAAABkDwAAAAAAAAAAAAAA&#10;AAAAAAAAAAAAAAAAAAAAAAAAAAAAAAAAAAAAAAAAAAAAAAAAAAAAAAAAAAAAAAAAAAAAAAAAAAAA&#10;AAAAAAAAAAAAAAAAAAAAAAAAAAAAAAAAAAAAAAAAIHsAAAAAAAAAAAAAAAAAAAAAAAAAAAAAAAAA&#10;AAAAAAAAAAAAAAAAAAAAAAAAAAAAAAAAAAAAAAAAAAAAAAAAAAAAAAAAAAAAAAAAAAAAAAAAAAAA&#10;AAAAAAAAAAAAAAAAAAAAAADZAwAAAAAAAAAAAAAAAAAAAAAAAAAAAAAAAAAAAAAAAAAAAAAAAAAA&#10;AAAAAAAAAAAAAAAAAAAAAAAAAAAAAAAAAAAAAAAAAAAAAAAAAAAAAAAAAAAAAAAAAAAAAAAAAAAA&#10;AAAAyB4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PB3e3BAAwAAwzBo/lXfxpMC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CPbTuokOl9L5jvHgAAAABJRU5ErkJgglBLAwQUAAYA&#10;CAAAACEAe3okROIAAAALAQAADwAAAGRycy9kb3ducmV2LnhtbEyPwWrDMBBE74X+g9hCb4ksm9SJ&#10;YzmE0PYUCk0KpbeNtbFNLMlYiu38fdVTc1x2mHkv30y6ZQP1rrFGgphHwMiUVjWmkvB1fJstgTmP&#10;RmFrDUm4kYNN8fiQY6bsaD5pOPiKhRLjMpRQe99lnLuyJo1ubjsy4Xe2vUYfzr7iqscxlOuWx1H0&#10;wjU2JizU2NGupvJyuGoJ7yOO20S8DvvLeXf7OS4+vveCpHx+mrZrYJ4m/x+GP/yADkVgOtmrUY61&#10;EmaLNLh4CbEQKbCQWC2TIHOSkMRpDLzI+b1D8Q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NFg/5mgMAAC0KAAAOAAAAAAAAAAAAAAAAADoCAABkcnMvZTJvRG9j&#10;LnhtbFBLAQItAAoAAAAAAAAAIQDtLIjMnRkAAJ0ZAAAUAAAAAAAAAAAAAAAAAAAGAABkcnMvbWVk&#10;aWEvaW1hZ2UxLnBuZ1BLAQItABQABgAIAAAAIQB7eiRE4gAAAAsBAAAPAAAAAAAAAAAAAAAAAM8f&#10;AABkcnMvZG93bnJldi54bWxQSwECLQAUAAYACAAAACEAqiYOvrwAAAAhAQAAGQAAAAAAAAAAAAAA&#10;AADeIAAAZHJzL19yZWxzL2Uyb0RvYy54bWwucmVsc1BLBQYAAAAABgAGAHwBAADRIQAAAAA=&#10;">
                <v:shape id="图片 92" o:spid="_x0000_s106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Ep6xAAAANsAAAAPAAAAZHJzL2Rvd25yZXYueG1sRI9Ba8JA&#10;FITvgv9heUJvujEHsdFVRBQsSKFaCt4e2WcSzL6N2XWN/vpuoeBxmJlvmPmyM7UI1LrKsoLxKAFB&#10;nFtdcaHg+7gdTkE4j6yxtkwKHuRguej35phpe+cvCgdfiAhhl6GC0vsmk9LlJRl0I9sQR+9sW4M+&#10;yraQusV7hJtapkkykQYrjgslNrQuKb8cbkZBupmET+IjddOw+7g+w/7nNN4r9TboVjMQnjr/Cv+3&#10;d1rBewp/X+IPkItfAAAA//8DAFBLAQItABQABgAIAAAAIQDb4fbL7gAAAIUBAAATAAAAAAAAAAAA&#10;AAAAAAAAAABbQ29udGVudF9UeXBlc10ueG1sUEsBAi0AFAAGAAgAAAAhAFr0LFu/AAAAFQEAAAsA&#10;AAAAAAAAAAAAAAAAHwEAAF9yZWxzLy5yZWxzUEsBAi0AFAAGAAgAAAAhABqsSnrEAAAA2wAAAA8A&#10;AAAAAAAAAAAAAAAABwIAAGRycy9kb3ducmV2LnhtbFBLBQYAAAAAAwADALcAAAD4AgAAAAA=&#10;">
                  <v:imagedata r:id="rId13" o:title="" croptop="12771f" cropbottom="48541f" cropleft="1f" cropright="8f"/>
                </v:shape>
                <v:shape id="文本框 2" o:spid="_x0000_s1064"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UjUwgAAANsAAAAPAAAAZHJzL2Rvd25yZXYueG1sRI9Pi8Iw&#10;FMTvgt8hPMHbmqiraDWKKAt7WvEveHs0z7bYvJQma7vffrOw4HGYmd8wy3VrS/Gk2heONQwHCgRx&#10;6kzBmYbz6eNtBsIHZIOlY9LwQx7Wq25niYlxDR/oeQyZiBD2CWrIQ6gSKX2ak0U/cBVx9O6uthii&#10;rDNpamwi3JZypNRUWiw4LuRY0Tan9HH8thouX/fb9V3ts52dVI1rlWQ7l1r3e+1mASJQG17h//an&#10;0TAfw9+X+APk6hcAAP//AwBQSwECLQAUAAYACAAAACEA2+H2y+4AAACFAQAAEwAAAAAAAAAAAAAA&#10;AAAAAAAAW0NvbnRlbnRfVHlwZXNdLnhtbFBLAQItABQABgAIAAAAIQBa9CxbvwAAABUBAAALAAAA&#10;AAAAAAAAAAAAAB8BAABfcmVscy8ucmVsc1BLAQItABQABgAIAAAAIQDBgUjUwgAAANsAAAAPAAAA&#10;AAAAAAAAAAAAAAcCAABkcnMvZG93bnJldi54bWxQSwUGAAAAAAMAAwC3AAAA9gIAAAAA&#10;" filled="f" stroked="f">
                  <v:textbox>
                    <w:txbxContent>
                      <w:p w14:paraId="12300AC3" w14:textId="77777777" w:rsidR="003954F3" w:rsidRDefault="003954F3" w:rsidP="003954F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八部分</w:t>
                        </w:r>
                      </w:p>
                      <w:p w14:paraId="58199595" w14:textId="77777777" w:rsidR="003954F3" w:rsidRDefault="003954F3" w:rsidP="003954F3"/>
                    </w:txbxContent>
                  </v:textbox>
                </v:shape>
                <v:shape id="文本框 2" o:spid="_x0000_s106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14:paraId="688C5E8D" w14:textId="77777777" w:rsidR="003954F3" w:rsidRDefault="003954F3" w:rsidP="003954F3">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672014BF" w14:textId="07119B9F" w:rsidR="00D006E3" w:rsidRPr="00D006E3" w:rsidRDefault="00C918DF" w:rsidP="00D006E3">
      <w:pPr>
        <w:rPr>
          <w:rFonts w:ascii="微软雅黑" w:eastAsia="微软雅黑" w:hAnsi="微软雅黑" w:cs="微软雅黑"/>
          <w:sz w:val="21"/>
          <w:szCs w:val="21"/>
        </w:rPr>
      </w:pPr>
      <w:r>
        <w:rPr>
          <w:rFonts w:ascii="宋体" w:eastAsia="宋体" w:hAnsi="宋体" w:cs="宋体"/>
          <w:noProof/>
          <w:sz w:val="24"/>
          <w:szCs w:val="24"/>
        </w:rPr>
        <mc:AlternateContent>
          <mc:Choice Requires="wps">
            <w:drawing>
              <wp:anchor distT="0" distB="0" distL="114300" distR="114300" simplePos="0" relativeHeight="251893760" behindDoc="0" locked="0" layoutInCell="1" allowOverlap="1" wp14:anchorId="04D3F189" wp14:editId="04DE455F">
                <wp:simplePos x="0" y="0"/>
                <wp:positionH relativeFrom="margin">
                  <wp:posOffset>-114300</wp:posOffset>
                </wp:positionH>
                <wp:positionV relativeFrom="paragraph">
                  <wp:posOffset>829945</wp:posOffset>
                </wp:positionV>
                <wp:extent cx="2915920" cy="2446020"/>
                <wp:effectExtent l="0" t="0" r="17780" b="11430"/>
                <wp:wrapNone/>
                <wp:docPr id="10" name="文本框 10"/>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76C1703F" w14:textId="77777777" w:rsidR="00C918DF" w:rsidRDefault="00C918DF" w:rsidP="00C918DF">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75FC1626"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62EA93FB"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5C3BFED7"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04AC6536"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3" w:history="1">
                              <w:r>
                                <w:rPr>
                                  <w:rStyle w:val="af"/>
                                  <w:rFonts w:asciiTheme="minorEastAsia" w:hAnsiTheme="minorEastAsia" w:hint="eastAsia"/>
                                </w:rPr>
                                <w:t>beijing@safabroad.org</w:t>
                              </w:r>
                            </w:hyperlink>
                            <w:r>
                              <w:rPr>
                                <w:rFonts w:asciiTheme="minorEastAsia" w:hAnsiTheme="minorEastAsia" w:hint="eastAsia"/>
                              </w:rPr>
                              <w:t xml:space="preserve">  </w:t>
                            </w:r>
                          </w:p>
                          <w:p w14:paraId="64B379B1"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4" w:history="1">
                              <w:r>
                                <w:rPr>
                                  <w:rStyle w:val="af"/>
                                  <w:rFonts w:asciiTheme="minorEastAsia" w:hAnsiTheme="minorEastAsia" w:cs="Arial Narrow" w:hint="eastAsia"/>
                                </w:rPr>
                                <w:t>https://www.safchina.cn/</w:t>
                              </w:r>
                            </w:hyperlink>
                          </w:p>
                          <w:p w14:paraId="54507A87"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2E797738" w14:textId="78E0EF7C" w:rsidR="00C918DF" w:rsidRDefault="00C918DF" w:rsidP="00C918D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51E5C4F3" wp14:editId="2EFE9D2F">
                                  <wp:extent cx="2308860" cy="7772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3F189" id="文本框 10" o:spid="_x0000_s1066" type="#_x0000_t202" style="position:absolute;margin-left:-9pt;margin-top:65.35pt;width:229.6pt;height:192.6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AHW/704QAAAAsBAAAPAAAAZHJzL2Rvd25yZXYueG1sTI/BTsMwEETv&#10;SPyDtUjcWsdNC22IU1EkRHukRUK9ufE2jojXke2m4e8xJziOZjTzplyPtmMD+tA6kiCmGTCk2umW&#10;Ggkfh9fJEliIirTqHKGEbwywrm5vSlVod6V3HPaxYamEQqEkmBj7gvNQG7QqTF2PlLyz81bFJH3D&#10;tVfXVG47PsuyB25VS2nBqB5fDNZf+4uVkJ97c9z6w9vnBkUYN8MO8+1Oyvu78fkJWMQx/oXhFz+h&#10;Q5WYTu5COrBOwkQs05eYjDx7BJYS87mYATtJWIjFCnhV8v8fqh8AAAD//wMAUEsBAi0AFAAGAAgA&#10;AAAhALaDOJL+AAAA4QEAABMAAAAAAAAAAAAAAAAAAAAAAFtDb250ZW50X1R5cGVzXS54bWxQSwEC&#10;LQAUAAYACAAAACEAOP0h/9YAAACUAQAACwAAAAAAAAAAAAAAAAAvAQAAX3JlbHMvLnJlbHNQSwEC&#10;LQAUAAYACAAAACEAlC0tglYCAAC8BAAADgAAAAAAAAAAAAAAAAAuAgAAZHJzL2Uyb0RvYy54bWxQ&#10;SwECLQAUAAYACAAAACEAB1v+9OEAAAALAQAADwAAAAAAAAAAAAAAAACwBAAAZHJzL2Rvd25yZXYu&#10;eG1sUEsFBgAAAAAEAAQA8wAAAL4FAAAAAA==&#10;" fillcolor="#deeaf6 [664]" strokecolor="white [3212]" strokeweight=".5pt">
                <v:textbox>
                  <w:txbxContent>
                    <w:p w14:paraId="76C1703F" w14:textId="77777777" w:rsidR="00C918DF" w:rsidRDefault="00C918DF" w:rsidP="00C918DF">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75FC1626"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62EA93FB"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5C3BFED7"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04AC6536"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6" w:history="1">
                        <w:r>
                          <w:rPr>
                            <w:rStyle w:val="af"/>
                            <w:rFonts w:asciiTheme="minorEastAsia" w:hAnsiTheme="minorEastAsia" w:hint="eastAsia"/>
                          </w:rPr>
                          <w:t>beijing@safabroad.org</w:t>
                        </w:r>
                      </w:hyperlink>
                      <w:r>
                        <w:rPr>
                          <w:rFonts w:asciiTheme="minorEastAsia" w:hAnsiTheme="minorEastAsia" w:hint="eastAsia"/>
                        </w:rPr>
                        <w:t xml:space="preserve">  </w:t>
                      </w:r>
                    </w:p>
                    <w:p w14:paraId="64B379B1"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7" w:history="1">
                        <w:r>
                          <w:rPr>
                            <w:rStyle w:val="af"/>
                            <w:rFonts w:asciiTheme="minorEastAsia" w:hAnsiTheme="minorEastAsia" w:cs="Arial Narrow" w:hint="eastAsia"/>
                          </w:rPr>
                          <w:t>https://www.safchina.cn/</w:t>
                        </w:r>
                      </w:hyperlink>
                    </w:p>
                    <w:p w14:paraId="54507A87" w14:textId="77777777" w:rsidR="00C918DF" w:rsidRDefault="00C918DF" w:rsidP="00C918D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2E797738" w14:textId="78E0EF7C" w:rsidR="00C918DF" w:rsidRDefault="00C918DF" w:rsidP="00C918D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51E5C4F3" wp14:editId="2EFE9D2F">
                            <wp:extent cx="2308860" cy="7772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sectPr w:rsidR="00D006E3" w:rsidRPr="00D006E3" w:rsidSect="007812B8">
      <w:headerReference w:type="default" r:id="rId28"/>
      <w:footerReference w:type="default" r:id="rId29"/>
      <w:headerReference w:type="first" r:id="rId30"/>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A9AC3" w14:textId="77777777" w:rsidR="00653333" w:rsidRDefault="00653333" w:rsidP="008D533B">
      <w:pPr>
        <w:spacing w:after="0" w:line="240" w:lineRule="auto"/>
      </w:pPr>
      <w:r>
        <w:separator/>
      </w:r>
    </w:p>
  </w:endnote>
  <w:endnote w:type="continuationSeparator" w:id="0">
    <w:p w14:paraId="769C9B35" w14:textId="77777777" w:rsidR="00653333" w:rsidRDefault="00653333"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iti TC Light">
    <w:altName w:val="Calibri"/>
    <w:charset w:val="51"/>
    <w:family w:val="auto"/>
    <w:pitch w:val="variable"/>
    <w:sig w:usb0="8000002F" w:usb1="0808004A" w:usb2="00000010" w:usb3="00000000" w:csb0="003E0000" w:csb1="00000000"/>
  </w:font>
  <w:font w:name="Arial Narrow">
    <w:altName w:val="Arial"/>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6A695" w14:textId="77777777" w:rsidR="00653333" w:rsidRDefault="00653333" w:rsidP="008D533B">
      <w:pPr>
        <w:spacing w:after="0" w:line="240" w:lineRule="auto"/>
      </w:pPr>
      <w:r>
        <w:separator/>
      </w:r>
    </w:p>
  </w:footnote>
  <w:footnote w:type="continuationSeparator" w:id="0">
    <w:p w14:paraId="415E8891" w14:textId="77777777" w:rsidR="00653333" w:rsidRDefault="00653333"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32E66"/>
    <w:multiLevelType w:val="hybridMultilevel"/>
    <w:tmpl w:val="9C2CCE38"/>
    <w:lvl w:ilvl="0" w:tplc="6B9E0944">
      <w:start w:val="1"/>
      <w:numFmt w:val="bullet"/>
      <w:lvlText w:val=""/>
      <w:lvlJc w:val="left"/>
      <w:pPr>
        <w:ind w:left="780" w:hanging="4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4773A6C"/>
    <w:multiLevelType w:val="hybridMultilevel"/>
    <w:tmpl w:val="E972637C"/>
    <w:lvl w:ilvl="0" w:tplc="04090005">
      <w:start w:val="1"/>
      <w:numFmt w:val="bullet"/>
      <w:lvlText w:val=""/>
      <w:lvlJc w:val="left"/>
      <w:pPr>
        <w:ind w:left="1560" w:hanging="360"/>
      </w:pPr>
      <w:rPr>
        <w:rFonts w:ascii="Wingdings" w:hAnsi="Wingdings"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 w15:restartNumberingAfterBreak="0">
    <w:nsid w:val="14A409F1"/>
    <w:multiLevelType w:val="hybridMultilevel"/>
    <w:tmpl w:val="6456BC6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2AB061B8"/>
    <w:multiLevelType w:val="hybridMultilevel"/>
    <w:tmpl w:val="269E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8A659C"/>
    <w:multiLevelType w:val="hybridMultilevel"/>
    <w:tmpl w:val="BD481CB4"/>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2FD83FE6"/>
    <w:multiLevelType w:val="hybridMultilevel"/>
    <w:tmpl w:val="41B2A81C"/>
    <w:lvl w:ilvl="0" w:tplc="6B9E0944">
      <w:start w:val="1"/>
      <w:numFmt w:val="bullet"/>
      <w:lvlText w:val=""/>
      <w:lvlJc w:val="left"/>
      <w:pPr>
        <w:ind w:left="1140" w:hanging="420"/>
      </w:pPr>
      <w:rPr>
        <w:rFonts w:ascii="Wingdings" w:hAnsi="Wingdings" w:hint="default"/>
        <w:color w:val="auto"/>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 w15:restartNumberingAfterBreak="0">
    <w:nsid w:val="346538A8"/>
    <w:multiLevelType w:val="hybridMultilevel"/>
    <w:tmpl w:val="7EF873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39006233"/>
    <w:multiLevelType w:val="hybridMultilevel"/>
    <w:tmpl w:val="F4B089C6"/>
    <w:lvl w:ilvl="0" w:tplc="6B9E0944">
      <w:start w:val="1"/>
      <w:numFmt w:val="bullet"/>
      <w:lvlText w:val=""/>
      <w:lvlJc w:val="left"/>
      <w:pPr>
        <w:ind w:left="1211" w:hanging="360"/>
      </w:pPr>
      <w:rPr>
        <w:rFonts w:ascii="Wingdings" w:hAnsi="Wingdings" w:hint="default"/>
        <w:color w:val="auto"/>
      </w:rPr>
    </w:lvl>
    <w:lvl w:ilvl="1" w:tplc="0420A74E">
      <w:start w:val="3"/>
      <w:numFmt w:val="decimal"/>
      <w:lvlText w:val="%2）"/>
      <w:lvlJc w:val="left"/>
      <w:pPr>
        <w:ind w:left="1631" w:hanging="360"/>
      </w:pPr>
      <w:rPr>
        <w:rFonts w:hint="default"/>
        <w:b w:val="0"/>
        <w:sz w:val="21"/>
      </w:rPr>
    </w:lvl>
    <w:lvl w:ilvl="2" w:tplc="0409001B" w:tentative="1">
      <w:start w:val="1"/>
      <w:numFmt w:val="lowerRoman"/>
      <w:lvlText w:val="%3."/>
      <w:lvlJc w:val="right"/>
      <w:pPr>
        <w:ind w:left="2111" w:hanging="420"/>
      </w:pPr>
    </w:lvl>
    <w:lvl w:ilvl="3" w:tplc="0409000F" w:tentative="1">
      <w:start w:val="1"/>
      <w:numFmt w:val="decimal"/>
      <w:lvlText w:val="%4."/>
      <w:lvlJc w:val="left"/>
      <w:pPr>
        <w:ind w:left="2531" w:hanging="420"/>
      </w:pPr>
    </w:lvl>
    <w:lvl w:ilvl="4" w:tplc="04090019" w:tentative="1">
      <w:start w:val="1"/>
      <w:numFmt w:val="lowerLetter"/>
      <w:lvlText w:val="%5)"/>
      <w:lvlJc w:val="left"/>
      <w:pPr>
        <w:ind w:left="2951" w:hanging="420"/>
      </w:pPr>
    </w:lvl>
    <w:lvl w:ilvl="5" w:tplc="0409001B" w:tentative="1">
      <w:start w:val="1"/>
      <w:numFmt w:val="lowerRoman"/>
      <w:lvlText w:val="%6."/>
      <w:lvlJc w:val="right"/>
      <w:pPr>
        <w:ind w:left="3371" w:hanging="420"/>
      </w:pPr>
    </w:lvl>
    <w:lvl w:ilvl="6" w:tplc="0409000F" w:tentative="1">
      <w:start w:val="1"/>
      <w:numFmt w:val="decimal"/>
      <w:lvlText w:val="%7."/>
      <w:lvlJc w:val="left"/>
      <w:pPr>
        <w:ind w:left="3791" w:hanging="420"/>
      </w:pPr>
    </w:lvl>
    <w:lvl w:ilvl="7" w:tplc="04090019" w:tentative="1">
      <w:start w:val="1"/>
      <w:numFmt w:val="lowerLetter"/>
      <w:lvlText w:val="%8)"/>
      <w:lvlJc w:val="left"/>
      <w:pPr>
        <w:ind w:left="4211" w:hanging="420"/>
      </w:pPr>
    </w:lvl>
    <w:lvl w:ilvl="8" w:tplc="0409001B" w:tentative="1">
      <w:start w:val="1"/>
      <w:numFmt w:val="lowerRoman"/>
      <w:lvlText w:val="%9."/>
      <w:lvlJc w:val="right"/>
      <w:pPr>
        <w:ind w:left="4631" w:hanging="420"/>
      </w:pPr>
    </w:lvl>
  </w:abstractNum>
  <w:abstractNum w:abstractNumId="8" w15:restartNumberingAfterBreak="0">
    <w:nsid w:val="39720FE5"/>
    <w:multiLevelType w:val="hybridMultilevel"/>
    <w:tmpl w:val="0E88E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714C04"/>
    <w:multiLevelType w:val="hybridMultilevel"/>
    <w:tmpl w:val="3A714C04"/>
    <w:lvl w:ilvl="0" w:tplc="8DFC8A9C">
      <w:start w:val="1"/>
      <w:numFmt w:val="bullet"/>
      <w:lvlText w:val=""/>
      <w:lvlJc w:val="left"/>
      <w:pPr>
        <w:ind w:left="720" w:hanging="360"/>
      </w:pPr>
      <w:rPr>
        <w:rFonts w:ascii="Symbol" w:hAnsi="Symbol" w:hint="default"/>
      </w:rPr>
    </w:lvl>
    <w:lvl w:ilvl="1" w:tplc="2402CE00">
      <w:start w:val="1"/>
      <w:numFmt w:val="bullet"/>
      <w:lvlText w:val="o"/>
      <w:lvlJc w:val="left"/>
      <w:pPr>
        <w:ind w:left="1440" w:hanging="360"/>
      </w:pPr>
      <w:rPr>
        <w:rFonts w:ascii="Courier New" w:hAnsi="Courier New" w:cs="Courier New" w:hint="default"/>
      </w:rPr>
    </w:lvl>
    <w:lvl w:ilvl="2" w:tplc="7E04FAEA">
      <w:start w:val="1"/>
      <w:numFmt w:val="bullet"/>
      <w:lvlText w:val=""/>
      <w:lvlJc w:val="left"/>
      <w:pPr>
        <w:ind w:left="2160" w:hanging="360"/>
      </w:pPr>
      <w:rPr>
        <w:rFonts w:ascii="Wingdings" w:hAnsi="Wingdings" w:hint="default"/>
      </w:rPr>
    </w:lvl>
    <w:lvl w:ilvl="3" w:tplc="89E0DA2C">
      <w:start w:val="1"/>
      <w:numFmt w:val="bullet"/>
      <w:lvlText w:val=""/>
      <w:lvlJc w:val="left"/>
      <w:pPr>
        <w:ind w:left="2880" w:hanging="360"/>
      </w:pPr>
      <w:rPr>
        <w:rFonts w:ascii="Symbol" w:hAnsi="Symbol" w:hint="default"/>
      </w:rPr>
    </w:lvl>
    <w:lvl w:ilvl="4" w:tplc="712E51A4">
      <w:start w:val="1"/>
      <w:numFmt w:val="bullet"/>
      <w:lvlText w:val="o"/>
      <w:lvlJc w:val="left"/>
      <w:pPr>
        <w:ind w:left="3600" w:hanging="360"/>
      </w:pPr>
      <w:rPr>
        <w:rFonts w:ascii="Courier New" w:hAnsi="Courier New" w:cs="Courier New" w:hint="default"/>
      </w:rPr>
    </w:lvl>
    <w:lvl w:ilvl="5" w:tplc="999464F8">
      <w:start w:val="1"/>
      <w:numFmt w:val="bullet"/>
      <w:lvlText w:val=""/>
      <w:lvlJc w:val="left"/>
      <w:pPr>
        <w:ind w:left="4320" w:hanging="360"/>
      </w:pPr>
      <w:rPr>
        <w:rFonts w:ascii="Wingdings" w:hAnsi="Wingdings" w:hint="default"/>
      </w:rPr>
    </w:lvl>
    <w:lvl w:ilvl="6" w:tplc="D548AF9A">
      <w:start w:val="1"/>
      <w:numFmt w:val="bullet"/>
      <w:lvlText w:val=""/>
      <w:lvlJc w:val="left"/>
      <w:pPr>
        <w:ind w:left="5040" w:hanging="360"/>
      </w:pPr>
      <w:rPr>
        <w:rFonts w:ascii="Symbol" w:hAnsi="Symbol" w:hint="default"/>
      </w:rPr>
    </w:lvl>
    <w:lvl w:ilvl="7" w:tplc="5A7E1758">
      <w:start w:val="1"/>
      <w:numFmt w:val="bullet"/>
      <w:lvlText w:val="o"/>
      <w:lvlJc w:val="left"/>
      <w:pPr>
        <w:ind w:left="5760" w:hanging="360"/>
      </w:pPr>
      <w:rPr>
        <w:rFonts w:ascii="Courier New" w:hAnsi="Courier New" w:cs="Courier New" w:hint="default"/>
      </w:rPr>
    </w:lvl>
    <w:lvl w:ilvl="8" w:tplc="F5DEFE96">
      <w:start w:val="1"/>
      <w:numFmt w:val="bullet"/>
      <w:lvlText w:val=""/>
      <w:lvlJc w:val="left"/>
      <w:pPr>
        <w:ind w:left="6480" w:hanging="360"/>
      </w:pPr>
      <w:rPr>
        <w:rFonts w:ascii="Wingdings" w:hAnsi="Wingdings" w:hint="default"/>
      </w:rPr>
    </w:lvl>
  </w:abstractNum>
  <w:abstractNum w:abstractNumId="10" w15:restartNumberingAfterBreak="0">
    <w:nsid w:val="3B2F290D"/>
    <w:multiLevelType w:val="hybridMultilevel"/>
    <w:tmpl w:val="2598B10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4AA02888"/>
    <w:multiLevelType w:val="hybridMultilevel"/>
    <w:tmpl w:val="D0EC93C6"/>
    <w:lvl w:ilvl="0" w:tplc="A3A458DE">
      <w:start w:val="1"/>
      <w:numFmt w:val="decimal"/>
      <w:lvlText w:val="%1）"/>
      <w:lvlJc w:val="left"/>
      <w:pPr>
        <w:ind w:left="1211" w:hanging="360"/>
      </w:pPr>
      <w:rPr>
        <w:rFonts w:hint="default"/>
      </w:rPr>
    </w:lvl>
    <w:lvl w:ilvl="1" w:tplc="04090019">
      <w:start w:val="1"/>
      <w:numFmt w:val="lowerLetter"/>
      <w:lvlText w:val="%2)"/>
      <w:lvlJc w:val="left"/>
      <w:pPr>
        <w:ind w:left="1691" w:hanging="420"/>
      </w:pPr>
    </w:lvl>
    <w:lvl w:ilvl="2" w:tplc="0409001B" w:tentative="1">
      <w:start w:val="1"/>
      <w:numFmt w:val="lowerRoman"/>
      <w:lvlText w:val="%3."/>
      <w:lvlJc w:val="right"/>
      <w:pPr>
        <w:ind w:left="2111" w:hanging="420"/>
      </w:pPr>
    </w:lvl>
    <w:lvl w:ilvl="3" w:tplc="0409000F" w:tentative="1">
      <w:start w:val="1"/>
      <w:numFmt w:val="decimal"/>
      <w:lvlText w:val="%4."/>
      <w:lvlJc w:val="left"/>
      <w:pPr>
        <w:ind w:left="2531" w:hanging="420"/>
      </w:pPr>
    </w:lvl>
    <w:lvl w:ilvl="4" w:tplc="04090019" w:tentative="1">
      <w:start w:val="1"/>
      <w:numFmt w:val="lowerLetter"/>
      <w:lvlText w:val="%5)"/>
      <w:lvlJc w:val="left"/>
      <w:pPr>
        <w:ind w:left="2951" w:hanging="420"/>
      </w:pPr>
    </w:lvl>
    <w:lvl w:ilvl="5" w:tplc="0409001B" w:tentative="1">
      <w:start w:val="1"/>
      <w:numFmt w:val="lowerRoman"/>
      <w:lvlText w:val="%6."/>
      <w:lvlJc w:val="right"/>
      <w:pPr>
        <w:ind w:left="3371" w:hanging="420"/>
      </w:pPr>
    </w:lvl>
    <w:lvl w:ilvl="6" w:tplc="0409000F" w:tentative="1">
      <w:start w:val="1"/>
      <w:numFmt w:val="decimal"/>
      <w:lvlText w:val="%7."/>
      <w:lvlJc w:val="left"/>
      <w:pPr>
        <w:ind w:left="3791" w:hanging="420"/>
      </w:pPr>
    </w:lvl>
    <w:lvl w:ilvl="7" w:tplc="04090019" w:tentative="1">
      <w:start w:val="1"/>
      <w:numFmt w:val="lowerLetter"/>
      <w:lvlText w:val="%8)"/>
      <w:lvlJc w:val="left"/>
      <w:pPr>
        <w:ind w:left="4211" w:hanging="420"/>
      </w:pPr>
    </w:lvl>
    <w:lvl w:ilvl="8" w:tplc="0409001B" w:tentative="1">
      <w:start w:val="1"/>
      <w:numFmt w:val="lowerRoman"/>
      <w:lvlText w:val="%9."/>
      <w:lvlJc w:val="right"/>
      <w:pPr>
        <w:ind w:left="4631" w:hanging="420"/>
      </w:pPr>
    </w:lvl>
  </w:abstractNum>
  <w:abstractNum w:abstractNumId="12" w15:restartNumberingAfterBreak="0">
    <w:nsid w:val="590673CD"/>
    <w:multiLevelType w:val="hybridMultilevel"/>
    <w:tmpl w:val="A82298C2"/>
    <w:lvl w:ilvl="0" w:tplc="04090005">
      <w:start w:val="1"/>
      <w:numFmt w:val="bullet"/>
      <w:lvlText w:val=""/>
      <w:lvlJc w:val="left"/>
      <w:pPr>
        <w:ind w:left="2105" w:hanging="360"/>
      </w:pPr>
      <w:rPr>
        <w:rFonts w:ascii="Wingdings" w:hAnsi="Wingdings" w:hint="default"/>
      </w:rPr>
    </w:lvl>
    <w:lvl w:ilvl="1" w:tplc="04090003" w:tentative="1">
      <w:start w:val="1"/>
      <w:numFmt w:val="bullet"/>
      <w:lvlText w:val="o"/>
      <w:lvlJc w:val="left"/>
      <w:pPr>
        <w:ind w:left="2825" w:hanging="360"/>
      </w:pPr>
      <w:rPr>
        <w:rFonts w:ascii="Courier New" w:hAnsi="Courier New" w:cs="Courier New" w:hint="default"/>
      </w:rPr>
    </w:lvl>
    <w:lvl w:ilvl="2" w:tplc="04090005" w:tentative="1">
      <w:start w:val="1"/>
      <w:numFmt w:val="bullet"/>
      <w:lvlText w:val=""/>
      <w:lvlJc w:val="left"/>
      <w:pPr>
        <w:ind w:left="3545" w:hanging="360"/>
      </w:pPr>
      <w:rPr>
        <w:rFonts w:ascii="Wingdings" w:hAnsi="Wingdings" w:hint="default"/>
      </w:rPr>
    </w:lvl>
    <w:lvl w:ilvl="3" w:tplc="04090001" w:tentative="1">
      <w:start w:val="1"/>
      <w:numFmt w:val="bullet"/>
      <w:lvlText w:val=""/>
      <w:lvlJc w:val="left"/>
      <w:pPr>
        <w:ind w:left="4265" w:hanging="360"/>
      </w:pPr>
      <w:rPr>
        <w:rFonts w:ascii="Symbol" w:hAnsi="Symbol" w:hint="default"/>
      </w:rPr>
    </w:lvl>
    <w:lvl w:ilvl="4" w:tplc="04090003" w:tentative="1">
      <w:start w:val="1"/>
      <w:numFmt w:val="bullet"/>
      <w:lvlText w:val="o"/>
      <w:lvlJc w:val="left"/>
      <w:pPr>
        <w:ind w:left="4985" w:hanging="360"/>
      </w:pPr>
      <w:rPr>
        <w:rFonts w:ascii="Courier New" w:hAnsi="Courier New" w:cs="Courier New" w:hint="default"/>
      </w:rPr>
    </w:lvl>
    <w:lvl w:ilvl="5" w:tplc="04090005" w:tentative="1">
      <w:start w:val="1"/>
      <w:numFmt w:val="bullet"/>
      <w:lvlText w:val=""/>
      <w:lvlJc w:val="left"/>
      <w:pPr>
        <w:ind w:left="5705" w:hanging="360"/>
      </w:pPr>
      <w:rPr>
        <w:rFonts w:ascii="Wingdings" w:hAnsi="Wingdings" w:hint="default"/>
      </w:rPr>
    </w:lvl>
    <w:lvl w:ilvl="6" w:tplc="04090001" w:tentative="1">
      <w:start w:val="1"/>
      <w:numFmt w:val="bullet"/>
      <w:lvlText w:val=""/>
      <w:lvlJc w:val="left"/>
      <w:pPr>
        <w:ind w:left="6425" w:hanging="360"/>
      </w:pPr>
      <w:rPr>
        <w:rFonts w:ascii="Symbol" w:hAnsi="Symbol" w:hint="default"/>
      </w:rPr>
    </w:lvl>
    <w:lvl w:ilvl="7" w:tplc="04090003" w:tentative="1">
      <w:start w:val="1"/>
      <w:numFmt w:val="bullet"/>
      <w:lvlText w:val="o"/>
      <w:lvlJc w:val="left"/>
      <w:pPr>
        <w:ind w:left="7145" w:hanging="360"/>
      </w:pPr>
      <w:rPr>
        <w:rFonts w:ascii="Courier New" w:hAnsi="Courier New" w:cs="Courier New" w:hint="default"/>
      </w:rPr>
    </w:lvl>
    <w:lvl w:ilvl="8" w:tplc="04090005" w:tentative="1">
      <w:start w:val="1"/>
      <w:numFmt w:val="bullet"/>
      <w:lvlText w:val=""/>
      <w:lvlJc w:val="left"/>
      <w:pPr>
        <w:ind w:left="7865" w:hanging="360"/>
      </w:pPr>
      <w:rPr>
        <w:rFonts w:ascii="Wingdings" w:hAnsi="Wingdings" w:hint="default"/>
      </w:rPr>
    </w:lvl>
  </w:abstractNum>
  <w:abstractNum w:abstractNumId="13" w15:restartNumberingAfterBreak="0">
    <w:nsid w:val="60363C9C"/>
    <w:multiLevelType w:val="hybridMultilevel"/>
    <w:tmpl w:val="CD583BCA"/>
    <w:lvl w:ilvl="0" w:tplc="0409000D">
      <w:start w:val="1"/>
      <w:numFmt w:val="bullet"/>
      <w:lvlText w:val=""/>
      <w:lvlJc w:val="left"/>
      <w:pPr>
        <w:ind w:left="1631" w:hanging="420"/>
      </w:pPr>
      <w:rPr>
        <w:rFonts w:ascii="Wingdings" w:hAnsi="Wingdings" w:hint="default"/>
      </w:rPr>
    </w:lvl>
    <w:lvl w:ilvl="1" w:tplc="04090003" w:tentative="1">
      <w:start w:val="1"/>
      <w:numFmt w:val="bullet"/>
      <w:lvlText w:val=""/>
      <w:lvlJc w:val="left"/>
      <w:pPr>
        <w:ind w:left="2051" w:hanging="420"/>
      </w:pPr>
      <w:rPr>
        <w:rFonts w:ascii="Wingdings" w:hAnsi="Wingdings" w:hint="default"/>
      </w:rPr>
    </w:lvl>
    <w:lvl w:ilvl="2" w:tplc="04090005" w:tentative="1">
      <w:start w:val="1"/>
      <w:numFmt w:val="bullet"/>
      <w:lvlText w:val=""/>
      <w:lvlJc w:val="left"/>
      <w:pPr>
        <w:ind w:left="2471" w:hanging="420"/>
      </w:pPr>
      <w:rPr>
        <w:rFonts w:ascii="Wingdings" w:hAnsi="Wingdings" w:hint="default"/>
      </w:rPr>
    </w:lvl>
    <w:lvl w:ilvl="3" w:tplc="04090001" w:tentative="1">
      <w:start w:val="1"/>
      <w:numFmt w:val="bullet"/>
      <w:lvlText w:val=""/>
      <w:lvlJc w:val="left"/>
      <w:pPr>
        <w:ind w:left="2891" w:hanging="420"/>
      </w:pPr>
      <w:rPr>
        <w:rFonts w:ascii="Wingdings" w:hAnsi="Wingdings" w:hint="default"/>
      </w:rPr>
    </w:lvl>
    <w:lvl w:ilvl="4" w:tplc="04090003" w:tentative="1">
      <w:start w:val="1"/>
      <w:numFmt w:val="bullet"/>
      <w:lvlText w:val=""/>
      <w:lvlJc w:val="left"/>
      <w:pPr>
        <w:ind w:left="3311" w:hanging="420"/>
      </w:pPr>
      <w:rPr>
        <w:rFonts w:ascii="Wingdings" w:hAnsi="Wingdings" w:hint="default"/>
      </w:rPr>
    </w:lvl>
    <w:lvl w:ilvl="5" w:tplc="04090005" w:tentative="1">
      <w:start w:val="1"/>
      <w:numFmt w:val="bullet"/>
      <w:lvlText w:val=""/>
      <w:lvlJc w:val="left"/>
      <w:pPr>
        <w:ind w:left="3731" w:hanging="420"/>
      </w:pPr>
      <w:rPr>
        <w:rFonts w:ascii="Wingdings" w:hAnsi="Wingdings" w:hint="default"/>
      </w:rPr>
    </w:lvl>
    <w:lvl w:ilvl="6" w:tplc="04090001" w:tentative="1">
      <w:start w:val="1"/>
      <w:numFmt w:val="bullet"/>
      <w:lvlText w:val=""/>
      <w:lvlJc w:val="left"/>
      <w:pPr>
        <w:ind w:left="4151" w:hanging="420"/>
      </w:pPr>
      <w:rPr>
        <w:rFonts w:ascii="Wingdings" w:hAnsi="Wingdings" w:hint="default"/>
      </w:rPr>
    </w:lvl>
    <w:lvl w:ilvl="7" w:tplc="04090003" w:tentative="1">
      <w:start w:val="1"/>
      <w:numFmt w:val="bullet"/>
      <w:lvlText w:val=""/>
      <w:lvlJc w:val="left"/>
      <w:pPr>
        <w:ind w:left="4571" w:hanging="420"/>
      </w:pPr>
      <w:rPr>
        <w:rFonts w:ascii="Wingdings" w:hAnsi="Wingdings" w:hint="default"/>
      </w:rPr>
    </w:lvl>
    <w:lvl w:ilvl="8" w:tplc="04090005" w:tentative="1">
      <w:start w:val="1"/>
      <w:numFmt w:val="bullet"/>
      <w:lvlText w:val=""/>
      <w:lvlJc w:val="left"/>
      <w:pPr>
        <w:ind w:left="4991" w:hanging="420"/>
      </w:pPr>
      <w:rPr>
        <w:rFonts w:ascii="Wingdings" w:hAnsi="Wingdings" w:hint="default"/>
      </w:rPr>
    </w:lvl>
  </w:abstractNum>
  <w:abstractNum w:abstractNumId="14" w15:restartNumberingAfterBreak="0">
    <w:nsid w:val="616117B4"/>
    <w:multiLevelType w:val="hybridMultilevel"/>
    <w:tmpl w:val="DB50234E"/>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37E3489"/>
    <w:multiLevelType w:val="hybridMultilevel"/>
    <w:tmpl w:val="7284BEC0"/>
    <w:lvl w:ilvl="0" w:tplc="04090011">
      <w:start w:val="1"/>
      <w:numFmt w:val="decimal"/>
      <w:lvlText w:val="%1)"/>
      <w:lvlJc w:val="left"/>
      <w:pPr>
        <w:ind w:left="750" w:hanging="420"/>
      </w:pPr>
    </w:lvl>
    <w:lvl w:ilvl="1" w:tplc="04090019">
      <w:start w:val="1"/>
      <w:numFmt w:val="lowerLetter"/>
      <w:lvlText w:val="%2)"/>
      <w:lvlJc w:val="left"/>
      <w:pPr>
        <w:ind w:left="1170" w:hanging="420"/>
      </w:pPr>
    </w:lvl>
    <w:lvl w:ilvl="2" w:tplc="0409001B" w:tentative="1">
      <w:start w:val="1"/>
      <w:numFmt w:val="lowerRoman"/>
      <w:lvlText w:val="%3."/>
      <w:lvlJc w:val="right"/>
      <w:pPr>
        <w:ind w:left="1590" w:hanging="420"/>
      </w:pPr>
    </w:lvl>
    <w:lvl w:ilvl="3" w:tplc="0409000F" w:tentative="1">
      <w:start w:val="1"/>
      <w:numFmt w:val="decimal"/>
      <w:lvlText w:val="%4."/>
      <w:lvlJc w:val="left"/>
      <w:pPr>
        <w:ind w:left="2010" w:hanging="420"/>
      </w:pPr>
    </w:lvl>
    <w:lvl w:ilvl="4" w:tplc="04090019" w:tentative="1">
      <w:start w:val="1"/>
      <w:numFmt w:val="lowerLetter"/>
      <w:lvlText w:val="%5)"/>
      <w:lvlJc w:val="left"/>
      <w:pPr>
        <w:ind w:left="2430" w:hanging="420"/>
      </w:pPr>
    </w:lvl>
    <w:lvl w:ilvl="5" w:tplc="0409001B" w:tentative="1">
      <w:start w:val="1"/>
      <w:numFmt w:val="lowerRoman"/>
      <w:lvlText w:val="%6."/>
      <w:lvlJc w:val="right"/>
      <w:pPr>
        <w:ind w:left="2850" w:hanging="420"/>
      </w:pPr>
    </w:lvl>
    <w:lvl w:ilvl="6" w:tplc="0409000F" w:tentative="1">
      <w:start w:val="1"/>
      <w:numFmt w:val="decimal"/>
      <w:lvlText w:val="%7."/>
      <w:lvlJc w:val="left"/>
      <w:pPr>
        <w:ind w:left="3270" w:hanging="420"/>
      </w:pPr>
    </w:lvl>
    <w:lvl w:ilvl="7" w:tplc="04090019" w:tentative="1">
      <w:start w:val="1"/>
      <w:numFmt w:val="lowerLetter"/>
      <w:lvlText w:val="%8)"/>
      <w:lvlJc w:val="left"/>
      <w:pPr>
        <w:ind w:left="3690" w:hanging="420"/>
      </w:pPr>
    </w:lvl>
    <w:lvl w:ilvl="8" w:tplc="0409001B" w:tentative="1">
      <w:start w:val="1"/>
      <w:numFmt w:val="lowerRoman"/>
      <w:lvlText w:val="%9."/>
      <w:lvlJc w:val="right"/>
      <w:pPr>
        <w:ind w:left="4110" w:hanging="420"/>
      </w:pPr>
    </w:lvl>
  </w:abstractNum>
  <w:abstractNum w:abstractNumId="16" w15:restartNumberingAfterBreak="0">
    <w:nsid w:val="63C673C6"/>
    <w:multiLevelType w:val="hybridMultilevel"/>
    <w:tmpl w:val="1E62EFBC"/>
    <w:lvl w:ilvl="0" w:tplc="75966D6A">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696515D2"/>
    <w:multiLevelType w:val="hybridMultilevel"/>
    <w:tmpl w:val="B82E4F9C"/>
    <w:lvl w:ilvl="0" w:tplc="67A215BC">
      <w:start w:val="21"/>
      <w:numFmt w:val="bullet"/>
      <w:lvlText w:val="·"/>
      <w:lvlJc w:val="left"/>
      <w:pPr>
        <w:ind w:left="644" w:hanging="360"/>
      </w:pPr>
      <w:rPr>
        <w:rFonts w:ascii="宋体" w:eastAsia="宋体" w:hAnsi="宋体" w:cs="Times New Roman" w:hint="eastAsia"/>
        <w:sz w:val="24"/>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6D2E49AB"/>
    <w:multiLevelType w:val="hybridMultilevel"/>
    <w:tmpl w:val="EDAEF200"/>
    <w:lvl w:ilvl="0" w:tplc="0409000D">
      <w:start w:val="1"/>
      <w:numFmt w:val="bullet"/>
      <w:lvlText w:val=""/>
      <w:lvlJc w:val="left"/>
      <w:pPr>
        <w:ind w:left="1540" w:hanging="360"/>
      </w:pPr>
      <w:rPr>
        <w:rFonts w:ascii="Wingdings" w:hAnsi="Wingdings"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9" w15:restartNumberingAfterBreak="0">
    <w:nsid w:val="6EDF3AE2"/>
    <w:multiLevelType w:val="hybridMultilevel"/>
    <w:tmpl w:val="561860EA"/>
    <w:lvl w:ilvl="0" w:tplc="6B9E0944">
      <w:start w:val="1"/>
      <w:numFmt w:val="bullet"/>
      <w:lvlText w:val=""/>
      <w:lvlJc w:val="left"/>
      <w:pPr>
        <w:ind w:left="1170" w:hanging="420"/>
      </w:pPr>
      <w:rPr>
        <w:rFonts w:ascii="Wingdings" w:hAnsi="Wingdings" w:hint="default"/>
        <w:color w:val="auto"/>
      </w:rPr>
    </w:lvl>
    <w:lvl w:ilvl="1" w:tplc="04090003" w:tentative="1">
      <w:start w:val="1"/>
      <w:numFmt w:val="bullet"/>
      <w:lvlText w:val=""/>
      <w:lvlJc w:val="left"/>
      <w:pPr>
        <w:ind w:left="1590" w:hanging="420"/>
      </w:pPr>
      <w:rPr>
        <w:rFonts w:ascii="Wingdings" w:hAnsi="Wingdings" w:hint="default"/>
      </w:rPr>
    </w:lvl>
    <w:lvl w:ilvl="2" w:tplc="04090005" w:tentative="1">
      <w:start w:val="1"/>
      <w:numFmt w:val="bullet"/>
      <w:lvlText w:val=""/>
      <w:lvlJc w:val="left"/>
      <w:pPr>
        <w:ind w:left="2010" w:hanging="420"/>
      </w:pPr>
      <w:rPr>
        <w:rFonts w:ascii="Wingdings" w:hAnsi="Wingdings" w:hint="default"/>
      </w:rPr>
    </w:lvl>
    <w:lvl w:ilvl="3" w:tplc="04090001" w:tentative="1">
      <w:start w:val="1"/>
      <w:numFmt w:val="bullet"/>
      <w:lvlText w:val=""/>
      <w:lvlJc w:val="left"/>
      <w:pPr>
        <w:ind w:left="2430" w:hanging="420"/>
      </w:pPr>
      <w:rPr>
        <w:rFonts w:ascii="Wingdings" w:hAnsi="Wingdings" w:hint="default"/>
      </w:rPr>
    </w:lvl>
    <w:lvl w:ilvl="4" w:tplc="04090003" w:tentative="1">
      <w:start w:val="1"/>
      <w:numFmt w:val="bullet"/>
      <w:lvlText w:val=""/>
      <w:lvlJc w:val="left"/>
      <w:pPr>
        <w:ind w:left="2850" w:hanging="420"/>
      </w:pPr>
      <w:rPr>
        <w:rFonts w:ascii="Wingdings" w:hAnsi="Wingdings" w:hint="default"/>
      </w:rPr>
    </w:lvl>
    <w:lvl w:ilvl="5" w:tplc="04090005" w:tentative="1">
      <w:start w:val="1"/>
      <w:numFmt w:val="bullet"/>
      <w:lvlText w:val=""/>
      <w:lvlJc w:val="left"/>
      <w:pPr>
        <w:ind w:left="3270" w:hanging="420"/>
      </w:pPr>
      <w:rPr>
        <w:rFonts w:ascii="Wingdings" w:hAnsi="Wingdings" w:hint="default"/>
      </w:rPr>
    </w:lvl>
    <w:lvl w:ilvl="6" w:tplc="04090001" w:tentative="1">
      <w:start w:val="1"/>
      <w:numFmt w:val="bullet"/>
      <w:lvlText w:val=""/>
      <w:lvlJc w:val="left"/>
      <w:pPr>
        <w:ind w:left="3690" w:hanging="420"/>
      </w:pPr>
      <w:rPr>
        <w:rFonts w:ascii="Wingdings" w:hAnsi="Wingdings" w:hint="default"/>
      </w:rPr>
    </w:lvl>
    <w:lvl w:ilvl="7" w:tplc="04090003" w:tentative="1">
      <w:start w:val="1"/>
      <w:numFmt w:val="bullet"/>
      <w:lvlText w:val=""/>
      <w:lvlJc w:val="left"/>
      <w:pPr>
        <w:ind w:left="4110" w:hanging="420"/>
      </w:pPr>
      <w:rPr>
        <w:rFonts w:ascii="Wingdings" w:hAnsi="Wingdings" w:hint="default"/>
      </w:rPr>
    </w:lvl>
    <w:lvl w:ilvl="8" w:tplc="04090005" w:tentative="1">
      <w:start w:val="1"/>
      <w:numFmt w:val="bullet"/>
      <w:lvlText w:val=""/>
      <w:lvlJc w:val="left"/>
      <w:pPr>
        <w:ind w:left="4530" w:hanging="420"/>
      </w:pPr>
      <w:rPr>
        <w:rFonts w:ascii="Wingdings" w:hAnsi="Wingdings" w:hint="default"/>
      </w:rPr>
    </w:lvl>
  </w:abstractNum>
  <w:abstractNum w:abstractNumId="20" w15:restartNumberingAfterBreak="0">
    <w:nsid w:val="73513C4D"/>
    <w:multiLevelType w:val="hybridMultilevel"/>
    <w:tmpl w:val="3AE01E34"/>
    <w:lvl w:ilvl="0" w:tplc="04090005">
      <w:start w:val="1"/>
      <w:numFmt w:val="bullet"/>
      <w:lvlText w:val=""/>
      <w:lvlJc w:val="left"/>
      <w:pPr>
        <w:ind w:left="2105" w:hanging="360"/>
      </w:pPr>
      <w:rPr>
        <w:rFonts w:ascii="Wingdings" w:hAnsi="Wingdings" w:hint="default"/>
      </w:rPr>
    </w:lvl>
    <w:lvl w:ilvl="1" w:tplc="04090003" w:tentative="1">
      <w:start w:val="1"/>
      <w:numFmt w:val="bullet"/>
      <w:lvlText w:val="o"/>
      <w:lvlJc w:val="left"/>
      <w:pPr>
        <w:ind w:left="2825" w:hanging="360"/>
      </w:pPr>
      <w:rPr>
        <w:rFonts w:ascii="Courier New" w:hAnsi="Courier New" w:cs="Courier New" w:hint="default"/>
      </w:rPr>
    </w:lvl>
    <w:lvl w:ilvl="2" w:tplc="04090005" w:tentative="1">
      <w:start w:val="1"/>
      <w:numFmt w:val="bullet"/>
      <w:lvlText w:val=""/>
      <w:lvlJc w:val="left"/>
      <w:pPr>
        <w:ind w:left="3545" w:hanging="360"/>
      </w:pPr>
      <w:rPr>
        <w:rFonts w:ascii="Wingdings" w:hAnsi="Wingdings" w:hint="default"/>
      </w:rPr>
    </w:lvl>
    <w:lvl w:ilvl="3" w:tplc="04090001" w:tentative="1">
      <w:start w:val="1"/>
      <w:numFmt w:val="bullet"/>
      <w:lvlText w:val=""/>
      <w:lvlJc w:val="left"/>
      <w:pPr>
        <w:ind w:left="4265" w:hanging="360"/>
      </w:pPr>
      <w:rPr>
        <w:rFonts w:ascii="Symbol" w:hAnsi="Symbol" w:hint="default"/>
      </w:rPr>
    </w:lvl>
    <w:lvl w:ilvl="4" w:tplc="04090003" w:tentative="1">
      <w:start w:val="1"/>
      <w:numFmt w:val="bullet"/>
      <w:lvlText w:val="o"/>
      <w:lvlJc w:val="left"/>
      <w:pPr>
        <w:ind w:left="4985" w:hanging="360"/>
      </w:pPr>
      <w:rPr>
        <w:rFonts w:ascii="Courier New" w:hAnsi="Courier New" w:cs="Courier New" w:hint="default"/>
      </w:rPr>
    </w:lvl>
    <w:lvl w:ilvl="5" w:tplc="04090005" w:tentative="1">
      <w:start w:val="1"/>
      <w:numFmt w:val="bullet"/>
      <w:lvlText w:val=""/>
      <w:lvlJc w:val="left"/>
      <w:pPr>
        <w:ind w:left="5705" w:hanging="360"/>
      </w:pPr>
      <w:rPr>
        <w:rFonts w:ascii="Wingdings" w:hAnsi="Wingdings" w:hint="default"/>
      </w:rPr>
    </w:lvl>
    <w:lvl w:ilvl="6" w:tplc="04090001" w:tentative="1">
      <w:start w:val="1"/>
      <w:numFmt w:val="bullet"/>
      <w:lvlText w:val=""/>
      <w:lvlJc w:val="left"/>
      <w:pPr>
        <w:ind w:left="6425" w:hanging="360"/>
      </w:pPr>
      <w:rPr>
        <w:rFonts w:ascii="Symbol" w:hAnsi="Symbol" w:hint="default"/>
      </w:rPr>
    </w:lvl>
    <w:lvl w:ilvl="7" w:tplc="04090003" w:tentative="1">
      <w:start w:val="1"/>
      <w:numFmt w:val="bullet"/>
      <w:lvlText w:val="o"/>
      <w:lvlJc w:val="left"/>
      <w:pPr>
        <w:ind w:left="7145" w:hanging="360"/>
      </w:pPr>
      <w:rPr>
        <w:rFonts w:ascii="Courier New" w:hAnsi="Courier New" w:cs="Courier New" w:hint="default"/>
      </w:rPr>
    </w:lvl>
    <w:lvl w:ilvl="8" w:tplc="04090005" w:tentative="1">
      <w:start w:val="1"/>
      <w:numFmt w:val="bullet"/>
      <w:lvlText w:val=""/>
      <w:lvlJc w:val="left"/>
      <w:pPr>
        <w:ind w:left="7865" w:hanging="360"/>
      </w:pPr>
      <w:rPr>
        <w:rFonts w:ascii="Wingdings" w:hAnsi="Wingdings" w:hint="default"/>
      </w:rPr>
    </w:lvl>
  </w:abstractNum>
  <w:abstractNum w:abstractNumId="21" w15:restartNumberingAfterBreak="0">
    <w:nsid w:val="74FA5B49"/>
    <w:multiLevelType w:val="hybridMultilevel"/>
    <w:tmpl w:val="A3FECCDE"/>
    <w:lvl w:ilvl="0" w:tplc="6B9E0944">
      <w:start w:val="1"/>
      <w:numFmt w:val="bullet"/>
      <w:lvlText w:val=""/>
      <w:lvlJc w:val="left"/>
      <w:pPr>
        <w:ind w:left="1270" w:hanging="420"/>
      </w:pPr>
      <w:rPr>
        <w:rFonts w:ascii="Wingdings" w:hAnsi="Wingdings" w:hint="default"/>
        <w:color w:val="auto"/>
      </w:rPr>
    </w:lvl>
    <w:lvl w:ilvl="1" w:tplc="04090003" w:tentative="1">
      <w:start w:val="1"/>
      <w:numFmt w:val="bullet"/>
      <w:lvlText w:val=""/>
      <w:lvlJc w:val="left"/>
      <w:pPr>
        <w:ind w:left="1690" w:hanging="420"/>
      </w:pPr>
      <w:rPr>
        <w:rFonts w:ascii="Wingdings" w:hAnsi="Wingdings" w:hint="default"/>
      </w:rPr>
    </w:lvl>
    <w:lvl w:ilvl="2" w:tplc="04090005"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3" w:tentative="1">
      <w:start w:val="1"/>
      <w:numFmt w:val="bullet"/>
      <w:lvlText w:val=""/>
      <w:lvlJc w:val="left"/>
      <w:pPr>
        <w:ind w:left="2950" w:hanging="420"/>
      </w:pPr>
      <w:rPr>
        <w:rFonts w:ascii="Wingdings" w:hAnsi="Wingdings" w:hint="default"/>
      </w:rPr>
    </w:lvl>
    <w:lvl w:ilvl="5" w:tplc="04090005"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3" w:tentative="1">
      <w:start w:val="1"/>
      <w:numFmt w:val="bullet"/>
      <w:lvlText w:val=""/>
      <w:lvlJc w:val="left"/>
      <w:pPr>
        <w:ind w:left="4210" w:hanging="420"/>
      </w:pPr>
      <w:rPr>
        <w:rFonts w:ascii="Wingdings" w:hAnsi="Wingdings" w:hint="default"/>
      </w:rPr>
    </w:lvl>
    <w:lvl w:ilvl="8" w:tplc="04090005" w:tentative="1">
      <w:start w:val="1"/>
      <w:numFmt w:val="bullet"/>
      <w:lvlText w:val=""/>
      <w:lvlJc w:val="left"/>
      <w:pPr>
        <w:ind w:left="4630" w:hanging="420"/>
      </w:pPr>
      <w:rPr>
        <w:rFonts w:ascii="Wingdings" w:hAnsi="Wingdings" w:hint="default"/>
      </w:rPr>
    </w:lvl>
  </w:abstractNum>
  <w:abstractNum w:abstractNumId="22" w15:restartNumberingAfterBreak="0">
    <w:nsid w:val="7FE245AE"/>
    <w:multiLevelType w:val="hybridMultilevel"/>
    <w:tmpl w:val="9D6A9328"/>
    <w:lvl w:ilvl="0" w:tplc="EB7804A6">
      <w:start w:val="1"/>
      <w:numFmt w:val="decimal"/>
      <w:lvlText w:val="%1)"/>
      <w:lvlJc w:val="left"/>
      <w:pPr>
        <w:ind w:left="927" w:hanging="360"/>
      </w:pPr>
      <w:rPr>
        <w:rFonts w:hint="default"/>
      </w:rPr>
    </w:lvl>
    <w:lvl w:ilvl="1" w:tplc="0420A74E">
      <w:start w:val="3"/>
      <w:numFmt w:val="decimal"/>
      <w:lvlText w:val="%2）"/>
      <w:lvlJc w:val="left"/>
      <w:pPr>
        <w:ind w:left="1347" w:hanging="360"/>
      </w:pPr>
      <w:rPr>
        <w:rFonts w:hint="default"/>
        <w:b w:val="0"/>
        <w:sz w:val="21"/>
      </w:r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num w:numId="1">
    <w:abstractNumId w:val="9"/>
  </w:num>
  <w:num w:numId="2">
    <w:abstractNumId w:val="2"/>
  </w:num>
  <w:num w:numId="3">
    <w:abstractNumId w:val="8"/>
  </w:num>
  <w:num w:numId="4">
    <w:abstractNumId w:val="6"/>
  </w:num>
  <w:num w:numId="5">
    <w:abstractNumId w:val="10"/>
  </w:num>
  <w:num w:numId="6">
    <w:abstractNumId w:val="4"/>
  </w:num>
  <w:num w:numId="7">
    <w:abstractNumId w:val="18"/>
  </w:num>
  <w:num w:numId="8">
    <w:abstractNumId w:val="1"/>
  </w:num>
  <w:num w:numId="9">
    <w:abstractNumId w:val="15"/>
  </w:num>
  <w:num w:numId="10">
    <w:abstractNumId w:val="19"/>
  </w:num>
  <w:num w:numId="11">
    <w:abstractNumId w:val="14"/>
  </w:num>
  <w:num w:numId="12">
    <w:abstractNumId w:val="20"/>
  </w:num>
  <w:num w:numId="13">
    <w:abstractNumId w:val="12"/>
  </w:num>
  <w:num w:numId="14">
    <w:abstractNumId w:val="17"/>
  </w:num>
  <w:num w:numId="15">
    <w:abstractNumId w:val="16"/>
  </w:num>
  <w:num w:numId="16">
    <w:abstractNumId w:val="22"/>
  </w:num>
  <w:num w:numId="17">
    <w:abstractNumId w:val="21"/>
  </w:num>
  <w:num w:numId="18">
    <w:abstractNumId w:val="5"/>
  </w:num>
  <w:num w:numId="19">
    <w:abstractNumId w:val="0"/>
  </w:num>
  <w:num w:numId="20">
    <w:abstractNumId w:val="7"/>
  </w:num>
  <w:num w:numId="21">
    <w:abstractNumId w:val="13"/>
  </w:num>
  <w:num w:numId="22">
    <w:abstractNumId w:val="3"/>
  </w:num>
  <w:num w:numId="2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5AC9"/>
    <w:rsid w:val="00027260"/>
    <w:rsid w:val="00027A21"/>
    <w:rsid w:val="00031B4B"/>
    <w:rsid w:val="00035143"/>
    <w:rsid w:val="00035B63"/>
    <w:rsid w:val="00055FFC"/>
    <w:rsid w:val="00063764"/>
    <w:rsid w:val="00085C71"/>
    <w:rsid w:val="0008655E"/>
    <w:rsid w:val="00092106"/>
    <w:rsid w:val="000975BB"/>
    <w:rsid w:val="000B164D"/>
    <w:rsid w:val="000B5FBE"/>
    <w:rsid w:val="000F2987"/>
    <w:rsid w:val="00113C41"/>
    <w:rsid w:val="00114B27"/>
    <w:rsid w:val="00117F02"/>
    <w:rsid w:val="0013759D"/>
    <w:rsid w:val="00145B91"/>
    <w:rsid w:val="00154E30"/>
    <w:rsid w:val="0015613F"/>
    <w:rsid w:val="00156C93"/>
    <w:rsid w:val="0016127C"/>
    <w:rsid w:val="00162137"/>
    <w:rsid w:val="0016610D"/>
    <w:rsid w:val="00175244"/>
    <w:rsid w:val="001A1FC0"/>
    <w:rsid w:val="001A5C58"/>
    <w:rsid w:val="001B0B7D"/>
    <w:rsid w:val="001B3341"/>
    <w:rsid w:val="001B64CA"/>
    <w:rsid w:val="001B7F8A"/>
    <w:rsid w:val="001C09D6"/>
    <w:rsid w:val="001C359A"/>
    <w:rsid w:val="001E396D"/>
    <w:rsid w:val="001E6AC1"/>
    <w:rsid w:val="001E7B0D"/>
    <w:rsid w:val="001F5779"/>
    <w:rsid w:val="002073B6"/>
    <w:rsid w:val="00215816"/>
    <w:rsid w:val="00220E78"/>
    <w:rsid w:val="002222E5"/>
    <w:rsid w:val="0022277C"/>
    <w:rsid w:val="0022452A"/>
    <w:rsid w:val="00227CAE"/>
    <w:rsid w:val="00237CFF"/>
    <w:rsid w:val="00252A28"/>
    <w:rsid w:val="00263041"/>
    <w:rsid w:val="002717F8"/>
    <w:rsid w:val="00272E8D"/>
    <w:rsid w:val="002C0DAD"/>
    <w:rsid w:val="002D50F1"/>
    <w:rsid w:val="002D70F8"/>
    <w:rsid w:val="002E2F5C"/>
    <w:rsid w:val="002F0175"/>
    <w:rsid w:val="002F3C18"/>
    <w:rsid w:val="002F7915"/>
    <w:rsid w:val="00303321"/>
    <w:rsid w:val="00310AC1"/>
    <w:rsid w:val="003174E7"/>
    <w:rsid w:val="0032483F"/>
    <w:rsid w:val="00327DC7"/>
    <w:rsid w:val="00332C3A"/>
    <w:rsid w:val="00337F70"/>
    <w:rsid w:val="003510D6"/>
    <w:rsid w:val="00362087"/>
    <w:rsid w:val="003714D3"/>
    <w:rsid w:val="00372DB4"/>
    <w:rsid w:val="003865C9"/>
    <w:rsid w:val="0038771A"/>
    <w:rsid w:val="003940A0"/>
    <w:rsid w:val="003954F3"/>
    <w:rsid w:val="003A7241"/>
    <w:rsid w:val="003B5C43"/>
    <w:rsid w:val="003C1981"/>
    <w:rsid w:val="003C1E3B"/>
    <w:rsid w:val="003C3281"/>
    <w:rsid w:val="003D35DC"/>
    <w:rsid w:val="003D6573"/>
    <w:rsid w:val="003E1C6D"/>
    <w:rsid w:val="003E6F2D"/>
    <w:rsid w:val="003F5758"/>
    <w:rsid w:val="00404EB9"/>
    <w:rsid w:val="0041389B"/>
    <w:rsid w:val="00424113"/>
    <w:rsid w:val="004335A1"/>
    <w:rsid w:val="004413A4"/>
    <w:rsid w:val="00454BBA"/>
    <w:rsid w:val="004667BF"/>
    <w:rsid w:val="004669D4"/>
    <w:rsid w:val="0047404A"/>
    <w:rsid w:val="00477A9F"/>
    <w:rsid w:val="004808DD"/>
    <w:rsid w:val="004966EF"/>
    <w:rsid w:val="004A292D"/>
    <w:rsid w:val="004C3856"/>
    <w:rsid w:val="004C4195"/>
    <w:rsid w:val="004D6B82"/>
    <w:rsid w:val="004E67CD"/>
    <w:rsid w:val="004E77F4"/>
    <w:rsid w:val="004F540F"/>
    <w:rsid w:val="004F6B7E"/>
    <w:rsid w:val="0050559A"/>
    <w:rsid w:val="0051073B"/>
    <w:rsid w:val="00515AFB"/>
    <w:rsid w:val="00524860"/>
    <w:rsid w:val="00527700"/>
    <w:rsid w:val="0053519F"/>
    <w:rsid w:val="00535FCE"/>
    <w:rsid w:val="0054044D"/>
    <w:rsid w:val="00545A40"/>
    <w:rsid w:val="00545B4B"/>
    <w:rsid w:val="00552872"/>
    <w:rsid w:val="00556E93"/>
    <w:rsid w:val="0056316B"/>
    <w:rsid w:val="00571540"/>
    <w:rsid w:val="0059094B"/>
    <w:rsid w:val="00590B99"/>
    <w:rsid w:val="005920E0"/>
    <w:rsid w:val="005952C1"/>
    <w:rsid w:val="005A5240"/>
    <w:rsid w:val="005B0216"/>
    <w:rsid w:val="005C4824"/>
    <w:rsid w:val="005C4E8B"/>
    <w:rsid w:val="005D0424"/>
    <w:rsid w:val="005D11B2"/>
    <w:rsid w:val="005D2604"/>
    <w:rsid w:val="005E273D"/>
    <w:rsid w:val="005F454F"/>
    <w:rsid w:val="005F4598"/>
    <w:rsid w:val="005F65CF"/>
    <w:rsid w:val="0061050E"/>
    <w:rsid w:val="00616AE1"/>
    <w:rsid w:val="00622B01"/>
    <w:rsid w:val="0063011D"/>
    <w:rsid w:val="006417C2"/>
    <w:rsid w:val="00653333"/>
    <w:rsid w:val="006541CB"/>
    <w:rsid w:val="00654AAD"/>
    <w:rsid w:val="00667239"/>
    <w:rsid w:val="00670C86"/>
    <w:rsid w:val="00682D9B"/>
    <w:rsid w:val="006974A5"/>
    <w:rsid w:val="006A5501"/>
    <w:rsid w:val="006B01E8"/>
    <w:rsid w:val="006B5C84"/>
    <w:rsid w:val="006C21DD"/>
    <w:rsid w:val="006C4A5C"/>
    <w:rsid w:val="006C4E19"/>
    <w:rsid w:val="006C4F52"/>
    <w:rsid w:val="006C60DF"/>
    <w:rsid w:val="006D2D57"/>
    <w:rsid w:val="006D6F87"/>
    <w:rsid w:val="006D7C93"/>
    <w:rsid w:val="006E2716"/>
    <w:rsid w:val="006E455C"/>
    <w:rsid w:val="006E700E"/>
    <w:rsid w:val="006F07B3"/>
    <w:rsid w:val="006F27A0"/>
    <w:rsid w:val="006F7E97"/>
    <w:rsid w:val="007034FE"/>
    <w:rsid w:val="00715412"/>
    <w:rsid w:val="00722B35"/>
    <w:rsid w:val="007315B2"/>
    <w:rsid w:val="00735D68"/>
    <w:rsid w:val="007370CF"/>
    <w:rsid w:val="00741009"/>
    <w:rsid w:val="00742E27"/>
    <w:rsid w:val="0074352E"/>
    <w:rsid w:val="00746B4C"/>
    <w:rsid w:val="00767108"/>
    <w:rsid w:val="00772B56"/>
    <w:rsid w:val="007812B8"/>
    <w:rsid w:val="007856DC"/>
    <w:rsid w:val="00787362"/>
    <w:rsid w:val="00791A8F"/>
    <w:rsid w:val="00792645"/>
    <w:rsid w:val="0079784F"/>
    <w:rsid w:val="00797C0C"/>
    <w:rsid w:val="007A231A"/>
    <w:rsid w:val="007A370D"/>
    <w:rsid w:val="007A5CCB"/>
    <w:rsid w:val="007B1645"/>
    <w:rsid w:val="007B1B6A"/>
    <w:rsid w:val="007B1B6D"/>
    <w:rsid w:val="007B44A2"/>
    <w:rsid w:val="007C4001"/>
    <w:rsid w:val="007D332A"/>
    <w:rsid w:val="007D758C"/>
    <w:rsid w:val="007F0B47"/>
    <w:rsid w:val="007F37F8"/>
    <w:rsid w:val="00800E8B"/>
    <w:rsid w:val="00817BF8"/>
    <w:rsid w:val="00843A2B"/>
    <w:rsid w:val="00843B96"/>
    <w:rsid w:val="00870230"/>
    <w:rsid w:val="008723CD"/>
    <w:rsid w:val="00872E0B"/>
    <w:rsid w:val="00880183"/>
    <w:rsid w:val="0088160D"/>
    <w:rsid w:val="00887FBB"/>
    <w:rsid w:val="00892EEB"/>
    <w:rsid w:val="008B4F09"/>
    <w:rsid w:val="008C1916"/>
    <w:rsid w:val="008C1A80"/>
    <w:rsid w:val="008D01C7"/>
    <w:rsid w:val="008D533B"/>
    <w:rsid w:val="008E2686"/>
    <w:rsid w:val="008E5073"/>
    <w:rsid w:val="008E52B0"/>
    <w:rsid w:val="00906D0B"/>
    <w:rsid w:val="00920B1B"/>
    <w:rsid w:val="00926C76"/>
    <w:rsid w:val="0092741E"/>
    <w:rsid w:val="00930390"/>
    <w:rsid w:val="009343E5"/>
    <w:rsid w:val="00940FB1"/>
    <w:rsid w:val="009422B5"/>
    <w:rsid w:val="00942CF8"/>
    <w:rsid w:val="00960CA5"/>
    <w:rsid w:val="00963034"/>
    <w:rsid w:val="00963C72"/>
    <w:rsid w:val="00967DDE"/>
    <w:rsid w:val="0097124E"/>
    <w:rsid w:val="00994270"/>
    <w:rsid w:val="00995863"/>
    <w:rsid w:val="009A0C77"/>
    <w:rsid w:val="009A22E5"/>
    <w:rsid w:val="009A308D"/>
    <w:rsid w:val="009A3DA9"/>
    <w:rsid w:val="009A7C89"/>
    <w:rsid w:val="009B7F97"/>
    <w:rsid w:val="009C15D7"/>
    <w:rsid w:val="009D722B"/>
    <w:rsid w:val="009E188F"/>
    <w:rsid w:val="009E5929"/>
    <w:rsid w:val="009E5EFE"/>
    <w:rsid w:val="009E62FF"/>
    <w:rsid w:val="009F41C9"/>
    <w:rsid w:val="00A01C2F"/>
    <w:rsid w:val="00A02773"/>
    <w:rsid w:val="00A22F42"/>
    <w:rsid w:val="00A3240D"/>
    <w:rsid w:val="00A3585C"/>
    <w:rsid w:val="00A40D2E"/>
    <w:rsid w:val="00A45552"/>
    <w:rsid w:val="00A53AF8"/>
    <w:rsid w:val="00A53D28"/>
    <w:rsid w:val="00A55BE6"/>
    <w:rsid w:val="00A569AF"/>
    <w:rsid w:val="00A640DA"/>
    <w:rsid w:val="00A6701E"/>
    <w:rsid w:val="00A745EB"/>
    <w:rsid w:val="00A8251E"/>
    <w:rsid w:val="00A854D2"/>
    <w:rsid w:val="00A86572"/>
    <w:rsid w:val="00A93DFB"/>
    <w:rsid w:val="00AC2739"/>
    <w:rsid w:val="00AC55AA"/>
    <w:rsid w:val="00AD01FD"/>
    <w:rsid w:val="00AE18B7"/>
    <w:rsid w:val="00AE5438"/>
    <w:rsid w:val="00AE7EBE"/>
    <w:rsid w:val="00AF222C"/>
    <w:rsid w:val="00AF393B"/>
    <w:rsid w:val="00B0462A"/>
    <w:rsid w:val="00B14A55"/>
    <w:rsid w:val="00B20E5B"/>
    <w:rsid w:val="00B3487C"/>
    <w:rsid w:val="00B34C77"/>
    <w:rsid w:val="00B41384"/>
    <w:rsid w:val="00B5084E"/>
    <w:rsid w:val="00B53213"/>
    <w:rsid w:val="00B64538"/>
    <w:rsid w:val="00B66317"/>
    <w:rsid w:val="00B66B5F"/>
    <w:rsid w:val="00B731BB"/>
    <w:rsid w:val="00B90DD6"/>
    <w:rsid w:val="00B97866"/>
    <w:rsid w:val="00BA2084"/>
    <w:rsid w:val="00BA46BE"/>
    <w:rsid w:val="00BA7F9F"/>
    <w:rsid w:val="00BC7708"/>
    <w:rsid w:val="00BD53AE"/>
    <w:rsid w:val="00BD735D"/>
    <w:rsid w:val="00BF132B"/>
    <w:rsid w:val="00BF19A7"/>
    <w:rsid w:val="00BF3047"/>
    <w:rsid w:val="00C212AC"/>
    <w:rsid w:val="00C24150"/>
    <w:rsid w:val="00C42CC7"/>
    <w:rsid w:val="00C71D43"/>
    <w:rsid w:val="00C7243A"/>
    <w:rsid w:val="00C818CE"/>
    <w:rsid w:val="00C8642D"/>
    <w:rsid w:val="00C918C2"/>
    <w:rsid w:val="00C918DF"/>
    <w:rsid w:val="00CA2BA5"/>
    <w:rsid w:val="00CA537A"/>
    <w:rsid w:val="00CB0BFF"/>
    <w:rsid w:val="00CB26A1"/>
    <w:rsid w:val="00CC1784"/>
    <w:rsid w:val="00CD09CA"/>
    <w:rsid w:val="00CD4C38"/>
    <w:rsid w:val="00CD67CA"/>
    <w:rsid w:val="00CD7CAE"/>
    <w:rsid w:val="00D006E3"/>
    <w:rsid w:val="00D040E0"/>
    <w:rsid w:val="00D066FE"/>
    <w:rsid w:val="00D16EB5"/>
    <w:rsid w:val="00D1735B"/>
    <w:rsid w:val="00D214C6"/>
    <w:rsid w:val="00D22A1B"/>
    <w:rsid w:val="00D352A4"/>
    <w:rsid w:val="00D354A4"/>
    <w:rsid w:val="00D35A73"/>
    <w:rsid w:val="00D3697A"/>
    <w:rsid w:val="00D4238F"/>
    <w:rsid w:val="00D44893"/>
    <w:rsid w:val="00D74E22"/>
    <w:rsid w:val="00D92A27"/>
    <w:rsid w:val="00DB507E"/>
    <w:rsid w:val="00DB61D3"/>
    <w:rsid w:val="00DC2CCE"/>
    <w:rsid w:val="00DC5E53"/>
    <w:rsid w:val="00DD0200"/>
    <w:rsid w:val="00DD0398"/>
    <w:rsid w:val="00DD2B1E"/>
    <w:rsid w:val="00DD6FFC"/>
    <w:rsid w:val="00DE0B49"/>
    <w:rsid w:val="00DE3660"/>
    <w:rsid w:val="00DE3760"/>
    <w:rsid w:val="00DE56F0"/>
    <w:rsid w:val="00DF0D20"/>
    <w:rsid w:val="00DF4227"/>
    <w:rsid w:val="00DF4C63"/>
    <w:rsid w:val="00E00578"/>
    <w:rsid w:val="00E15BB4"/>
    <w:rsid w:val="00E2474C"/>
    <w:rsid w:val="00E3790A"/>
    <w:rsid w:val="00E40344"/>
    <w:rsid w:val="00E42943"/>
    <w:rsid w:val="00E46C3F"/>
    <w:rsid w:val="00E50108"/>
    <w:rsid w:val="00E5133C"/>
    <w:rsid w:val="00E52CF0"/>
    <w:rsid w:val="00E621CD"/>
    <w:rsid w:val="00E70090"/>
    <w:rsid w:val="00E757DD"/>
    <w:rsid w:val="00E818E6"/>
    <w:rsid w:val="00E819B3"/>
    <w:rsid w:val="00EB6C11"/>
    <w:rsid w:val="00EC3B20"/>
    <w:rsid w:val="00EC68E2"/>
    <w:rsid w:val="00EC7899"/>
    <w:rsid w:val="00EC7E79"/>
    <w:rsid w:val="00ED0DE7"/>
    <w:rsid w:val="00EF6B94"/>
    <w:rsid w:val="00F001A4"/>
    <w:rsid w:val="00F04554"/>
    <w:rsid w:val="00F051AA"/>
    <w:rsid w:val="00F17F74"/>
    <w:rsid w:val="00F22F85"/>
    <w:rsid w:val="00F35524"/>
    <w:rsid w:val="00F36465"/>
    <w:rsid w:val="00F4017B"/>
    <w:rsid w:val="00F421A8"/>
    <w:rsid w:val="00F43BC1"/>
    <w:rsid w:val="00F569EC"/>
    <w:rsid w:val="00F66678"/>
    <w:rsid w:val="00F738BE"/>
    <w:rsid w:val="00F73D84"/>
    <w:rsid w:val="00F77646"/>
    <w:rsid w:val="00F81ADB"/>
    <w:rsid w:val="00F871C8"/>
    <w:rsid w:val="00F97B4D"/>
    <w:rsid w:val="00FB0B74"/>
    <w:rsid w:val="00FB2F60"/>
    <w:rsid w:val="00FC1504"/>
    <w:rsid w:val="00FD049E"/>
    <w:rsid w:val="00FD3C69"/>
    <w:rsid w:val="00FD4969"/>
    <w:rsid w:val="00FE213A"/>
    <w:rsid w:val="00FF6B87"/>
    <w:rsid w:val="0FBA9C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character" w:styleId="af9">
    <w:name w:val="FollowedHyperlink"/>
    <w:basedOn w:val="a0"/>
    <w:uiPriority w:val="99"/>
    <w:semiHidden/>
    <w:unhideWhenUsed/>
    <w:rsid w:val="006301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mailto:beijing@safabroad.org" TargetMode="External"/><Relationship Id="rId3" Type="http://schemas.openxmlformats.org/officeDocument/2006/relationships/numbering" Target="numbering.xml"/><Relationship Id="rId21" Type="http://schemas.openxmlformats.org/officeDocument/2006/relationships/hyperlink" Target="https://www.safchina.cn/how-it-work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hyperlink" Target="https://www.tcd.ie/students/orientation/visiting-exchange/module-enrolment.php" TargetMode="External"/><Relationship Id="rId20" Type="http://schemas.openxmlformats.org/officeDocument/2006/relationships/hyperlink" Target="https://iesabroad.box.com/s/ingaz2ercygrrojn8xykufw6zmp4u7ei"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safchina.cn/"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mailto:beijing@safabroad.org" TargetMode="External"/><Relationship Id="rId28" Type="http://schemas.openxmlformats.org/officeDocument/2006/relationships/header" Target="header2.xml"/><Relationship Id="rId10" Type="http://schemas.openxmlformats.org/officeDocument/2006/relationships/image" Target="media/image2.sv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hyperlink" Target="https://sisfbrenderer-100287.campusnet.net/" TargetMode="External"/><Relationship Id="rId27" Type="http://schemas.openxmlformats.org/officeDocument/2006/relationships/hyperlink" Target="https://www.safchina.cn/" TargetMode="External"/><Relationship Id="rId30"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5</Pages>
  <Words>306</Words>
  <Characters>1747</Characters>
  <Application>Microsoft Office Word</Application>
  <DocSecurity>0</DocSecurity>
  <Lines>14</Lines>
  <Paragraphs>4</Paragraphs>
  <ScaleCrop>false</ScaleCrop>
  <Company>SAF（中国）</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58</cp:revision>
  <cp:lastPrinted>2020-07-30T10:10:00Z</cp:lastPrinted>
  <dcterms:created xsi:type="dcterms:W3CDTF">2020-09-27T10:21:00Z</dcterms:created>
  <dcterms:modified xsi:type="dcterms:W3CDTF">2021-12-15T02:37:00Z</dcterms:modified>
</cp:coreProperties>
</file>